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color w:val="4472C4" w:themeColor="accent1"/>
          <w:lang w:val="en-IN"/>
        </w:rPr>
        <w:id w:val="390698592"/>
        <w:docPartObj>
          <w:docPartGallery w:val="Cover Pages"/>
          <w:docPartUnique/>
        </w:docPartObj>
      </w:sdtPr>
      <w:sdtEndPr>
        <w:rPr>
          <w:color w:val="auto"/>
          <w:sz w:val="24"/>
          <w:szCs w:val="24"/>
        </w:rPr>
      </w:sdtEndPr>
      <w:sdtContent>
        <w:p w14:paraId="0927B238" w14:textId="13BE6E93" w:rsidR="00FE322C" w:rsidRDefault="00FE322C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16AD4D71" wp14:editId="1180AC2A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1A1BF3DE93D04C17B383840DBB8BAAC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52ECCAF6" w14:textId="1576AE9C" w:rsidR="00FE322C" w:rsidRDefault="00FE322C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Near ME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BC441A70A0A54B4CA694490AB651F5D0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133172E" w14:textId="77813D4C" w:rsidR="00FE322C" w:rsidRDefault="00FE322C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Database Design</w:t>
              </w:r>
              <w:r w:rsidR="00112424">
                <w:rPr>
                  <w:color w:val="4472C4" w:themeColor="accent1"/>
                  <w:sz w:val="28"/>
                  <w:szCs w:val="28"/>
                </w:rPr>
                <w:t xml:space="preserve"> Project</w:t>
              </w:r>
            </w:p>
          </w:sdtContent>
        </w:sdt>
        <w:p w14:paraId="000D3B6C" w14:textId="77777777" w:rsidR="00FE322C" w:rsidRDefault="00FE322C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83840" behindDoc="0" locked="0" layoutInCell="1" allowOverlap="1" wp14:anchorId="10598CAA" wp14:editId="56760907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11-28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736BFFD" w14:textId="15B444DF" w:rsidR="00FE322C" w:rsidRDefault="00B659A5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November 28, 2020</w:t>
                                    </w:r>
                                  </w:p>
                                </w:sdtContent>
                              </w:sdt>
                              <w:p w14:paraId="7A7010F1" w14:textId="4D65E894" w:rsidR="00FE322C" w:rsidRDefault="00483EDD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659A5">
                                      <w:rPr>
                                        <w:caps/>
                                        <w:color w:val="4472C4" w:themeColor="accent1"/>
                                      </w:rPr>
                                      <w:t>Usha thakur</w:t>
                                    </w:r>
                                  </w:sdtContent>
                                </w:sdt>
                              </w:p>
                              <w:p w14:paraId="3846EB0E" w14:textId="4D73A8CB" w:rsidR="00FE322C" w:rsidRDefault="00483EDD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B659A5">
                                      <w:rPr>
                                        <w:color w:val="4472C4" w:themeColor="accent1"/>
                                      </w:rPr>
                                      <w:t>CSC8490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0598CA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83840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11-28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736BFFD" w14:textId="15B444DF" w:rsidR="00FE322C" w:rsidRDefault="00B659A5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November 28, 2020</w:t>
                              </w:r>
                            </w:p>
                          </w:sdtContent>
                        </w:sdt>
                        <w:p w14:paraId="7A7010F1" w14:textId="4D65E894" w:rsidR="00FE322C" w:rsidRDefault="00483EDD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659A5">
                                <w:rPr>
                                  <w:caps/>
                                  <w:color w:val="4472C4" w:themeColor="accent1"/>
                                </w:rPr>
                                <w:t>Usha thakur</w:t>
                              </w:r>
                            </w:sdtContent>
                          </w:sdt>
                        </w:p>
                        <w:p w14:paraId="3846EB0E" w14:textId="4D73A8CB" w:rsidR="00FE322C" w:rsidRDefault="00483EDD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B659A5">
                                <w:rPr>
                                  <w:color w:val="4472C4" w:themeColor="accent1"/>
                                </w:rPr>
                                <w:t>CSC8490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09452CD4" wp14:editId="3DD575C4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597BDE5" w14:textId="58B8C871" w:rsidR="00FE322C" w:rsidRDefault="00FE322C">
          <w:pPr>
            <w:rPr>
              <w:sz w:val="24"/>
              <w:szCs w:val="24"/>
            </w:rPr>
          </w:pPr>
          <w:r>
            <w:rPr>
              <w:sz w:val="24"/>
              <w:szCs w:val="24"/>
            </w:rPr>
            <w:br w:type="page"/>
          </w:r>
        </w:p>
      </w:sdtContent>
    </w:sdt>
    <w:p w14:paraId="6E4AC673" w14:textId="4D28F9EE" w:rsidR="00FE322C" w:rsidRPr="008477C0" w:rsidRDefault="00A41E5D">
      <w:pPr>
        <w:rPr>
          <w:sz w:val="32"/>
          <w:szCs w:val="32"/>
        </w:rPr>
      </w:pPr>
      <w:r w:rsidRPr="008477C0">
        <w:rPr>
          <w:sz w:val="32"/>
          <w:szCs w:val="32"/>
        </w:rPr>
        <w:lastRenderedPageBreak/>
        <w:t>Table of Contents</w:t>
      </w:r>
    </w:p>
    <w:tbl>
      <w:tblPr>
        <w:tblStyle w:val="TableGrid"/>
        <w:tblpPr w:leftFromText="180" w:rightFromText="180" w:horzAnchor="margin" w:tblpY="1595"/>
        <w:tblW w:w="0" w:type="auto"/>
        <w:tblLook w:val="04A0" w:firstRow="1" w:lastRow="0" w:firstColumn="1" w:lastColumn="0" w:noHBand="0" w:noVBand="1"/>
      </w:tblPr>
      <w:tblGrid>
        <w:gridCol w:w="704"/>
        <w:gridCol w:w="5306"/>
        <w:gridCol w:w="3006"/>
      </w:tblGrid>
      <w:tr w:rsidR="00D272B5" w14:paraId="383DAFAE" w14:textId="77777777" w:rsidTr="008477C0">
        <w:tc>
          <w:tcPr>
            <w:tcW w:w="704" w:type="dxa"/>
          </w:tcPr>
          <w:p w14:paraId="0F998E0E" w14:textId="6D531B45" w:rsidR="00D272B5" w:rsidRDefault="002D148A" w:rsidP="008477C0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.No</w:t>
            </w:r>
            <w:proofErr w:type="spellEnd"/>
          </w:p>
        </w:tc>
        <w:tc>
          <w:tcPr>
            <w:tcW w:w="5306" w:type="dxa"/>
          </w:tcPr>
          <w:p w14:paraId="10EB57C6" w14:textId="7CA408EF" w:rsidR="00D272B5" w:rsidRDefault="002D148A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</w:t>
            </w:r>
          </w:p>
        </w:tc>
        <w:tc>
          <w:tcPr>
            <w:tcW w:w="3006" w:type="dxa"/>
          </w:tcPr>
          <w:p w14:paraId="2F93129C" w14:textId="6D4AFC7E" w:rsidR="00D272B5" w:rsidRDefault="002D148A" w:rsidP="008477C0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ageNo</w:t>
            </w:r>
            <w:proofErr w:type="spellEnd"/>
          </w:p>
        </w:tc>
      </w:tr>
      <w:tr w:rsidR="00D272B5" w14:paraId="4C089211" w14:textId="77777777" w:rsidTr="008477C0">
        <w:tc>
          <w:tcPr>
            <w:tcW w:w="704" w:type="dxa"/>
          </w:tcPr>
          <w:p w14:paraId="31898B37" w14:textId="08A39DB9" w:rsidR="00D272B5" w:rsidRDefault="002D148A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5306" w:type="dxa"/>
          </w:tcPr>
          <w:p w14:paraId="04AE9121" w14:textId="47116478" w:rsidR="00D272B5" w:rsidRDefault="0030106A" w:rsidP="008477C0">
            <w:pPr>
              <w:rPr>
                <w:sz w:val="24"/>
                <w:szCs w:val="24"/>
              </w:rPr>
            </w:pPr>
            <w:r>
              <w:t>Requirements</w:t>
            </w:r>
          </w:p>
        </w:tc>
        <w:tc>
          <w:tcPr>
            <w:tcW w:w="3006" w:type="dxa"/>
          </w:tcPr>
          <w:p w14:paraId="380251CA" w14:textId="712C7CDB" w:rsidR="00D272B5" w:rsidRDefault="00711BAD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D272B5" w14:paraId="245E36E3" w14:textId="77777777" w:rsidTr="008477C0">
        <w:tc>
          <w:tcPr>
            <w:tcW w:w="704" w:type="dxa"/>
          </w:tcPr>
          <w:p w14:paraId="7FD86E4A" w14:textId="00569A3B" w:rsidR="00D272B5" w:rsidRDefault="00A63480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5306" w:type="dxa"/>
          </w:tcPr>
          <w:p w14:paraId="2D0BFE1A" w14:textId="519BB366" w:rsidR="00D272B5" w:rsidRDefault="00182322" w:rsidP="008477C0">
            <w:pPr>
              <w:rPr>
                <w:sz w:val="24"/>
                <w:szCs w:val="24"/>
              </w:rPr>
            </w:pPr>
            <w:r>
              <w:t>ER Model</w:t>
            </w:r>
            <w:r w:rsidR="00AB56CB">
              <w:t xml:space="preserve"> </w:t>
            </w:r>
          </w:p>
        </w:tc>
        <w:tc>
          <w:tcPr>
            <w:tcW w:w="3006" w:type="dxa"/>
          </w:tcPr>
          <w:p w14:paraId="401FF09B" w14:textId="52BEC2C9" w:rsidR="00D272B5" w:rsidRDefault="00711BAD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D272B5" w14:paraId="51405369" w14:textId="77777777" w:rsidTr="008477C0">
        <w:tc>
          <w:tcPr>
            <w:tcW w:w="704" w:type="dxa"/>
          </w:tcPr>
          <w:p w14:paraId="4D6C6E5E" w14:textId="3B9D85EF" w:rsidR="00D272B5" w:rsidRDefault="00A63480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5306" w:type="dxa"/>
          </w:tcPr>
          <w:p w14:paraId="53D2E610" w14:textId="5D3E422B" w:rsidR="00D272B5" w:rsidRDefault="00AB56CB" w:rsidP="008477C0">
            <w:pPr>
              <w:rPr>
                <w:sz w:val="24"/>
                <w:szCs w:val="24"/>
              </w:rPr>
            </w:pPr>
            <w:r>
              <w:t>Relational Schema</w:t>
            </w:r>
          </w:p>
        </w:tc>
        <w:tc>
          <w:tcPr>
            <w:tcW w:w="3006" w:type="dxa"/>
          </w:tcPr>
          <w:p w14:paraId="5CD0CC74" w14:textId="7B438224" w:rsidR="00D272B5" w:rsidRDefault="00711BAD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34CE2" w14:paraId="1BD291D7" w14:textId="77777777" w:rsidTr="008477C0">
        <w:tc>
          <w:tcPr>
            <w:tcW w:w="704" w:type="dxa"/>
          </w:tcPr>
          <w:p w14:paraId="6DA52ED3" w14:textId="2C8BE46A" w:rsidR="00934CE2" w:rsidRDefault="00934CE2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5306" w:type="dxa"/>
          </w:tcPr>
          <w:p w14:paraId="75023815" w14:textId="07E2D33B" w:rsidR="00934CE2" w:rsidRDefault="005F5B8D" w:rsidP="008477C0">
            <w:r>
              <w:t>Data Dictionary</w:t>
            </w:r>
          </w:p>
        </w:tc>
        <w:tc>
          <w:tcPr>
            <w:tcW w:w="3006" w:type="dxa"/>
          </w:tcPr>
          <w:p w14:paraId="712E6481" w14:textId="6F1B5769" w:rsidR="00934CE2" w:rsidRDefault="005A6211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D272B5" w14:paraId="49CECE1B" w14:textId="77777777" w:rsidTr="008477C0">
        <w:tc>
          <w:tcPr>
            <w:tcW w:w="704" w:type="dxa"/>
          </w:tcPr>
          <w:p w14:paraId="2BCCB1BF" w14:textId="247A7DFD" w:rsidR="00D272B5" w:rsidRDefault="00934CE2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A63480">
              <w:rPr>
                <w:sz w:val="24"/>
                <w:szCs w:val="24"/>
              </w:rPr>
              <w:t>.</w:t>
            </w:r>
          </w:p>
        </w:tc>
        <w:tc>
          <w:tcPr>
            <w:tcW w:w="5306" w:type="dxa"/>
          </w:tcPr>
          <w:p w14:paraId="66CBB49E" w14:textId="35AC5F7F" w:rsidR="00D272B5" w:rsidRDefault="00507A25" w:rsidP="008477C0">
            <w:pPr>
              <w:rPr>
                <w:sz w:val="24"/>
                <w:szCs w:val="24"/>
              </w:rPr>
            </w:pPr>
            <w:r>
              <w:t>DDL</w:t>
            </w:r>
          </w:p>
        </w:tc>
        <w:tc>
          <w:tcPr>
            <w:tcW w:w="3006" w:type="dxa"/>
          </w:tcPr>
          <w:p w14:paraId="2FDCEF23" w14:textId="06F55567" w:rsidR="00D272B5" w:rsidRDefault="005A6211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  <w:tr w:rsidR="00D272B5" w14:paraId="7EDE1F9C" w14:textId="77777777" w:rsidTr="008477C0">
        <w:tc>
          <w:tcPr>
            <w:tcW w:w="704" w:type="dxa"/>
          </w:tcPr>
          <w:p w14:paraId="1DC5CB16" w14:textId="587DB064" w:rsidR="00D272B5" w:rsidRDefault="00934CE2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A63480">
              <w:rPr>
                <w:sz w:val="24"/>
                <w:szCs w:val="24"/>
              </w:rPr>
              <w:t>.</w:t>
            </w:r>
          </w:p>
        </w:tc>
        <w:tc>
          <w:tcPr>
            <w:tcW w:w="5306" w:type="dxa"/>
          </w:tcPr>
          <w:p w14:paraId="480CC656" w14:textId="267BF6E5" w:rsidR="00D272B5" w:rsidRDefault="00624F76" w:rsidP="008477C0">
            <w:pPr>
              <w:rPr>
                <w:sz w:val="24"/>
                <w:szCs w:val="24"/>
              </w:rPr>
            </w:pPr>
            <w:r>
              <w:t>DML</w:t>
            </w:r>
          </w:p>
        </w:tc>
        <w:tc>
          <w:tcPr>
            <w:tcW w:w="3006" w:type="dxa"/>
          </w:tcPr>
          <w:p w14:paraId="2D21A5B0" w14:textId="2335F578" w:rsidR="00D272B5" w:rsidRDefault="005A6211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</w:tr>
      <w:tr w:rsidR="00D272B5" w14:paraId="0DF45C14" w14:textId="77777777" w:rsidTr="008477C0">
        <w:tc>
          <w:tcPr>
            <w:tcW w:w="704" w:type="dxa"/>
          </w:tcPr>
          <w:p w14:paraId="2A6F993C" w14:textId="2BDDEDEF" w:rsidR="00D272B5" w:rsidRDefault="00934CE2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A63480">
              <w:rPr>
                <w:sz w:val="24"/>
                <w:szCs w:val="24"/>
              </w:rPr>
              <w:t>.</w:t>
            </w:r>
          </w:p>
        </w:tc>
        <w:tc>
          <w:tcPr>
            <w:tcW w:w="5306" w:type="dxa"/>
          </w:tcPr>
          <w:p w14:paraId="16566C7D" w14:textId="0FC15587" w:rsidR="00D272B5" w:rsidRDefault="008339F8" w:rsidP="008477C0">
            <w:pPr>
              <w:rPr>
                <w:sz w:val="24"/>
                <w:szCs w:val="24"/>
              </w:rPr>
            </w:pPr>
            <w:r>
              <w:t>Queries</w:t>
            </w:r>
          </w:p>
        </w:tc>
        <w:tc>
          <w:tcPr>
            <w:tcW w:w="3006" w:type="dxa"/>
          </w:tcPr>
          <w:p w14:paraId="0C8CBB26" w14:textId="406937BE" w:rsidR="00D272B5" w:rsidRDefault="008A3046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</w:tr>
      <w:tr w:rsidR="00D272B5" w14:paraId="711073B9" w14:textId="77777777" w:rsidTr="008477C0">
        <w:tc>
          <w:tcPr>
            <w:tcW w:w="704" w:type="dxa"/>
          </w:tcPr>
          <w:p w14:paraId="727D1260" w14:textId="4CA7D7B6" w:rsidR="00D272B5" w:rsidRDefault="00934CE2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A63480">
              <w:rPr>
                <w:sz w:val="24"/>
                <w:szCs w:val="24"/>
              </w:rPr>
              <w:t>.</w:t>
            </w:r>
          </w:p>
        </w:tc>
        <w:tc>
          <w:tcPr>
            <w:tcW w:w="5306" w:type="dxa"/>
          </w:tcPr>
          <w:p w14:paraId="4336E609" w14:textId="75EA9F9B" w:rsidR="00D272B5" w:rsidRDefault="002B2C26" w:rsidP="008477C0">
            <w:pPr>
              <w:rPr>
                <w:sz w:val="24"/>
                <w:szCs w:val="24"/>
              </w:rPr>
            </w:pPr>
            <w:r>
              <w:t>Stored procedures</w:t>
            </w:r>
          </w:p>
        </w:tc>
        <w:tc>
          <w:tcPr>
            <w:tcW w:w="3006" w:type="dxa"/>
          </w:tcPr>
          <w:p w14:paraId="2C23B62C" w14:textId="63B3B30B" w:rsidR="00D272B5" w:rsidRDefault="008A3046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</w:tr>
      <w:tr w:rsidR="002B2C26" w14:paraId="7C1DCC6C" w14:textId="77777777" w:rsidTr="008477C0">
        <w:tc>
          <w:tcPr>
            <w:tcW w:w="704" w:type="dxa"/>
          </w:tcPr>
          <w:p w14:paraId="1E015371" w14:textId="71518A1F" w:rsidR="002B2C26" w:rsidRDefault="00934CE2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A63480">
              <w:rPr>
                <w:sz w:val="24"/>
                <w:szCs w:val="24"/>
              </w:rPr>
              <w:t>.</w:t>
            </w:r>
          </w:p>
        </w:tc>
        <w:tc>
          <w:tcPr>
            <w:tcW w:w="5306" w:type="dxa"/>
          </w:tcPr>
          <w:p w14:paraId="33EAD78A" w14:textId="5DD4E2DC" w:rsidR="002B2C26" w:rsidRDefault="00A63480" w:rsidP="008477C0">
            <w:r>
              <w:t>Application code</w:t>
            </w:r>
          </w:p>
        </w:tc>
        <w:tc>
          <w:tcPr>
            <w:tcW w:w="3006" w:type="dxa"/>
          </w:tcPr>
          <w:p w14:paraId="535B9988" w14:textId="18A5F91A" w:rsidR="002B2C26" w:rsidRDefault="008A3046" w:rsidP="008477C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</w:tr>
    </w:tbl>
    <w:p w14:paraId="059ACE4B" w14:textId="0642D33B" w:rsidR="00BC38FE" w:rsidRDefault="00FE322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6E6C4E8" w14:textId="4EF0EA46" w:rsidR="001B28E7" w:rsidRPr="002C1FCB" w:rsidRDefault="001B28E7" w:rsidP="002C1FC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C1FCB">
        <w:rPr>
          <w:b/>
          <w:bCs/>
          <w:sz w:val="24"/>
          <w:szCs w:val="24"/>
        </w:rPr>
        <w:lastRenderedPageBreak/>
        <w:t>REQUIREMENTS</w:t>
      </w:r>
      <w:r w:rsidRPr="002C1FCB">
        <w:rPr>
          <w:sz w:val="24"/>
          <w:szCs w:val="24"/>
        </w:rPr>
        <w:t>:</w:t>
      </w:r>
    </w:p>
    <w:p w14:paraId="56011FFA" w14:textId="2287E89E" w:rsidR="005128DB" w:rsidRDefault="00CF07E9">
      <w:r>
        <w:t>This classifieds system is available for three different locations/residential community. So</w:t>
      </w:r>
      <w:r w:rsidR="00591E53">
        <w:t>,</w:t>
      </w:r>
      <w:r w:rsidR="00641266">
        <w:t xml:space="preserve"> </w:t>
      </w:r>
      <w:r>
        <w:t xml:space="preserve">every user who registers themselves within this app should be connected to one of the three locations. </w:t>
      </w:r>
      <w:r w:rsidR="0028353A">
        <w:t xml:space="preserve">Every </w:t>
      </w:r>
      <w:r w:rsidR="0028353A" w:rsidRPr="005110DD">
        <w:rPr>
          <w:b/>
          <w:bCs/>
        </w:rPr>
        <w:t>location</w:t>
      </w:r>
      <w:r w:rsidR="0028353A">
        <w:t xml:space="preserve"> </w:t>
      </w:r>
      <w:r w:rsidR="00E431A9">
        <w:t>has one Admin</w:t>
      </w:r>
      <w:r w:rsidR="00955A91">
        <w:t xml:space="preserve"> </w:t>
      </w:r>
      <w:r w:rsidR="0063422C">
        <w:t>who</w:t>
      </w:r>
      <w:r w:rsidR="0028353A">
        <w:t xml:space="preserve"> manage</w:t>
      </w:r>
      <w:r w:rsidR="0033680E">
        <w:t>s</w:t>
      </w:r>
      <w:r w:rsidR="0028353A">
        <w:t xml:space="preserve"> the ads in the classifieds system</w:t>
      </w:r>
      <w:r w:rsidR="00AB2D29">
        <w:t xml:space="preserve">, this way, </w:t>
      </w:r>
      <w:r w:rsidR="00D81884">
        <w:t>every user i</w:t>
      </w:r>
      <w:r w:rsidR="00B82551">
        <w:t>n a location is supervised by Admin in that location.</w:t>
      </w:r>
      <w:r w:rsidR="00234360">
        <w:t xml:space="preserve"> An admin can add/remove </w:t>
      </w:r>
      <w:r w:rsidR="00EF5391">
        <w:t>users from the application.</w:t>
      </w:r>
      <w:r w:rsidR="00C51947">
        <w:t xml:space="preserve"> An </w:t>
      </w:r>
      <w:r w:rsidR="00C51947" w:rsidRPr="00A12FED">
        <w:rPr>
          <w:b/>
          <w:bCs/>
        </w:rPr>
        <w:t>A</w:t>
      </w:r>
      <w:r w:rsidR="00A12FED" w:rsidRPr="00A12FED">
        <w:rPr>
          <w:b/>
          <w:bCs/>
        </w:rPr>
        <w:t>d</w:t>
      </w:r>
      <w:r w:rsidR="00C51947" w:rsidRPr="00A12FED">
        <w:rPr>
          <w:b/>
          <w:bCs/>
        </w:rPr>
        <w:t>min</w:t>
      </w:r>
      <w:r w:rsidR="00C51947">
        <w:t xml:space="preserve"> has a</w:t>
      </w:r>
      <w:r w:rsidR="005A7AAC">
        <w:t>n</w:t>
      </w:r>
      <w:r w:rsidR="00C51947">
        <w:t xml:space="preserve"> </w:t>
      </w:r>
      <w:proofErr w:type="spellStart"/>
      <w:r w:rsidR="006D2548">
        <w:t>a</w:t>
      </w:r>
      <w:r w:rsidR="00C51947">
        <w:t>dminID</w:t>
      </w:r>
      <w:proofErr w:type="spellEnd"/>
      <w:r w:rsidR="005A7AAC">
        <w:t xml:space="preserve"> which is unique</w:t>
      </w:r>
      <w:r w:rsidR="00C51947">
        <w:t xml:space="preserve">, </w:t>
      </w:r>
      <w:proofErr w:type="spellStart"/>
      <w:r w:rsidR="006D2548">
        <w:t>a</w:t>
      </w:r>
      <w:r w:rsidR="00C51947">
        <w:t>dminFN</w:t>
      </w:r>
      <w:proofErr w:type="spellEnd"/>
      <w:r w:rsidR="00C51947">
        <w:t>,</w:t>
      </w:r>
      <w:r w:rsidR="004722F1">
        <w:t xml:space="preserve"> </w:t>
      </w:r>
      <w:proofErr w:type="spellStart"/>
      <w:r w:rsidR="006D2548">
        <w:t>a</w:t>
      </w:r>
      <w:r w:rsidR="004722F1">
        <w:t>dminLN</w:t>
      </w:r>
      <w:proofErr w:type="spellEnd"/>
      <w:r w:rsidR="004C3678">
        <w:t xml:space="preserve">, </w:t>
      </w:r>
      <w:r w:rsidR="006D2548">
        <w:t>a</w:t>
      </w:r>
      <w:r w:rsidR="005C7A45">
        <w:t>ddress</w:t>
      </w:r>
      <w:r w:rsidR="005A7AAC">
        <w:t xml:space="preserve">, </w:t>
      </w:r>
      <w:proofErr w:type="spellStart"/>
      <w:r w:rsidR="005A7AAC">
        <w:t>phoneNumber</w:t>
      </w:r>
      <w:proofErr w:type="spellEnd"/>
      <w:r w:rsidR="005A7AAC">
        <w:t>.</w:t>
      </w:r>
    </w:p>
    <w:p w14:paraId="375EBD2F" w14:textId="7830B9EE" w:rsidR="00A67AA1" w:rsidRDefault="00EF5391">
      <w:r>
        <w:t xml:space="preserve">Every </w:t>
      </w:r>
      <w:r w:rsidRPr="005110DD">
        <w:rPr>
          <w:b/>
          <w:bCs/>
        </w:rPr>
        <w:t>user</w:t>
      </w:r>
      <w:r>
        <w:t xml:space="preserve"> </w:t>
      </w:r>
      <w:r w:rsidR="00EF6AA5">
        <w:t>must</w:t>
      </w:r>
      <w:r w:rsidR="004F1BFD">
        <w:t xml:space="preserve"> be either a buyer or a seller.</w:t>
      </w:r>
      <w:r w:rsidR="003C4DE5">
        <w:t xml:space="preserve"> Every user has a</w:t>
      </w:r>
      <w:r w:rsidR="00084601">
        <w:t xml:space="preserve"> unique</w:t>
      </w:r>
      <w:r w:rsidR="003C4DE5">
        <w:t xml:space="preserve"> </w:t>
      </w:r>
      <w:proofErr w:type="spellStart"/>
      <w:r w:rsidR="003C4DE5">
        <w:t>userID</w:t>
      </w:r>
      <w:proofErr w:type="spellEnd"/>
      <w:r w:rsidR="003C4DE5">
        <w:t xml:space="preserve">, </w:t>
      </w:r>
      <w:proofErr w:type="spellStart"/>
      <w:r w:rsidR="002A41C3">
        <w:t>u</w:t>
      </w:r>
      <w:r w:rsidR="003C4DE5">
        <w:t>serFN</w:t>
      </w:r>
      <w:proofErr w:type="spellEnd"/>
      <w:r w:rsidR="003C4DE5">
        <w:t xml:space="preserve">, </w:t>
      </w:r>
      <w:proofErr w:type="spellStart"/>
      <w:r w:rsidR="002A41C3">
        <w:t>u</w:t>
      </w:r>
      <w:r w:rsidR="003C4DE5">
        <w:t>serLN</w:t>
      </w:r>
      <w:proofErr w:type="spellEnd"/>
      <w:r w:rsidR="003C4DE5">
        <w:t xml:space="preserve">, </w:t>
      </w:r>
      <w:r w:rsidR="00985FF9">
        <w:t xml:space="preserve">email, </w:t>
      </w:r>
      <w:proofErr w:type="spellStart"/>
      <w:r w:rsidR="006D2548">
        <w:t>aptNo</w:t>
      </w:r>
      <w:proofErr w:type="spellEnd"/>
      <w:r w:rsidR="007A2590">
        <w:t xml:space="preserve">, </w:t>
      </w:r>
      <w:proofErr w:type="spellStart"/>
      <w:r w:rsidR="006D2548">
        <w:t>p</w:t>
      </w:r>
      <w:r w:rsidR="007A2590">
        <w:t>hone</w:t>
      </w:r>
      <w:r w:rsidR="00DE6267">
        <w:t>No</w:t>
      </w:r>
      <w:proofErr w:type="spellEnd"/>
      <w:r w:rsidR="00DE6267">
        <w:t xml:space="preserve">. </w:t>
      </w:r>
      <w:r w:rsidR="00121F45">
        <w:t>A user can</w:t>
      </w:r>
      <w:r w:rsidR="007A3FE8">
        <w:t xml:space="preserve"> only</w:t>
      </w:r>
      <w:r w:rsidR="00121F45">
        <w:t xml:space="preserve"> be registered </w:t>
      </w:r>
      <w:r w:rsidR="000A6668">
        <w:t>under one lo</w:t>
      </w:r>
      <w:r w:rsidR="00D76DA7">
        <w:t>cation</w:t>
      </w:r>
      <w:r w:rsidR="00B553D9">
        <w:t>.</w:t>
      </w:r>
      <w:r w:rsidR="006F3553">
        <w:t xml:space="preserve"> A user can buy or sell an item. </w:t>
      </w:r>
    </w:p>
    <w:p w14:paraId="3F9C57C1" w14:textId="4BA9E11C" w:rsidR="00A67AA1" w:rsidRDefault="00A67AA1">
      <w:r>
        <w:t>A user can</w:t>
      </w:r>
      <w:r w:rsidR="005E3B36">
        <w:t xml:space="preserve"> view </w:t>
      </w:r>
      <w:r w:rsidR="005E3B36" w:rsidRPr="005110DD">
        <w:rPr>
          <w:b/>
          <w:bCs/>
        </w:rPr>
        <w:t>ads</w:t>
      </w:r>
      <w:r w:rsidR="005E3B36">
        <w:t xml:space="preserve">. Every ad </w:t>
      </w:r>
      <w:r w:rsidR="00BF040A">
        <w:t xml:space="preserve">has </w:t>
      </w:r>
      <w:r w:rsidR="00876C26">
        <w:t>a unique</w:t>
      </w:r>
      <w:r w:rsidR="00C72B20">
        <w:t xml:space="preserve"> </w:t>
      </w:r>
      <w:proofErr w:type="spellStart"/>
      <w:r w:rsidR="00C72B20">
        <w:t>adID</w:t>
      </w:r>
      <w:proofErr w:type="spellEnd"/>
      <w:r w:rsidR="00C72B20">
        <w:t xml:space="preserve"> ,</w:t>
      </w:r>
      <w:r w:rsidR="00876C26">
        <w:t xml:space="preserve"> </w:t>
      </w:r>
      <w:r w:rsidR="00BF040A">
        <w:t xml:space="preserve"> a description</w:t>
      </w:r>
      <w:r w:rsidR="00030A31">
        <w:t xml:space="preserve">, a location, </w:t>
      </w:r>
      <w:proofErr w:type="spellStart"/>
      <w:r w:rsidR="00454826">
        <w:t>contactDetails</w:t>
      </w:r>
      <w:proofErr w:type="spellEnd"/>
      <w:r w:rsidR="00B83898">
        <w:t xml:space="preserve"> and a </w:t>
      </w:r>
      <w:proofErr w:type="spellStart"/>
      <w:r w:rsidR="00B83898">
        <w:t>datePosted</w:t>
      </w:r>
      <w:proofErr w:type="spellEnd"/>
      <w:r w:rsidR="00257729">
        <w:t xml:space="preserve">. </w:t>
      </w:r>
      <w:r w:rsidR="00FC7EB2">
        <w:t xml:space="preserve">A user </w:t>
      </w:r>
      <w:r w:rsidR="00C24AEB">
        <w:t>may</w:t>
      </w:r>
      <w:r w:rsidR="00FC7EB2">
        <w:t xml:space="preserve"> post multiple ads but an ad is always </w:t>
      </w:r>
      <w:r w:rsidR="00C367A4">
        <w:t>related to one specific user.</w:t>
      </w:r>
      <w:r w:rsidR="00422DEB">
        <w:t xml:space="preserve"> </w:t>
      </w:r>
    </w:p>
    <w:p w14:paraId="67B2A8CB" w14:textId="10907BC9" w:rsidR="00D93AB8" w:rsidRDefault="00D93AB8">
      <w:r>
        <w:t>Eve</w:t>
      </w:r>
      <w:r w:rsidR="00CD7005">
        <w:t>r</w:t>
      </w:r>
      <w:r>
        <w:t xml:space="preserve">y ad </w:t>
      </w:r>
      <w:r w:rsidR="00F562FE">
        <w:t xml:space="preserve">is about a </w:t>
      </w:r>
      <w:r w:rsidRPr="005110DD">
        <w:rPr>
          <w:b/>
          <w:bCs/>
        </w:rPr>
        <w:t>product</w:t>
      </w:r>
      <w:r>
        <w:t xml:space="preserve"> which is identified by a</w:t>
      </w:r>
      <w:r w:rsidR="006E296C">
        <w:t xml:space="preserve"> unique </w:t>
      </w:r>
      <w:proofErr w:type="spellStart"/>
      <w:r w:rsidR="00454826">
        <w:t>p</w:t>
      </w:r>
      <w:r w:rsidR="006E296C">
        <w:t>roductID</w:t>
      </w:r>
      <w:proofErr w:type="spellEnd"/>
      <w:r w:rsidR="00C24AEB">
        <w:t xml:space="preserve">, </w:t>
      </w:r>
      <w:r w:rsidR="00B7081C">
        <w:t xml:space="preserve">has a </w:t>
      </w:r>
      <w:proofErr w:type="spellStart"/>
      <w:r w:rsidR="00B7081C">
        <w:t>p</w:t>
      </w:r>
      <w:r w:rsidR="00FA30DA">
        <w:t>roductName</w:t>
      </w:r>
      <w:proofErr w:type="spellEnd"/>
      <w:r w:rsidR="00FA30DA">
        <w:t xml:space="preserve">, </w:t>
      </w:r>
      <w:proofErr w:type="spellStart"/>
      <w:r w:rsidR="00D556C3">
        <w:t>datePurchased</w:t>
      </w:r>
      <w:proofErr w:type="spellEnd"/>
      <w:r w:rsidR="00D556C3">
        <w:t xml:space="preserve">, </w:t>
      </w:r>
      <w:proofErr w:type="spellStart"/>
      <w:r w:rsidR="00D556C3">
        <w:t>originalPrice</w:t>
      </w:r>
      <w:proofErr w:type="spellEnd"/>
      <w:r w:rsidR="00D556C3">
        <w:t xml:space="preserve">, </w:t>
      </w:r>
      <w:proofErr w:type="spellStart"/>
      <w:r w:rsidR="00D556C3">
        <w:t>sellingPrice</w:t>
      </w:r>
      <w:proofErr w:type="spellEnd"/>
      <w:r w:rsidR="0019583E">
        <w:t xml:space="preserve">, </w:t>
      </w:r>
      <w:proofErr w:type="spellStart"/>
      <w:r w:rsidR="0019583E">
        <w:t>usedTime</w:t>
      </w:r>
      <w:proofErr w:type="spellEnd"/>
      <w:r w:rsidR="00F634EB">
        <w:t xml:space="preserve">, </w:t>
      </w:r>
      <w:proofErr w:type="spellStart"/>
      <w:r w:rsidR="00F634EB">
        <w:t>productQuantity</w:t>
      </w:r>
      <w:proofErr w:type="spellEnd"/>
      <w:r w:rsidR="00F634EB">
        <w:t>.</w:t>
      </w:r>
    </w:p>
    <w:p w14:paraId="49E4F7B0" w14:textId="4CE4D41F" w:rsidR="00997E2A" w:rsidRDefault="00997E2A">
      <w:r>
        <w:t xml:space="preserve">A user can then book the ad </w:t>
      </w:r>
      <w:r w:rsidR="007763B8">
        <w:t xml:space="preserve">if they have decided to buy the item after confirming with the seller over the chat. </w:t>
      </w:r>
      <w:r w:rsidR="00B06800">
        <w:t xml:space="preserve">An </w:t>
      </w:r>
      <w:r w:rsidR="00B06800" w:rsidRPr="005110DD">
        <w:rPr>
          <w:b/>
          <w:bCs/>
        </w:rPr>
        <w:t>order</w:t>
      </w:r>
      <w:r w:rsidR="00B06800">
        <w:t xml:space="preserve"> will be placed, which has the </w:t>
      </w:r>
      <w:proofErr w:type="spellStart"/>
      <w:r w:rsidR="00B06800">
        <w:t>orderID</w:t>
      </w:r>
      <w:proofErr w:type="spellEnd"/>
      <w:r w:rsidR="00B06800">
        <w:t xml:space="preserve">, </w:t>
      </w:r>
      <w:proofErr w:type="spellStart"/>
      <w:r w:rsidR="006D2548">
        <w:t>o</w:t>
      </w:r>
      <w:r w:rsidR="00C30260">
        <w:t>rderDate</w:t>
      </w:r>
      <w:proofErr w:type="spellEnd"/>
      <w:r w:rsidR="003A389F">
        <w:t xml:space="preserve">, </w:t>
      </w:r>
      <w:proofErr w:type="spellStart"/>
      <w:r w:rsidR="000E10D0">
        <w:t>sellingPrice</w:t>
      </w:r>
      <w:proofErr w:type="spellEnd"/>
      <w:r w:rsidR="000E10D0">
        <w:t>, quantity</w:t>
      </w:r>
      <w:r w:rsidR="00C30260">
        <w:t xml:space="preserve">. A user may have </w:t>
      </w:r>
      <w:r w:rsidR="00063F52">
        <w:t xml:space="preserve">multiple </w:t>
      </w:r>
      <w:r w:rsidR="00C30260">
        <w:t xml:space="preserve">orders linked to </w:t>
      </w:r>
      <w:r w:rsidR="00063F52">
        <w:t>their account.</w:t>
      </w:r>
    </w:p>
    <w:p w14:paraId="25324C50" w14:textId="2D2C374B" w:rsidR="00087F71" w:rsidRDefault="00B27FE5">
      <w:r>
        <w:t>P</w:t>
      </w:r>
      <w:r w:rsidR="00544C70">
        <w:t xml:space="preserve">roducts sold by the sellers </w:t>
      </w:r>
      <w:r>
        <w:t xml:space="preserve">fall under different </w:t>
      </w:r>
      <w:r w:rsidRPr="005110DD">
        <w:rPr>
          <w:b/>
          <w:bCs/>
        </w:rPr>
        <w:t>categories</w:t>
      </w:r>
      <w:r>
        <w:t>.</w:t>
      </w:r>
      <w:r w:rsidR="00902831">
        <w:t xml:space="preserve"> A </w:t>
      </w:r>
      <w:r w:rsidR="000C6831">
        <w:t>user</w:t>
      </w:r>
      <w:r w:rsidR="00902831">
        <w:t xml:space="preserve"> can surf through the categories</w:t>
      </w:r>
      <w:r w:rsidR="0091544B">
        <w:t xml:space="preserve"> to </w:t>
      </w:r>
      <w:r w:rsidR="00831416">
        <w:t>search for a product</w:t>
      </w:r>
      <w:r w:rsidR="00AF49BF">
        <w:t xml:space="preserve">. A category has a category ID, </w:t>
      </w:r>
      <w:proofErr w:type="spellStart"/>
      <w:r w:rsidR="00AF49BF">
        <w:t>c</w:t>
      </w:r>
      <w:r w:rsidR="00C70F1D">
        <w:t>a</w:t>
      </w:r>
      <w:r w:rsidR="00AF49BF">
        <w:t>tegoryN</w:t>
      </w:r>
      <w:r w:rsidR="00C70F1D">
        <w:t>a</w:t>
      </w:r>
      <w:r w:rsidR="00AF49BF">
        <w:t>me</w:t>
      </w:r>
      <w:proofErr w:type="spellEnd"/>
      <w:r w:rsidR="00217098">
        <w:t>.</w:t>
      </w:r>
      <w:r w:rsidR="00E0235C">
        <w:t xml:space="preserve"> Every product is related to a category</w:t>
      </w:r>
      <w:r w:rsidR="000C6831">
        <w:t xml:space="preserve"> but t</w:t>
      </w:r>
      <w:r w:rsidR="002B74AB">
        <w:t>here may be categories that do not currently have any ads posted under them</w:t>
      </w:r>
      <w:r w:rsidR="000C6831">
        <w:t>.</w:t>
      </w:r>
    </w:p>
    <w:p w14:paraId="0071692B" w14:textId="4CAE4371" w:rsidR="007776A8" w:rsidRDefault="00D442AA">
      <w:r>
        <w:t>It is assumed that a buyer may meet the seller in person and make the payment or make through</w:t>
      </w:r>
      <w:r w:rsidR="00A776E3">
        <w:t xml:space="preserve"> </w:t>
      </w:r>
      <w:r>
        <w:t>but payments are not handled by this classifieds management system.</w:t>
      </w:r>
    </w:p>
    <w:p w14:paraId="545E2B0E" w14:textId="77777777" w:rsidR="00100939" w:rsidRDefault="00100939"/>
    <w:p w14:paraId="67970417" w14:textId="6F1F3759" w:rsidR="0067668E" w:rsidRPr="002C1FCB" w:rsidRDefault="0067668E" w:rsidP="002C1FCB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2C1FCB">
        <w:rPr>
          <w:b/>
          <w:bCs/>
          <w:sz w:val="24"/>
          <w:szCs w:val="24"/>
        </w:rPr>
        <w:t>ER MODEL</w:t>
      </w:r>
      <w:r w:rsidR="004410A1" w:rsidRPr="002C1FCB">
        <w:rPr>
          <w:b/>
          <w:bCs/>
          <w:sz w:val="24"/>
          <w:szCs w:val="24"/>
        </w:rPr>
        <w:t>:</w:t>
      </w:r>
    </w:p>
    <w:p w14:paraId="514FFEAD" w14:textId="34151BF9" w:rsidR="004410A1" w:rsidRPr="00110CB2" w:rsidRDefault="00C52EFD">
      <w:pPr>
        <w:rPr>
          <w:b/>
          <w:bCs/>
          <w:sz w:val="24"/>
          <w:szCs w:val="24"/>
        </w:rPr>
      </w:pPr>
      <w:r w:rsidRPr="00C52EFD">
        <w:t>Attaching .</w:t>
      </w:r>
      <w:proofErr w:type="spellStart"/>
      <w:r w:rsidRPr="00C52EFD">
        <w:t>dia</w:t>
      </w:r>
      <w:proofErr w:type="spellEnd"/>
      <w:r w:rsidRPr="00C52EFD">
        <w:t xml:space="preserve"> file as the size of the  diagram is too compressed.</w:t>
      </w:r>
    </w:p>
    <w:p w14:paraId="4F23108A" w14:textId="0F3E4E3C" w:rsidR="00C45C67" w:rsidRPr="0047525D" w:rsidRDefault="00C45C67">
      <w:pPr>
        <w:rPr>
          <w:b/>
          <w:bCs/>
          <w:sz w:val="24"/>
          <w:szCs w:val="24"/>
        </w:rPr>
      </w:pPr>
    </w:p>
    <w:p w14:paraId="17C4555C" w14:textId="317A6BAA" w:rsidR="00C45C67" w:rsidRPr="00DB33D9" w:rsidRDefault="00EC01CC" w:rsidP="00DB33D9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DB33D9">
        <w:rPr>
          <w:b/>
          <w:bCs/>
          <w:sz w:val="24"/>
          <w:szCs w:val="24"/>
        </w:rPr>
        <w:t>RELATIONAL SCHEMA NOTATION:</w:t>
      </w:r>
    </w:p>
    <w:p w14:paraId="1E773DDE" w14:textId="60B682E2" w:rsidR="008615DC" w:rsidRPr="00F86E42" w:rsidRDefault="008615DC" w:rsidP="00C45C67">
      <w:pPr>
        <w:rPr>
          <w:b/>
          <w:bCs/>
        </w:rPr>
      </w:pPr>
      <w:r w:rsidRPr="00F86E42">
        <w:rPr>
          <w:b/>
          <w:bCs/>
        </w:rPr>
        <w:t xml:space="preserve">1N: </w:t>
      </w:r>
      <w:r w:rsidR="009C5C68" w:rsidRPr="00F86E42">
        <w:rPr>
          <w:b/>
          <w:bCs/>
        </w:rPr>
        <w:t>No repeating groups</w:t>
      </w:r>
    </w:p>
    <w:p w14:paraId="55248B2A" w14:textId="3BD93E9F" w:rsidR="004C7BDB" w:rsidRDefault="00386F01" w:rsidP="00C45C67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1D7692" wp14:editId="527A55E6">
                <wp:simplePos x="0" y="0"/>
                <wp:positionH relativeFrom="column">
                  <wp:posOffset>701675</wp:posOffset>
                </wp:positionH>
                <wp:positionV relativeFrom="paragraph">
                  <wp:posOffset>167005</wp:posOffset>
                </wp:positionV>
                <wp:extent cx="1492250" cy="457200"/>
                <wp:effectExtent l="38100" t="0" r="12700" b="7620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9225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268B3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55.25pt;margin-top:13.15pt;width:117.5pt;height:36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6D79AA" wp14:editId="7F490761">
                <wp:simplePos x="0" y="0"/>
                <wp:positionH relativeFrom="column">
                  <wp:posOffset>1193800</wp:posOffset>
                </wp:positionH>
                <wp:positionV relativeFrom="paragraph">
                  <wp:posOffset>208280</wp:posOffset>
                </wp:positionV>
                <wp:extent cx="2054225" cy="152400"/>
                <wp:effectExtent l="0" t="57150" r="22225" b="190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54225" cy="152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81994" id="Straight Arrow Connector 4" o:spid="_x0000_s1026" type="#_x0000_t32" style="position:absolute;margin-left:94pt;margin-top:16.4pt;width:161.75pt;height:12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4C7BDB">
        <w:t>Location(</w:t>
      </w:r>
      <w:proofErr w:type="spellStart"/>
      <w:r w:rsidR="004C7BDB" w:rsidRPr="004C7BDB">
        <w:rPr>
          <w:u w:val="single"/>
        </w:rPr>
        <w:t>locationName</w:t>
      </w:r>
      <w:proofErr w:type="spellEnd"/>
      <w:r w:rsidR="004C7BDB">
        <w:t xml:space="preserve">, </w:t>
      </w:r>
      <w:proofErr w:type="spellStart"/>
      <w:r w:rsidR="004C7BDB">
        <w:t>zipCode</w:t>
      </w:r>
      <w:proofErr w:type="spellEnd"/>
      <w:r w:rsidR="001A0DF4">
        <w:t xml:space="preserve">, </w:t>
      </w:r>
      <w:proofErr w:type="spellStart"/>
      <w:r w:rsidR="001A0DF4">
        <w:t>adminID</w:t>
      </w:r>
      <w:proofErr w:type="spellEnd"/>
      <w:r w:rsidR="004C7BDB">
        <w:t>)</w:t>
      </w:r>
    </w:p>
    <w:p w14:paraId="620B5D5F" w14:textId="22BD0436" w:rsidR="00C45C67" w:rsidRDefault="00B95672" w:rsidP="00C45C67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30AFC9C" wp14:editId="11261D43">
                <wp:simplePos x="0" y="0"/>
                <wp:positionH relativeFrom="column">
                  <wp:posOffset>441324</wp:posOffset>
                </wp:positionH>
                <wp:positionV relativeFrom="paragraph">
                  <wp:posOffset>208279</wp:posOffset>
                </wp:positionV>
                <wp:extent cx="869950" cy="1908175"/>
                <wp:effectExtent l="38100" t="38100" r="25400" b="1587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9950" cy="1908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C342A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34.75pt;margin-top:16.4pt;width:68.5pt;height:150.25pt;flip:x 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746DFD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2CFC965" wp14:editId="414CE4B4">
                <wp:simplePos x="0" y="0"/>
                <wp:positionH relativeFrom="column">
                  <wp:posOffset>587375</wp:posOffset>
                </wp:positionH>
                <wp:positionV relativeFrom="paragraph">
                  <wp:posOffset>122554</wp:posOffset>
                </wp:positionV>
                <wp:extent cx="2406650" cy="523875"/>
                <wp:effectExtent l="19050" t="57150" r="12700" b="2857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06650" cy="523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1472E" id="Straight Arrow Connector 8" o:spid="_x0000_s1026" type="#_x0000_t32" style="position:absolute;margin-left:46.25pt;margin-top:9.65pt;width:189.5pt;height:41.2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475C7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2E2AAB" wp14:editId="5BE79C35">
                <wp:simplePos x="0" y="0"/>
                <wp:positionH relativeFrom="column">
                  <wp:posOffset>454024</wp:posOffset>
                </wp:positionH>
                <wp:positionV relativeFrom="paragraph">
                  <wp:posOffset>167005</wp:posOffset>
                </wp:positionV>
                <wp:extent cx="2514600" cy="1016000"/>
                <wp:effectExtent l="38100" t="38100" r="19050" b="317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4600" cy="1016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1FCB67" id="Straight Arrow Connector 7" o:spid="_x0000_s1026" type="#_x0000_t32" style="position:absolute;margin-left:35.75pt;margin-top:13.15pt;width:198pt;height:80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173195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A121C6" wp14:editId="789CAA73">
                <wp:simplePos x="0" y="0"/>
                <wp:positionH relativeFrom="column">
                  <wp:posOffset>825500</wp:posOffset>
                </wp:positionH>
                <wp:positionV relativeFrom="paragraph">
                  <wp:posOffset>144781</wp:posOffset>
                </wp:positionV>
                <wp:extent cx="3336925" cy="203200"/>
                <wp:effectExtent l="38100" t="0" r="15875" b="825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36925" cy="203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F2A18" id="Straight Arrow Connector 6" o:spid="_x0000_s1026" type="#_x0000_t32" style="position:absolute;margin-left:65pt;margin-top:11.4pt;width:262.75pt;height:16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C45C67">
        <w:t>user(</w:t>
      </w:r>
      <w:proofErr w:type="spellStart"/>
      <w:r w:rsidR="00C45C67" w:rsidRPr="004C7BDB">
        <w:rPr>
          <w:u w:val="single"/>
        </w:rPr>
        <w:t>userID</w:t>
      </w:r>
      <w:proofErr w:type="spellEnd"/>
      <w:r w:rsidR="00C45C67">
        <w:t xml:space="preserve">, </w:t>
      </w:r>
      <w:proofErr w:type="spellStart"/>
      <w:r w:rsidR="00C45C67">
        <w:t>userLN</w:t>
      </w:r>
      <w:proofErr w:type="spellEnd"/>
      <w:r w:rsidR="00C45C67">
        <w:t xml:space="preserve">, </w:t>
      </w:r>
      <w:proofErr w:type="spellStart"/>
      <w:r w:rsidR="00C45C67">
        <w:t>userFN</w:t>
      </w:r>
      <w:proofErr w:type="spellEnd"/>
      <w:r w:rsidR="00C45C67">
        <w:t xml:space="preserve">, phone, password, </w:t>
      </w:r>
      <w:proofErr w:type="spellStart"/>
      <w:r w:rsidR="00C45C67">
        <w:t>aptNo</w:t>
      </w:r>
      <w:proofErr w:type="spellEnd"/>
      <w:r w:rsidR="00373C5D">
        <w:t xml:space="preserve">, </w:t>
      </w:r>
      <w:proofErr w:type="spellStart"/>
      <w:r w:rsidR="00373C5D">
        <w:t>locationName</w:t>
      </w:r>
      <w:proofErr w:type="spellEnd"/>
      <w:r w:rsidR="009D08A4">
        <w:t xml:space="preserve">, </w:t>
      </w:r>
      <w:proofErr w:type="spellStart"/>
      <w:r w:rsidR="009D08A4">
        <w:t>adminID</w:t>
      </w:r>
      <w:proofErr w:type="spellEnd"/>
      <w:r w:rsidR="006A7E35">
        <w:t xml:space="preserve">, </w:t>
      </w:r>
      <w:proofErr w:type="spellStart"/>
      <w:r w:rsidR="006A7E35">
        <w:t>wishlistID</w:t>
      </w:r>
      <w:proofErr w:type="spellEnd"/>
      <w:r w:rsidR="00C45C67">
        <w:t>)</w:t>
      </w:r>
    </w:p>
    <w:p w14:paraId="6909F321" w14:textId="569D4980" w:rsidR="00C45C67" w:rsidRDefault="00C45C67" w:rsidP="00C45C67">
      <w:r>
        <w:t>admin(</w:t>
      </w:r>
      <w:proofErr w:type="spellStart"/>
      <w:r w:rsidRPr="004C7BDB">
        <w:rPr>
          <w:u w:val="single"/>
        </w:rPr>
        <w:t>adminID</w:t>
      </w:r>
      <w:proofErr w:type="spellEnd"/>
      <w:r>
        <w:t xml:space="preserve">, </w:t>
      </w:r>
      <w:proofErr w:type="spellStart"/>
      <w:r>
        <w:t>adminFN</w:t>
      </w:r>
      <w:proofErr w:type="spellEnd"/>
      <w:r>
        <w:t xml:space="preserve">, </w:t>
      </w:r>
      <w:proofErr w:type="spellStart"/>
      <w:r>
        <w:t>adminLN</w:t>
      </w:r>
      <w:proofErr w:type="spellEnd"/>
      <w:r>
        <w:t>, phone)</w:t>
      </w:r>
    </w:p>
    <w:p w14:paraId="3DC12F3A" w14:textId="1DC81652" w:rsidR="00C45C67" w:rsidRDefault="00D856AC" w:rsidP="00C45C67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0BF0493" wp14:editId="386A1398">
                <wp:simplePos x="0" y="0"/>
                <wp:positionH relativeFrom="column">
                  <wp:posOffset>793750</wp:posOffset>
                </wp:positionH>
                <wp:positionV relativeFrom="paragraph">
                  <wp:posOffset>135255</wp:posOffset>
                </wp:positionV>
                <wp:extent cx="2705100" cy="206375"/>
                <wp:effectExtent l="38100" t="0" r="19050" b="984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05100" cy="2063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4B492" id="Straight Arrow Connector 9" o:spid="_x0000_s1026" type="#_x0000_t32" style="position:absolute;margin-left:62.5pt;margin-top:10.65pt;width:213pt;height:16.2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B95672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349351" wp14:editId="0744B5FA">
                <wp:simplePos x="0" y="0"/>
                <wp:positionH relativeFrom="column">
                  <wp:posOffset>352425</wp:posOffset>
                </wp:positionH>
                <wp:positionV relativeFrom="paragraph">
                  <wp:posOffset>167004</wp:posOffset>
                </wp:positionV>
                <wp:extent cx="692150" cy="736600"/>
                <wp:effectExtent l="38100" t="38100" r="31750" b="2540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92150" cy="736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B55E9" id="Straight Arrow Connector 2" o:spid="_x0000_s1026" type="#_x0000_t32" style="position:absolute;margin-left:27.75pt;margin-top:13.15pt;width:54.5pt;height:58pt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C45C67">
        <w:t>ad(</w:t>
      </w:r>
      <w:proofErr w:type="spellStart"/>
      <w:r w:rsidR="00C45C67" w:rsidRPr="004C7BDB">
        <w:rPr>
          <w:u w:val="single"/>
        </w:rPr>
        <w:t>adID</w:t>
      </w:r>
      <w:proofErr w:type="spellEnd"/>
      <w:r w:rsidR="00C45C67">
        <w:t xml:space="preserve">, description, </w:t>
      </w:r>
      <w:proofErr w:type="spellStart"/>
      <w:r w:rsidR="00C45C67">
        <w:t>datePosted</w:t>
      </w:r>
      <w:proofErr w:type="spellEnd"/>
      <w:r w:rsidR="00C45C67">
        <w:t xml:space="preserve">, </w:t>
      </w:r>
      <w:proofErr w:type="spellStart"/>
      <w:r w:rsidR="00C45C67">
        <w:t>contactDetails</w:t>
      </w:r>
      <w:proofErr w:type="spellEnd"/>
      <w:r w:rsidR="00C45C67">
        <w:t>,</w:t>
      </w:r>
      <w:r w:rsidR="00746DFD">
        <w:t xml:space="preserve"> </w:t>
      </w:r>
      <w:proofErr w:type="spellStart"/>
      <w:r w:rsidR="00746DFD">
        <w:t>userID</w:t>
      </w:r>
      <w:proofErr w:type="spellEnd"/>
      <w:r w:rsidR="00746DFD">
        <w:t>,</w:t>
      </w:r>
      <w:r w:rsidR="00C45C67">
        <w:t xml:space="preserve"> </w:t>
      </w:r>
      <w:proofErr w:type="spellStart"/>
      <w:r w:rsidR="00C45C67">
        <w:t>productID</w:t>
      </w:r>
      <w:proofErr w:type="spellEnd"/>
      <w:r w:rsidR="00C45C67">
        <w:t>)</w:t>
      </w:r>
    </w:p>
    <w:p w14:paraId="373D8FAC" w14:textId="4C266910" w:rsidR="00C45C67" w:rsidRDefault="003234A7" w:rsidP="00C45C67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57542B2" wp14:editId="33341BF1">
                <wp:simplePos x="0" y="0"/>
                <wp:positionH relativeFrom="column">
                  <wp:posOffset>660400</wp:posOffset>
                </wp:positionH>
                <wp:positionV relativeFrom="paragraph">
                  <wp:posOffset>145415</wp:posOffset>
                </wp:positionV>
                <wp:extent cx="4273550" cy="184150"/>
                <wp:effectExtent l="38100" t="0" r="12700" b="825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73550" cy="184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DEF57" id="Straight Arrow Connector 3" o:spid="_x0000_s1026" type="#_x0000_t32" style="position:absolute;margin-left:52pt;margin-top:11.45pt;width:336.5pt;height:14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7C49F7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5D245F9" wp14:editId="66A9973F">
                <wp:simplePos x="0" y="0"/>
                <wp:positionH relativeFrom="margin">
                  <wp:posOffset>971550</wp:posOffset>
                </wp:positionH>
                <wp:positionV relativeFrom="paragraph">
                  <wp:posOffset>139064</wp:posOffset>
                </wp:positionV>
                <wp:extent cx="3575050" cy="758825"/>
                <wp:effectExtent l="38100" t="0" r="25400" b="7937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75050" cy="758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ACE94" id="Straight Arrow Connector 10" o:spid="_x0000_s1026" type="#_x0000_t32" style="position:absolute;margin-left:76.5pt;margin-top:10.95pt;width:281.5pt;height:59.7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C45C67">
        <w:t>product(</w:t>
      </w:r>
      <w:proofErr w:type="spellStart"/>
      <w:r w:rsidR="00C45C67" w:rsidRPr="004C7BDB">
        <w:rPr>
          <w:u w:val="single"/>
        </w:rPr>
        <w:t>productID</w:t>
      </w:r>
      <w:proofErr w:type="spellEnd"/>
      <w:r w:rsidR="00C45C67">
        <w:t xml:space="preserve">, </w:t>
      </w:r>
      <w:proofErr w:type="spellStart"/>
      <w:r w:rsidR="00C45C67">
        <w:t>productName</w:t>
      </w:r>
      <w:proofErr w:type="spellEnd"/>
      <w:r w:rsidR="00C45C67">
        <w:t xml:space="preserve">, </w:t>
      </w:r>
      <w:proofErr w:type="spellStart"/>
      <w:r w:rsidR="00C45C67">
        <w:t>usedTime</w:t>
      </w:r>
      <w:proofErr w:type="spellEnd"/>
      <w:r w:rsidR="00C45C67">
        <w:t xml:space="preserve">, </w:t>
      </w:r>
      <w:proofErr w:type="spellStart"/>
      <w:r w:rsidR="00C45C67">
        <w:t>originalPrice</w:t>
      </w:r>
      <w:proofErr w:type="spellEnd"/>
      <w:r w:rsidR="00C45C67">
        <w:t xml:space="preserve">, </w:t>
      </w:r>
      <w:proofErr w:type="spellStart"/>
      <w:r w:rsidR="00C45C67">
        <w:t>sellingPrice</w:t>
      </w:r>
      <w:proofErr w:type="spellEnd"/>
      <w:r w:rsidR="00C45C67">
        <w:t xml:space="preserve"> , </w:t>
      </w:r>
      <w:proofErr w:type="spellStart"/>
      <w:r w:rsidR="00C45C67">
        <w:t>categoryID</w:t>
      </w:r>
      <w:proofErr w:type="spellEnd"/>
      <w:r w:rsidR="00C45C67">
        <w:t>)</w:t>
      </w:r>
    </w:p>
    <w:p w14:paraId="4FBD9DE3" w14:textId="067E1144" w:rsidR="00C45C67" w:rsidRDefault="00C45C67" w:rsidP="00C45C67">
      <w:r>
        <w:t>order(</w:t>
      </w:r>
      <w:proofErr w:type="spellStart"/>
      <w:r w:rsidRPr="004C7BDB">
        <w:rPr>
          <w:u w:val="single"/>
        </w:rPr>
        <w:t>orderID</w:t>
      </w:r>
      <w:proofErr w:type="spellEnd"/>
      <w:r>
        <w:t xml:space="preserve">, </w:t>
      </w:r>
      <w:proofErr w:type="spellStart"/>
      <w:r>
        <w:t>orderDate</w:t>
      </w:r>
      <w:proofErr w:type="spellEnd"/>
      <w:r>
        <w:t xml:space="preserve">, price, quantity, status, </w:t>
      </w:r>
      <w:proofErr w:type="spellStart"/>
      <w:r>
        <w:t>userID</w:t>
      </w:r>
      <w:proofErr w:type="spellEnd"/>
      <w:r w:rsidR="00E23D83">
        <w:t xml:space="preserve">, </w:t>
      </w:r>
      <w:proofErr w:type="spellStart"/>
      <w:r w:rsidR="00E23D83">
        <w:t>productID</w:t>
      </w:r>
      <w:proofErr w:type="spellEnd"/>
      <w:r>
        <w:t>)</w:t>
      </w:r>
    </w:p>
    <w:p w14:paraId="385EF697" w14:textId="69EE910D" w:rsidR="00C45C67" w:rsidRDefault="00C45C67" w:rsidP="00C45C67">
      <w:proofErr w:type="spellStart"/>
      <w:r>
        <w:t>wishlist</w:t>
      </w:r>
      <w:r w:rsidR="00A8247C">
        <w:t>Details</w:t>
      </w:r>
      <w:proofErr w:type="spellEnd"/>
      <w:r>
        <w:t>(</w:t>
      </w:r>
      <w:proofErr w:type="spellStart"/>
      <w:r w:rsidR="00A8247C">
        <w:rPr>
          <w:u w:val="single"/>
        </w:rPr>
        <w:t>wishlist</w:t>
      </w:r>
      <w:r w:rsidRPr="004C7BDB">
        <w:rPr>
          <w:u w:val="single"/>
        </w:rPr>
        <w:t>ID</w:t>
      </w:r>
      <w:proofErr w:type="spellEnd"/>
      <w:r>
        <w:t xml:space="preserve">, </w:t>
      </w:r>
      <w:proofErr w:type="spellStart"/>
      <w:r w:rsidRPr="00BE3314">
        <w:rPr>
          <w:u w:val="single"/>
        </w:rPr>
        <w:t>adID</w:t>
      </w:r>
      <w:proofErr w:type="spellEnd"/>
      <w:r>
        <w:t>)</w:t>
      </w:r>
    </w:p>
    <w:p w14:paraId="644C0DF0" w14:textId="06CCD1FA" w:rsidR="00C45C67" w:rsidRDefault="00C45C67" w:rsidP="00C45C67">
      <w:r>
        <w:t>category(</w:t>
      </w:r>
      <w:proofErr w:type="spellStart"/>
      <w:r w:rsidRPr="004C7BDB">
        <w:rPr>
          <w:u w:val="single"/>
        </w:rPr>
        <w:t>categoryID</w:t>
      </w:r>
      <w:proofErr w:type="spellEnd"/>
      <w:r>
        <w:t xml:space="preserve">, </w:t>
      </w:r>
      <w:proofErr w:type="spellStart"/>
      <w:r>
        <w:t>categoryName</w:t>
      </w:r>
      <w:proofErr w:type="spellEnd"/>
      <w:r>
        <w:t>)</w:t>
      </w:r>
    </w:p>
    <w:p w14:paraId="681E0DA3" w14:textId="77777777" w:rsidR="00953E7A" w:rsidRDefault="00953E7A" w:rsidP="00953E7A">
      <w:proofErr w:type="spellStart"/>
      <w:r>
        <w:t>wishlist</w:t>
      </w:r>
      <w:proofErr w:type="spellEnd"/>
      <w:r>
        <w:t>(</w:t>
      </w:r>
      <w:proofErr w:type="spellStart"/>
      <w:r w:rsidRPr="00C82292">
        <w:rPr>
          <w:u w:val="single"/>
        </w:rPr>
        <w:t>wishlistID</w:t>
      </w:r>
      <w:proofErr w:type="spellEnd"/>
      <w:r>
        <w:t xml:space="preserve">, </w:t>
      </w:r>
      <w:proofErr w:type="spellStart"/>
      <w:r>
        <w:t>userID</w:t>
      </w:r>
      <w:proofErr w:type="spellEnd"/>
      <w:r>
        <w:t>)</w:t>
      </w:r>
    </w:p>
    <w:p w14:paraId="65178262" w14:textId="6DC0CA35" w:rsidR="00C55EAC" w:rsidRDefault="00C55EAC"/>
    <w:p w14:paraId="181A4C31" w14:textId="43E9ADDF" w:rsidR="0029332C" w:rsidRDefault="0029332C"/>
    <w:p w14:paraId="76C01515" w14:textId="77777777" w:rsidR="0029332C" w:rsidRDefault="0029332C"/>
    <w:p w14:paraId="5F8852C4" w14:textId="0DE07D2C" w:rsidR="00913C8C" w:rsidRDefault="003A42E0">
      <w:pPr>
        <w:rPr>
          <w:b/>
          <w:bCs/>
        </w:rPr>
      </w:pPr>
      <w:r w:rsidRPr="00254F58">
        <w:rPr>
          <w:b/>
          <w:bCs/>
        </w:rPr>
        <w:t>2N:</w:t>
      </w:r>
      <w:r w:rsidR="0027674F" w:rsidRPr="00254F58">
        <w:rPr>
          <w:b/>
          <w:bCs/>
        </w:rPr>
        <w:t xml:space="preserve"> Full functional dependency</w:t>
      </w:r>
    </w:p>
    <w:p w14:paraId="782EB91A" w14:textId="37EA5EF2" w:rsidR="00ED151B" w:rsidRDefault="00ED151B">
      <w:r>
        <w:t>Location(</w:t>
      </w:r>
      <w:proofErr w:type="spellStart"/>
      <w:r w:rsidRPr="004C7BDB">
        <w:rPr>
          <w:u w:val="single"/>
        </w:rPr>
        <w:t>locationName</w:t>
      </w:r>
      <w:proofErr w:type="spellEnd"/>
      <w:r>
        <w:t xml:space="preserve">, </w:t>
      </w:r>
      <w:proofErr w:type="spellStart"/>
      <w:r>
        <w:t>zipCode</w:t>
      </w:r>
      <w:proofErr w:type="spellEnd"/>
      <w:r>
        <w:t xml:space="preserve">, </w:t>
      </w:r>
      <w:proofErr w:type="spellStart"/>
      <w:r>
        <w:t>adminID</w:t>
      </w:r>
      <w:proofErr w:type="spellEnd"/>
      <w:r>
        <w:t>)</w:t>
      </w:r>
    </w:p>
    <w:p w14:paraId="73571158" w14:textId="0D53D01C" w:rsidR="00ED151B" w:rsidRPr="001F0F81" w:rsidRDefault="003B3839" w:rsidP="00ED151B">
      <w:r w:rsidRPr="001F0F81">
        <w:t>u</w:t>
      </w:r>
      <w:r w:rsidR="00ED151B" w:rsidRPr="001F0F81">
        <w:t>ser(</w:t>
      </w:r>
      <w:proofErr w:type="spellStart"/>
      <w:r w:rsidR="00ED151B" w:rsidRPr="001F0F81">
        <w:rPr>
          <w:u w:val="single"/>
        </w:rPr>
        <w:t>userID</w:t>
      </w:r>
      <w:proofErr w:type="spellEnd"/>
      <w:r w:rsidR="00ED151B" w:rsidRPr="001F0F81">
        <w:t xml:space="preserve">, </w:t>
      </w:r>
      <w:proofErr w:type="spellStart"/>
      <w:r w:rsidR="00ED151B" w:rsidRPr="001F0F81">
        <w:t>userLN</w:t>
      </w:r>
      <w:proofErr w:type="spellEnd"/>
      <w:r w:rsidR="00ED151B" w:rsidRPr="001F0F81">
        <w:t xml:space="preserve">, </w:t>
      </w:r>
      <w:proofErr w:type="spellStart"/>
      <w:r w:rsidR="00ED151B" w:rsidRPr="001F0F81">
        <w:t>userFN</w:t>
      </w:r>
      <w:proofErr w:type="spellEnd"/>
      <w:r w:rsidR="00ED151B" w:rsidRPr="001F0F81">
        <w:t xml:space="preserve">, phone, password, </w:t>
      </w:r>
      <w:proofErr w:type="spellStart"/>
      <w:r w:rsidR="00ED151B" w:rsidRPr="001F0F81">
        <w:t>aptNo</w:t>
      </w:r>
      <w:proofErr w:type="spellEnd"/>
      <w:r w:rsidR="00ED151B" w:rsidRPr="001F0F81">
        <w:t xml:space="preserve">, </w:t>
      </w:r>
      <w:proofErr w:type="spellStart"/>
      <w:r w:rsidR="00ED151B" w:rsidRPr="001F0F81">
        <w:t>locationName</w:t>
      </w:r>
      <w:proofErr w:type="spellEnd"/>
      <w:r w:rsidR="0002000C" w:rsidRPr="001F0F81">
        <w:t xml:space="preserve">, </w:t>
      </w:r>
      <w:proofErr w:type="spellStart"/>
      <w:r w:rsidR="0002000C" w:rsidRPr="001F0F81">
        <w:t>adminID</w:t>
      </w:r>
      <w:proofErr w:type="spellEnd"/>
      <w:r w:rsidR="00ED151B" w:rsidRPr="001F0F81">
        <w:t>)</w:t>
      </w:r>
      <w:r w:rsidR="00B066D8" w:rsidRPr="001F0F81">
        <w:t xml:space="preserve"> </w:t>
      </w:r>
    </w:p>
    <w:p w14:paraId="6CF1EF08" w14:textId="3E050653" w:rsidR="00C12AE2" w:rsidRDefault="00C12AE2" w:rsidP="00C12AE2">
      <w:r>
        <w:t>admin(</w:t>
      </w:r>
      <w:proofErr w:type="spellStart"/>
      <w:r w:rsidRPr="004C7BDB">
        <w:rPr>
          <w:u w:val="single"/>
        </w:rPr>
        <w:t>adminID</w:t>
      </w:r>
      <w:proofErr w:type="spellEnd"/>
      <w:r>
        <w:t xml:space="preserve">, </w:t>
      </w:r>
      <w:proofErr w:type="spellStart"/>
      <w:r>
        <w:t>adminFN</w:t>
      </w:r>
      <w:proofErr w:type="spellEnd"/>
      <w:r>
        <w:t xml:space="preserve">, </w:t>
      </w:r>
      <w:proofErr w:type="spellStart"/>
      <w:r>
        <w:t>adminLN</w:t>
      </w:r>
      <w:proofErr w:type="spellEnd"/>
      <w:r>
        <w:t>, phone</w:t>
      </w:r>
      <w:r w:rsidR="00E260F5">
        <w:t xml:space="preserve">, </w:t>
      </w:r>
      <w:proofErr w:type="spellStart"/>
      <w:r w:rsidR="00E260F5">
        <w:t>locationName</w:t>
      </w:r>
      <w:proofErr w:type="spellEnd"/>
      <w:r>
        <w:t>)</w:t>
      </w:r>
    </w:p>
    <w:p w14:paraId="17080C65" w14:textId="36D09A88" w:rsidR="00451C6A" w:rsidRDefault="00451C6A" w:rsidP="00451C6A">
      <w:r>
        <w:t>ad(</w:t>
      </w:r>
      <w:proofErr w:type="spellStart"/>
      <w:r w:rsidRPr="004C7BDB">
        <w:rPr>
          <w:u w:val="single"/>
        </w:rPr>
        <w:t>adID</w:t>
      </w:r>
      <w:proofErr w:type="spellEnd"/>
      <w:r>
        <w:t xml:space="preserve">, description, </w:t>
      </w:r>
      <w:proofErr w:type="spellStart"/>
      <w:r>
        <w:t>datePosted</w:t>
      </w:r>
      <w:proofErr w:type="spellEnd"/>
      <w:r>
        <w:t xml:space="preserve">, </w:t>
      </w:r>
      <w:proofErr w:type="spellStart"/>
      <w:r>
        <w:t>contactDetails</w:t>
      </w:r>
      <w:proofErr w:type="spellEnd"/>
      <w:r>
        <w:t xml:space="preserve">, </w:t>
      </w:r>
      <w:proofErr w:type="spellStart"/>
      <w:r>
        <w:t>userID</w:t>
      </w:r>
      <w:proofErr w:type="spellEnd"/>
      <w:r>
        <w:t xml:space="preserve">, </w:t>
      </w:r>
      <w:proofErr w:type="spellStart"/>
      <w:r>
        <w:t>productID</w:t>
      </w:r>
      <w:proofErr w:type="spellEnd"/>
      <w:r>
        <w:t>)</w:t>
      </w:r>
    </w:p>
    <w:p w14:paraId="56AD7853" w14:textId="72D0B0F5" w:rsidR="000F54C8" w:rsidRDefault="000F54C8" w:rsidP="000F54C8">
      <w:r>
        <w:t>product(</w:t>
      </w:r>
      <w:proofErr w:type="spellStart"/>
      <w:r w:rsidRPr="004C7BDB">
        <w:rPr>
          <w:u w:val="single"/>
        </w:rPr>
        <w:t>productID</w:t>
      </w:r>
      <w:proofErr w:type="spellEnd"/>
      <w:r>
        <w:t xml:space="preserve">, </w:t>
      </w:r>
      <w:proofErr w:type="spellStart"/>
      <w:r>
        <w:t>productName</w:t>
      </w:r>
      <w:proofErr w:type="spellEnd"/>
      <w:r>
        <w:t xml:space="preserve">, </w:t>
      </w:r>
      <w:proofErr w:type="spellStart"/>
      <w:r>
        <w:t>usedTime</w:t>
      </w:r>
      <w:proofErr w:type="spellEnd"/>
      <w:r>
        <w:t xml:space="preserve">, </w:t>
      </w:r>
      <w:proofErr w:type="spellStart"/>
      <w:r>
        <w:t>originalPrice</w:t>
      </w:r>
      <w:proofErr w:type="spellEnd"/>
      <w:r>
        <w:t xml:space="preserve">, </w:t>
      </w:r>
      <w:proofErr w:type="spellStart"/>
      <w:r>
        <w:t>sellingPrice</w:t>
      </w:r>
      <w:proofErr w:type="spellEnd"/>
      <w:r>
        <w:t xml:space="preserve"> , </w:t>
      </w:r>
      <w:proofErr w:type="spellStart"/>
      <w:r>
        <w:t>categoryID</w:t>
      </w:r>
      <w:proofErr w:type="spellEnd"/>
      <w:r>
        <w:t>)</w:t>
      </w:r>
    </w:p>
    <w:p w14:paraId="7D619BE3" w14:textId="0C6D4DA9" w:rsidR="009976BD" w:rsidRDefault="009976BD" w:rsidP="009976BD">
      <w:r>
        <w:t>order(</w:t>
      </w:r>
      <w:proofErr w:type="spellStart"/>
      <w:r w:rsidRPr="004C7BDB">
        <w:rPr>
          <w:u w:val="single"/>
        </w:rPr>
        <w:t>orderID</w:t>
      </w:r>
      <w:proofErr w:type="spellEnd"/>
      <w:r>
        <w:t xml:space="preserve">, </w:t>
      </w:r>
      <w:proofErr w:type="spellStart"/>
      <w:r>
        <w:t>orderDate</w:t>
      </w:r>
      <w:proofErr w:type="spellEnd"/>
      <w:r>
        <w:t xml:space="preserve">, price, quantity, status, </w:t>
      </w:r>
      <w:proofErr w:type="spellStart"/>
      <w:r>
        <w:t>userID</w:t>
      </w:r>
      <w:proofErr w:type="spellEnd"/>
      <w:r w:rsidR="00683105">
        <w:t xml:space="preserve">, </w:t>
      </w:r>
      <w:proofErr w:type="spellStart"/>
      <w:r w:rsidR="00683105">
        <w:t>productID</w:t>
      </w:r>
      <w:proofErr w:type="spellEnd"/>
      <w:r>
        <w:t>)</w:t>
      </w:r>
    </w:p>
    <w:p w14:paraId="04CE4B7C" w14:textId="554D3920" w:rsidR="00B31DDA" w:rsidRDefault="00B31DDA" w:rsidP="00B31DDA">
      <w:proofErr w:type="spellStart"/>
      <w:r>
        <w:t>wishlist</w:t>
      </w:r>
      <w:r w:rsidR="00341288">
        <w:t>Details</w:t>
      </w:r>
      <w:proofErr w:type="spellEnd"/>
      <w:r>
        <w:t>(</w:t>
      </w:r>
      <w:proofErr w:type="spellStart"/>
      <w:r w:rsidR="00BB6FBA">
        <w:rPr>
          <w:u w:val="single"/>
        </w:rPr>
        <w:t>wishlistI</w:t>
      </w:r>
      <w:r w:rsidRPr="004C7BDB">
        <w:rPr>
          <w:u w:val="single"/>
        </w:rPr>
        <w:t>D</w:t>
      </w:r>
      <w:proofErr w:type="spellEnd"/>
      <w:r>
        <w:t xml:space="preserve">, </w:t>
      </w:r>
      <w:proofErr w:type="spellStart"/>
      <w:r w:rsidRPr="00BE3314">
        <w:rPr>
          <w:u w:val="single"/>
        </w:rPr>
        <w:t>adID</w:t>
      </w:r>
      <w:proofErr w:type="spellEnd"/>
      <w:r>
        <w:t>)</w:t>
      </w:r>
    </w:p>
    <w:p w14:paraId="13A24E8F" w14:textId="77777777" w:rsidR="000820B7" w:rsidRDefault="000820B7" w:rsidP="000820B7">
      <w:proofErr w:type="spellStart"/>
      <w:r>
        <w:t>wishlist</w:t>
      </w:r>
      <w:proofErr w:type="spellEnd"/>
      <w:r>
        <w:t>(</w:t>
      </w:r>
      <w:proofErr w:type="spellStart"/>
      <w:r w:rsidRPr="00C82292">
        <w:rPr>
          <w:u w:val="single"/>
        </w:rPr>
        <w:t>wishlistID</w:t>
      </w:r>
      <w:proofErr w:type="spellEnd"/>
      <w:r>
        <w:t xml:space="preserve">, </w:t>
      </w:r>
      <w:proofErr w:type="spellStart"/>
      <w:r>
        <w:t>userID</w:t>
      </w:r>
      <w:proofErr w:type="spellEnd"/>
      <w:r>
        <w:t>)</w:t>
      </w:r>
    </w:p>
    <w:p w14:paraId="79328725" w14:textId="3B6103E2" w:rsidR="00B31DDA" w:rsidRDefault="00B31DDA" w:rsidP="00B31DDA">
      <w:r>
        <w:t>category(</w:t>
      </w:r>
      <w:proofErr w:type="spellStart"/>
      <w:r w:rsidRPr="004C7BDB">
        <w:rPr>
          <w:u w:val="single"/>
        </w:rPr>
        <w:t>categoryID</w:t>
      </w:r>
      <w:proofErr w:type="spellEnd"/>
      <w:r>
        <w:t xml:space="preserve">, </w:t>
      </w:r>
      <w:proofErr w:type="spellStart"/>
      <w:r>
        <w:t>categoryName</w:t>
      </w:r>
      <w:proofErr w:type="spellEnd"/>
      <w:r>
        <w:t>)</w:t>
      </w:r>
    </w:p>
    <w:p w14:paraId="13DED65D" w14:textId="66D2586B" w:rsidR="00132F96" w:rsidRDefault="00132F96" w:rsidP="00B31DDA"/>
    <w:p w14:paraId="2E96E846" w14:textId="2FA39781" w:rsidR="00132F96" w:rsidRPr="00EF0F7A" w:rsidRDefault="00132F96" w:rsidP="00B31DDA">
      <w:pPr>
        <w:rPr>
          <w:b/>
          <w:bCs/>
        </w:rPr>
      </w:pPr>
      <w:r w:rsidRPr="00EF0F7A">
        <w:rPr>
          <w:b/>
          <w:bCs/>
        </w:rPr>
        <w:t>3N:</w:t>
      </w:r>
      <w:r w:rsidR="005A5D70" w:rsidRPr="00EF0F7A">
        <w:rPr>
          <w:b/>
          <w:bCs/>
        </w:rPr>
        <w:t xml:space="preserve"> Transitive dependency</w:t>
      </w:r>
    </w:p>
    <w:p w14:paraId="0EFBA538" w14:textId="77777777" w:rsidR="002D2606" w:rsidRDefault="002D2606" w:rsidP="002D2606"/>
    <w:p w14:paraId="66FE0E23" w14:textId="027B0325" w:rsidR="002D2606" w:rsidRPr="00492976" w:rsidRDefault="002D2606" w:rsidP="002D2606">
      <w:r w:rsidRPr="00492976">
        <w:t>user(</w:t>
      </w:r>
      <w:proofErr w:type="spellStart"/>
      <w:r w:rsidRPr="00492976">
        <w:rPr>
          <w:u w:val="single"/>
        </w:rPr>
        <w:t>userID</w:t>
      </w:r>
      <w:proofErr w:type="spellEnd"/>
      <w:r w:rsidRPr="00492976">
        <w:t xml:space="preserve">, </w:t>
      </w:r>
      <w:proofErr w:type="spellStart"/>
      <w:r w:rsidRPr="00492976">
        <w:t>userLN</w:t>
      </w:r>
      <w:proofErr w:type="spellEnd"/>
      <w:r w:rsidRPr="00492976">
        <w:t xml:space="preserve">, </w:t>
      </w:r>
      <w:proofErr w:type="spellStart"/>
      <w:r w:rsidRPr="00492976">
        <w:t>userFN</w:t>
      </w:r>
      <w:proofErr w:type="spellEnd"/>
      <w:r w:rsidRPr="00492976">
        <w:t xml:space="preserve">, phone, password, </w:t>
      </w:r>
      <w:proofErr w:type="spellStart"/>
      <w:r w:rsidRPr="00492976">
        <w:t>aptNo</w:t>
      </w:r>
      <w:proofErr w:type="spellEnd"/>
      <w:r w:rsidRPr="00492976">
        <w:t xml:space="preserve">, </w:t>
      </w:r>
      <w:proofErr w:type="spellStart"/>
      <w:r w:rsidRPr="00492976">
        <w:t>locationName</w:t>
      </w:r>
      <w:proofErr w:type="spellEnd"/>
      <w:r w:rsidRPr="00492976">
        <w:t xml:space="preserve">) [since </w:t>
      </w:r>
      <w:proofErr w:type="spellStart"/>
      <w:r w:rsidRPr="00492976">
        <w:t>adminID</w:t>
      </w:r>
      <w:proofErr w:type="spellEnd"/>
      <w:r w:rsidRPr="00492976">
        <w:t xml:space="preserve"> is determined by </w:t>
      </w:r>
      <w:proofErr w:type="spellStart"/>
      <w:r w:rsidRPr="00492976">
        <w:t>locationName</w:t>
      </w:r>
      <w:proofErr w:type="spellEnd"/>
      <w:r w:rsidRPr="00492976">
        <w:t>]</w:t>
      </w:r>
    </w:p>
    <w:p w14:paraId="28ED51BC" w14:textId="77777777" w:rsidR="00804445" w:rsidRDefault="00804445" w:rsidP="00804445">
      <w:r>
        <w:t>admin(</w:t>
      </w:r>
      <w:proofErr w:type="spellStart"/>
      <w:r w:rsidRPr="004C7BDB">
        <w:rPr>
          <w:u w:val="single"/>
        </w:rPr>
        <w:t>adminID</w:t>
      </w:r>
      <w:proofErr w:type="spellEnd"/>
      <w:r>
        <w:t xml:space="preserve">, </w:t>
      </w:r>
      <w:proofErr w:type="spellStart"/>
      <w:r>
        <w:t>adminFN</w:t>
      </w:r>
      <w:proofErr w:type="spellEnd"/>
      <w:r>
        <w:t xml:space="preserve">, </w:t>
      </w:r>
      <w:proofErr w:type="spellStart"/>
      <w:r>
        <w:t>adminLN</w:t>
      </w:r>
      <w:proofErr w:type="spellEnd"/>
      <w:r>
        <w:t xml:space="preserve">, phone, </w:t>
      </w:r>
      <w:proofErr w:type="spellStart"/>
      <w:r>
        <w:t>locationName</w:t>
      </w:r>
      <w:proofErr w:type="spellEnd"/>
      <w:r>
        <w:t>)</w:t>
      </w:r>
    </w:p>
    <w:p w14:paraId="33655BD6" w14:textId="77777777" w:rsidR="00804445" w:rsidRDefault="00804445" w:rsidP="00804445">
      <w:r>
        <w:t>ad(</w:t>
      </w:r>
      <w:proofErr w:type="spellStart"/>
      <w:r w:rsidRPr="004C7BDB">
        <w:rPr>
          <w:u w:val="single"/>
        </w:rPr>
        <w:t>adID</w:t>
      </w:r>
      <w:proofErr w:type="spellEnd"/>
      <w:r>
        <w:t xml:space="preserve">, description, </w:t>
      </w:r>
      <w:proofErr w:type="spellStart"/>
      <w:r>
        <w:t>datePosted</w:t>
      </w:r>
      <w:proofErr w:type="spellEnd"/>
      <w:r>
        <w:t xml:space="preserve">, </w:t>
      </w:r>
      <w:proofErr w:type="spellStart"/>
      <w:r>
        <w:t>contactDetails</w:t>
      </w:r>
      <w:proofErr w:type="spellEnd"/>
      <w:r>
        <w:t xml:space="preserve">, </w:t>
      </w:r>
      <w:proofErr w:type="spellStart"/>
      <w:r>
        <w:t>userID</w:t>
      </w:r>
      <w:proofErr w:type="spellEnd"/>
      <w:r>
        <w:t xml:space="preserve">, </w:t>
      </w:r>
      <w:proofErr w:type="spellStart"/>
      <w:r>
        <w:t>productID</w:t>
      </w:r>
      <w:proofErr w:type="spellEnd"/>
      <w:r>
        <w:t>)</w:t>
      </w:r>
    </w:p>
    <w:p w14:paraId="5280DF9B" w14:textId="77777777" w:rsidR="00804445" w:rsidRDefault="00804445" w:rsidP="00804445">
      <w:r>
        <w:t>product(</w:t>
      </w:r>
      <w:proofErr w:type="spellStart"/>
      <w:r w:rsidRPr="004C7BDB">
        <w:rPr>
          <w:u w:val="single"/>
        </w:rPr>
        <w:t>productID</w:t>
      </w:r>
      <w:proofErr w:type="spellEnd"/>
      <w:r>
        <w:t xml:space="preserve">, </w:t>
      </w:r>
      <w:proofErr w:type="spellStart"/>
      <w:r>
        <w:t>productName</w:t>
      </w:r>
      <w:proofErr w:type="spellEnd"/>
      <w:r>
        <w:t xml:space="preserve">, </w:t>
      </w:r>
      <w:proofErr w:type="spellStart"/>
      <w:r>
        <w:t>usedTime</w:t>
      </w:r>
      <w:proofErr w:type="spellEnd"/>
      <w:r>
        <w:t xml:space="preserve">, </w:t>
      </w:r>
      <w:proofErr w:type="spellStart"/>
      <w:r>
        <w:t>originalPrice</w:t>
      </w:r>
      <w:proofErr w:type="spellEnd"/>
      <w:r>
        <w:t xml:space="preserve">, </w:t>
      </w:r>
      <w:proofErr w:type="spellStart"/>
      <w:r>
        <w:t>sellingPrice</w:t>
      </w:r>
      <w:proofErr w:type="spellEnd"/>
      <w:r>
        <w:t xml:space="preserve"> , </w:t>
      </w:r>
      <w:proofErr w:type="spellStart"/>
      <w:r>
        <w:t>categoryID</w:t>
      </w:r>
      <w:proofErr w:type="spellEnd"/>
      <w:r>
        <w:t>)</w:t>
      </w:r>
    </w:p>
    <w:p w14:paraId="350F265C" w14:textId="77777777" w:rsidR="00804445" w:rsidRDefault="00804445" w:rsidP="00804445">
      <w:r>
        <w:t>order(</w:t>
      </w:r>
      <w:proofErr w:type="spellStart"/>
      <w:r w:rsidRPr="004C7BDB">
        <w:rPr>
          <w:u w:val="single"/>
        </w:rPr>
        <w:t>orderID</w:t>
      </w:r>
      <w:proofErr w:type="spellEnd"/>
      <w:r>
        <w:t xml:space="preserve">, </w:t>
      </w:r>
      <w:proofErr w:type="spellStart"/>
      <w:r>
        <w:t>orderDate</w:t>
      </w:r>
      <w:proofErr w:type="spellEnd"/>
      <w:r>
        <w:t xml:space="preserve">, price, quantity, status, </w:t>
      </w:r>
      <w:proofErr w:type="spellStart"/>
      <w:r>
        <w:t>userID</w:t>
      </w:r>
      <w:proofErr w:type="spellEnd"/>
      <w:r>
        <w:t xml:space="preserve">, </w:t>
      </w:r>
      <w:proofErr w:type="spellStart"/>
      <w:r>
        <w:t>productID</w:t>
      </w:r>
      <w:proofErr w:type="spellEnd"/>
      <w:r>
        <w:t>)</w:t>
      </w:r>
    </w:p>
    <w:p w14:paraId="213F643A" w14:textId="51B18F44" w:rsidR="00804445" w:rsidRDefault="00804445" w:rsidP="00804445">
      <w:proofErr w:type="spellStart"/>
      <w:r>
        <w:t>wishlist</w:t>
      </w:r>
      <w:r w:rsidR="003E054D">
        <w:t>Details</w:t>
      </w:r>
      <w:proofErr w:type="spellEnd"/>
      <w:r>
        <w:t>(</w:t>
      </w:r>
      <w:proofErr w:type="spellStart"/>
      <w:r w:rsidR="003E054D">
        <w:rPr>
          <w:u w:val="single"/>
        </w:rPr>
        <w:t>wishlistI</w:t>
      </w:r>
      <w:r w:rsidRPr="004C7BDB">
        <w:rPr>
          <w:u w:val="single"/>
        </w:rPr>
        <w:t>D</w:t>
      </w:r>
      <w:proofErr w:type="spellEnd"/>
      <w:r>
        <w:t xml:space="preserve">, </w:t>
      </w:r>
      <w:proofErr w:type="spellStart"/>
      <w:r w:rsidRPr="00BE3314">
        <w:rPr>
          <w:u w:val="single"/>
        </w:rPr>
        <w:t>adID</w:t>
      </w:r>
      <w:proofErr w:type="spellEnd"/>
      <w:r w:rsidR="00241500">
        <w:rPr>
          <w:u w:val="single"/>
        </w:rPr>
        <w:t xml:space="preserve">, </w:t>
      </w:r>
      <w:r w:rsidR="00241500" w:rsidRPr="00241500">
        <w:t>date</w:t>
      </w:r>
      <w:r>
        <w:t>)</w:t>
      </w:r>
    </w:p>
    <w:p w14:paraId="02BBE6BE" w14:textId="6A001A61" w:rsidR="00D211CD" w:rsidRDefault="00D211CD" w:rsidP="00804445">
      <w:proofErr w:type="spellStart"/>
      <w:r>
        <w:t>wishlist</w:t>
      </w:r>
      <w:proofErr w:type="spellEnd"/>
      <w:r>
        <w:t>(</w:t>
      </w:r>
      <w:proofErr w:type="spellStart"/>
      <w:r w:rsidRPr="00C82292">
        <w:rPr>
          <w:u w:val="single"/>
        </w:rPr>
        <w:t>wishlistID</w:t>
      </w:r>
      <w:proofErr w:type="spellEnd"/>
      <w:r>
        <w:t xml:space="preserve">, </w:t>
      </w:r>
      <w:proofErr w:type="spellStart"/>
      <w:r>
        <w:t>userID</w:t>
      </w:r>
      <w:proofErr w:type="spellEnd"/>
      <w:r>
        <w:t>)</w:t>
      </w:r>
    </w:p>
    <w:p w14:paraId="17F4BF84" w14:textId="77777777" w:rsidR="00804445" w:rsidRDefault="00804445" w:rsidP="00804445">
      <w:r>
        <w:t>category(</w:t>
      </w:r>
      <w:proofErr w:type="spellStart"/>
      <w:r w:rsidRPr="004C7BDB">
        <w:rPr>
          <w:u w:val="single"/>
        </w:rPr>
        <w:t>categoryID</w:t>
      </w:r>
      <w:proofErr w:type="spellEnd"/>
      <w:r>
        <w:t xml:space="preserve">, </w:t>
      </w:r>
      <w:proofErr w:type="spellStart"/>
      <w:r>
        <w:t>categoryName</w:t>
      </w:r>
      <w:proofErr w:type="spellEnd"/>
      <w:r>
        <w:t>)</w:t>
      </w:r>
    </w:p>
    <w:p w14:paraId="60C19442" w14:textId="77777777" w:rsidR="009976BD" w:rsidRDefault="009976BD" w:rsidP="000F54C8"/>
    <w:p w14:paraId="01EFF10D" w14:textId="77777777" w:rsidR="006F14FC" w:rsidRDefault="006F14FC" w:rsidP="000F54C8">
      <w:pPr>
        <w:rPr>
          <w:b/>
          <w:bCs/>
          <w:sz w:val="24"/>
          <w:szCs w:val="24"/>
        </w:rPr>
      </w:pPr>
    </w:p>
    <w:p w14:paraId="14030CB9" w14:textId="77777777" w:rsidR="006F14FC" w:rsidRDefault="006F14FC" w:rsidP="000F54C8">
      <w:pPr>
        <w:rPr>
          <w:b/>
          <w:bCs/>
          <w:sz w:val="24"/>
          <w:szCs w:val="24"/>
        </w:rPr>
      </w:pPr>
    </w:p>
    <w:p w14:paraId="65E1D36E" w14:textId="77777777" w:rsidR="006F14FC" w:rsidRDefault="006F14FC" w:rsidP="000F54C8">
      <w:pPr>
        <w:rPr>
          <w:b/>
          <w:bCs/>
          <w:sz w:val="24"/>
          <w:szCs w:val="24"/>
        </w:rPr>
      </w:pPr>
    </w:p>
    <w:p w14:paraId="76C2F0E5" w14:textId="77777777" w:rsidR="006F14FC" w:rsidRDefault="006F14FC" w:rsidP="000F54C8">
      <w:pPr>
        <w:rPr>
          <w:b/>
          <w:bCs/>
          <w:sz w:val="24"/>
          <w:szCs w:val="24"/>
        </w:rPr>
      </w:pPr>
    </w:p>
    <w:p w14:paraId="3BDB8E14" w14:textId="77777777" w:rsidR="006F14FC" w:rsidRDefault="006F14FC" w:rsidP="000F54C8">
      <w:pPr>
        <w:rPr>
          <w:b/>
          <w:bCs/>
          <w:sz w:val="24"/>
          <w:szCs w:val="24"/>
        </w:rPr>
      </w:pPr>
    </w:p>
    <w:p w14:paraId="23DCE90C" w14:textId="092A016B" w:rsidR="00CE5ED2" w:rsidRPr="0078615D" w:rsidRDefault="00F5258F" w:rsidP="0078615D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78615D">
        <w:rPr>
          <w:b/>
          <w:bCs/>
          <w:sz w:val="24"/>
          <w:szCs w:val="24"/>
        </w:rPr>
        <w:lastRenderedPageBreak/>
        <w:t>DATA DICTIONARY:</w:t>
      </w:r>
    </w:p>
    <w:p w14:paraId="7BC52F1D" w14:textId="791F49DB" w:rsidR="000F54C8" w:rsidRDefault="00E34BC3" w:rsidP="00451C6A">
      <w:r>
        <w:t>There are 9 tables in this database system.</w:t>
      </w:r>
    </w:p>
    <w:p w14:paraId="1D5A96E9" w14:textId="76F53658" w:rsidR="00310A15" w:rsidRDefault="00310A15" w:rsidP="00310A15">
      <w:pPr>
        <w:pStyle w:val="ListParagraph"/>
        <w:numPr>
          <w:ilvl w:val="0"/>
          <w:numId w:val="1"/>
        </w:numPr>
      </w:pPr>
      <w:proofErr w:type="spellStart"/>
      <w:r>
        <w:t>mylocation</w:t>
      </w:r>
      <w:proofErr w:type="spellEnd"/>
    </w:p>
    <w:p w14:paraId="5627C2AC" w14:textId="46F88637" w:rsidR="00310A15" w:rsidRDefault="00310A15" w:rsidP="00310A15">
      <w:pPr>
        <w:pStyle w:val="ListParagraph"/>
        <w:numPr>
          <w:ilvl w:val="0"/>
          <w:numId w:val="1"/>
        </w:numPr>
      </w:pPr>
      <w:proofErr w:type="spellStart"/>
      <w:r>
        <w:t>myadmin</w:t>
      </w:r>
      <w:proofErr w:type="spellEnd"/>
    </w:p>
    <w:p w14:paraId="4741D8B4" w14:textId="6CCF6E41" w:rsidR="00310A15" w:rsidRDefault="00310A15" w:rsidP="00310A15">
      <w:pPr>
        <w:pStyle w:val="ListParagraph"/>
        <w:numPr>
          <w:ilvl w:val="0"/>
          <w:numId w:val="1"/>
        </w:numPr>
      </w:pPr>
      <w:proofErr w:type="spellStart"/>
      <w:r>
        <w:t>myuser</w:t>
      </w:r>
      <w:proofErr w:type="spellEnd"/>
    </w:p>
    <w:p w14:paraId="6CC5928C" w14:textId="58BB6F07" w:rsidR="00310A15" w:rsidRDefault="00310A15" w:rsidP="00310A15">
      <w:pPr>
        <w:pStyle w:val="ListParagraph"/>
        <w:numPr>
          <w:ilvl w:val="0"/>
          <w:numId w:val="1"/>
        </w:numPr>
      </w:pPr>
      <w:proofErr w:type="spellStart"/>
      <w:r>
        <w:t>myproduct</w:t>
      </w:r>
      <w:proofErr w:type="spellEnd"/>
    </w:p>
    <w:p w14:paraId="299F45F9" w14:textId="399FF504" w:rsidR="00310A15" w:rsidRDefault="00310A15" w:rsidP="00310A15">
      <w:pPr>
        <w:pStyle w:val="ListParagraph"/>
        <w:numPr>
          <w:ilvl w:val="0"/>
          <w:numId w:val="1"/>
        </w:numPr>
      </w:pPr>
      <w:proofErr w:type="spellStart"/>
      <w:r>
        <w:t>myad</w:t>
      </w:r>
      <w:proofErr w:type="spellEnd"/>
    </w:p>
    <w:p w14:paraId="48875CC4" w14:textId="68F74F38" w:rsidR="00310A15" w:rsidRDefault="00310A15" w:rsidP="00310A15">
      <w:pPr>
        <w:pStyle w:val="ListParagraph"/>
        <w:numPr>
          <w:ilvl w:val="0"/>
          <w:numId w:val="1"/>
        </w:numPr>
      </w:pPr>
      <w:proofErr w:type="spellStart"/>
      <w:r>
        <w:t>my</w:t>
      </w:r>
      <w:r w:rsidR="00F70704">
        <w:t>category</w:t>
      </w:r>
      <w:proofErr w:type="spellEnd"/>
    </w:p>
    <w:p w14:paraId="72A71898" w14:textId="4C78F153" w:rsidR="00F70704" w:rsidRDefault="00F70704" w:rsidP="00310A15">
      <w:pPr>
        <w:pStyle w:val="ListParagraph"/>
        <w:numPr>
          <w:ilvl w:val="0"/>
          <w:numId w:val="1"/>
        </w:numPr>
      </w:pPr>
      <w:proofErr w:type="spellStart"/>
      <w:r>
        <w:t>mywishlist</w:t>
      </w:r>
      <w:proofErr w:type="spellEnd"/>
    </w:p>
    <w:p w14:paraId="56CEEA79" w14:textId="65769830" w:rsidR="00F70704" w:rsidRDefault="00F70704" w:rsidP="00310A15">
      <w:pPr>
        <w:pStyle w:val="ListParagraph"/>
        <w:numPr>
          <w:ilvl w:val="0"/>
          <w:numId w:val="1"/>
        </w:numPr>
      </w:pPr>
      <w:proofErr w:type="spellStart"/>
      <w:r>
        <w:t>wishlistdetails</w:t>
      </w:r>
      <w:proofErr w:type="spellEnd"/>
    </w:p>
    <w:p w14:paraId="31B62AF6" w14:textId="19FE89F4" w:rsidR="008C620A" w:rsidRDefault="00F70704" w:rsidP="008C620A">
      <w:pPr>
        <w:pStyle w:val="ListParagraph"/>
        <w:numPr>
          <w:ilvl w:val="0"/>
          <w:numId w:val="1"/>
        </w:numPr>
      </w:pPr>
      <w:proofErr w:type="spellStart"/>
      <w:r>
        <w:t>myorder</w:t>
      </w:r>
      <w:proofErr w:type="spellEnd"/>
    </w:p>
    <w:p w14:paraId="54FF1EC5" w14:textId="472638D0" w:rsidR="001E54E5" w:rsidRDefault="001E54E5" w:rsidP="001E54E5"/>
    <w:p w14:paraId="205E65A5" w14:textId="606E3BDD" w:rsidR="001E54E5" w:rsidRDefault="001E54E5" w:rsidP="001E54E5"/>
    <w:p w14:paraId="18004578" w14:textId="7A5F94C4" w:rsidR="00AF1481" w:rsidRPr="008341CD" w:rsidRDefault="00AF1481" w:rsidP="008341CD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8341CD">
        <w:rPr>
          <w:rFonts w:ascii="Calibri" w:eastAsia="Times New Roman" w:hAnsi="Calibri" w:cs="Calibri"/>
          <w:b/>
          <w:bCs/>
          <w:color w:val="000000"/>
          <w:lang w:eastAsia="en-IN"/>
        </w:rPr>
        <w:t>mylocation</w:t>
      </w:r>
      <w:proofErr w:type="spellEnd"/>
      <w:r w:rsidRPr="008341CD">
        <w:rPr>
          <w:rFonts w:ascii="Calibri" w:eastAsia="Times New Roman" w:hAnsi="Calibri" w:cs="Calibri"/>
          <w:color w:val="000000"/>
          <w:lang w:eastAsia="en-IN"/>
        </w:rPr>
        <w:t xml:space="preserve">: Users can belong to only these specific locations if they are to use the </w:t>
      </w:r>
      <w:proofErr w:type="spellStart"/>
      <w:r w:rsidRPr="008341CD">
        <w:rPr>
          <w:rFonts w:ascii="Calibri" w:eastAsia="Times New Roman" w:hAnsi="Calibri" w:cs="Calibri"/>
          <w:color w:val="000000"/>
          <w:lang w:eastAsia="en-IN"/>
        </w:rPr>
        <w:t>NearMe</w:t>
      </w:r>
      <w:proofErr w:type="spellEnd"/>
      <w:r w:rsidRPr="008341CD">
        <w:rPr>
          <w:rFonts w:ascii="Calibri" w:eastAsia="Times New Roman" w:hAnsi="Calibri" w:cs="Calibri"/>
          <w:color w:val="000000"/>
          <w:lang w:eastAsia="en-IN"/>
        </w:rPr>
        <w:t xml:space="preserve"> application. This table gives information about the locations.</w:t>
      </w:r>
    </w:p>
    <w:tbl>
      <w:tblPr>
        <w:tblpPr w:leftFromText="180" w:rightFromText="180" w:vertAnchor="text" w:horzAnchor="margin" w:tblpY="90"/>
        <w:tblW w:w="9719" w:type="dxa"/>
        <w:tblLook w:val="04A0" w:firstRow="1" w:lastRow="0" w:firstColumn="1" w:lastColumn="0" w:noHBand="0" w:noVBand="1"/>
      </w:tblPr>
      <w:tblGrid>
        <w:gridCol w:w="1470"/>
        <w:gridCol w:w="2505"/>
        <w:gridCol w:w="1574"/>
        <w:gridCol w:w="2061"/>
        <w:gridCol w:w="979"/>
        <w:gridCol w:w="544"/>
        <w:gridCol w:w="715"/>
      </w:tblGrid>
      <w:tr w:rsidR="00412CD5" w:rsidRPr="00AC7398" w14:paraId="28C8E06C" w14:textId="77777777" w:rsidTr="00412CD5">
        <w:trPr>
          <w:trHeight w:val="343"/>
        </w:trPr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6D93B3F7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ttribute Name</w:t>
            </w:r>
          </w:p>
        </w:tc>
        <w:tc>
          <w:tcPr>
            <w:tcW w:w="2505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566BF6ED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scription</w:t>
            </w:r>
          </w:p>
        </w:tc>
        <w:tc>
          <w:tcPr>
            <w:tcW w:w="1574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06ECC708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atatype</w:t>
            </w:r>
          </w:p>
        </w:tc>
        <w:tc>
          <w:tcPr>
            <w:tcW w:w="2061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449C24B8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omain</w:t>
            </w:r>
          </w:p>
        </w:tc>
        <w:tc>
          <w:tcPr>
            <w:tcW w:w="927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35398421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ullable</w:t>
            </w:r>
          </w:p>
        </w:tc>
        <w:tc>
          <w:tcPr>
            <w:tcW w:w="544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7A8EC54B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K </w:t>
            </w:r>
          </w:p>
        </w:tc>
        <w:tc>
          <w:tcPr>
            <w:tcW w:w="715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233D03F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K</w:t>
            </w:r>
          </w:p>
        </w:tc>
      </w:tr>
      <w:tr w:rsidR="00412CD5" w:rsidRPr="00AC7398" w14:paraId="5927930A" w14:textId="77777777" w:rsidTr="00412CD5">
        <w:trPr>
          <w:trHeight w:val="343"/>
        </w:trPr>
        <w:tc>
          <w:tcPr>
            <w:tcW w:w="13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D56596A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locationName</w:t>
            </w:r>
            <w:proofErr w:type="spellEnd"/>
          </w:p>
        </w:tc>
        <w:tc>
          <w:tcPr>
            <w:tcW w:w="250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4B10A9B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Name of the residential community </w:t>
            </w:r>
          </w:p>
        </w:tc>
        <w:tc>
          <w:tcPr>
            <w:tcW w:w="157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6F0A0A6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varchar2(20)</w:t>
            </w:r>
          </w:p>
        </w:tc>
        <w:tc>
          <w:tcPr>
            <w:tcW w:w="206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84FA698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All</w:t>
            </w:r>
          </w:p>
        </w:tc>
        <w:tc>
          <w:tcPr>
            <w:tcW w:w="92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2B6E818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4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DF29026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71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D90DAD3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AC7398" w14:paraId="3FFD7E85" w14:textId="77777777" w:rsidTr="00412CD5">
        <w:trPr>
          <w:trHeight w:val="343"/>
        </w:trPr>
        <w:tc>
          <w:tcPr>
            <w:tcW w:w="13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E40BDEC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zipCode</w:t>
            </w:r>
            <w:proofErr w:type="spellEnd"/>
          </w:p>
        </w:tc>
        <w:tc>
          <w:tcPr>
            <w:tcW w:w="250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4C2F806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Zipcode</w:t>
            </w:r>
            <w:proofErr w:type="spellEnd"/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of the location</w:t>
            </w:r>
          </w:p>
        </w:tc>
        <w:tc>
          <w:tcPr>
            <w:tcW w:w="157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6B1F098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char(5)</w:t>
            </w:r>
          </w:p>
        </w:tc>
        <w:tc>
          <w:tcPr>
            <w:tcW w:w="206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367DF25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19000-19999</w:t>
            </w:r>
          </w:p>
        </w:tc>
        <w:tc>
          <w:tcPr>
            <w:tcW w:w="92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2E865E2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54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89967F8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71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03658E8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AC7398" w14:paraId="7B053712" w14:textId="77777777" w:rsidTr="00412CD5">
        <w:trPr>
          <w:trHeight w:val="343"/>
        </w:trPr>
        <w:tc>
          <w:tcPr>
            <w:tcW w:w="13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AEB7DAB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adminID</w:t>
            </w:r>
            <w:proofErr w:type="spellEnd"/>
          </w:p>
        </w:tc>
        <w:tc>
          <w:tcPr>
            <w:tcW w:w="250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741110B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Unique ID for Admin</w:t>
            </w:r>
          </w:p>
        </w:tc>
        <w:tc>
          <w:tcPr>
            <w:tcW w:w="157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63799A7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206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E0E8086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AN0001-AN9999</w:t>
            </w:r>
          </w:p>
        </w:tc>
        <w:tc>
          <w:tcPr>
            <w:tcW w:w="92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D655AE2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4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45C97DF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71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F3B24F2" w14:textId="77777777" w:rsidR="00412CD5" w:rsidRPr="00AC7398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C7398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</w:tr>
    </w:tbl>
    <w:p w14:paraId="7FFB6DB7" w14:textId="77777777" w:rsidR="001E54E5" w:rsidRDefault="001E54E5" w:rsidP="001E54E5"/>
    <w:p w14:paraId="6F0901FB" w14:textId="7E04A969" w:rsidR="008C620A" w:rsidRDefault="008C620A" w:rsidP="008C620A"/>
    <w:p w14:paraId="13E4271F" w14:textId="32BD7B0C" w:rsidR="001E54E5" w:rsidRDefault="001E54E5" w:rsidP="008C620A"/>
    <w:p w14:paraId="2A264A56" w14:textId="77777777" w:rsidR="001E54E5" w:rsidRDefault="001E54E5" w:rsidP="008C620A"/>
    <w:p w14:paraId="4B079C51" w14:textId="77777777" w:rsidR="001E54E5" w:rsidRDefault="001E54E5" w:rsidP="008C620A"/>
    <w:p w14:paraId="4703AF5D" w14:textId="736B4DC9" w:rsidR="0066060B" w:rsidRDefault="0066060B" w:rsidP="008C620A"/>
    <w:p w14:paraId="32ABE293" w14:textId="096FA916" w:rsidR="00AF1481" w:rsidRPr="008341CD" w:rsidRDefault="00AF1481" w:rsidP="008341CD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8341CD">
        <w:rPr>
          <w:rFonts w:ascii="Calibri" w:eastAsia="Times New Roman" w:hAnsi="Calibri" w:cs="Calibri"/>
          <w:b/>
          <w:bCs/>
          <w:color w:val="000000"/>
          <w:lang w:eastAsia="en-IN"/>
        </w:rPr>
        <w:t>myadmin</w:t>
      </w:r>
      <w:proofErr w:type="spellEnd"/>
      <w:r w:rsidRPr="008341CD">
        <w:rPr>
          <w:rFonts w:ascii="Calibri" w:eastAsia="Times New Roman" w:hAnsi="Calibri" w:cs="Calibri"/>
          <w:color w:val="000000"/>
          <w:lang w:eastAsia="en-IN"/>
        </w:rPr>
        <w:t>: Contains information about admins. There is one admin per location and this table gives information about each admin.</w:t>
      </w:r>
    </w:p>
    <w:tbl>
      <w:tblPr>
        <w:tblpPr w:leftFromText="180" w:rightFromText="180" w:vertAnchor="text" w:horzAnchor="margin" w:tblpY="108"/>
        <w:tblW w:w="9829" w:type="dxa"/>
        <w:tblLook w:val="04A0" w:firstRow="1" w:lastRow="0" w:firstColumn="1" w:lastColumn="0" w:noHBand="0" w:noVBand="1"/>
      </w:tblPr>
      <w:tblGrid>
        <w:gridCol w:w="1489"/>
        <w:gridCol w:w="1767"/>
        <w:gridCol w:w="1799"/>
        <w:gridCol w:w="2356"/>
        <w:gridCol w:w="979"/>
        <w:gridCol w:w="621"/>
        <w:gridCol w:w="818"/>
      </w:tblGrid>
      <w:tr w:rsidR="00412CD5" w:rsidRPr="00C73BD9" w14:paraId="79A381A6" w14:textId="77777777" w:rsidTr="00412CD5">
        <w:trPr>
          <w:trHeight w:val="219"/>
        </w:trPr>
        <w:tc>
          <w:tcPr>
            <w:tcW w:w="148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0A5AA89B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ttribute Name</w:t>
            </w:r>
          </w:p>
        </w:tc>
        <w:tc>
          <w:tcPr>
            <w:tcW w:w="1767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53030991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scription</w:t>
            </w:r>
          </w:p>
        </w:tc>
        <w:tc>
          <w:tcPr>
            <w:tcW w:w="1799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3692CF8D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atatype</w:t>
            </w:r>
          </w:p>
        </w:tc>
        <w:tc>
          <w:tcPr>
            <w:tcW w:w="2356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39311FD3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omain</w:t>
            </w:r>
          </w:p>
        </w:tc>
        <w:tc>
          <w:tcPr>
            <w:tcW w:w="979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2C9EC60F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ullable</w:t>
            </w:r>
          </w:p>
        </w:tc>
        <w:tc>
          <w:tcPr>
            <w:tcW w:w="621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6220F035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K </w:t>
            </w:r>
          </w:p>
        </w:tc>
        <w:tc>
          <w:tcPr>
            <w:tcW w:w="818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4AC1B64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K</w:t>
            </w:r>
          </w:p>
        </w:tc>
      </w:tr>
      <w:tr w:rsidR="00412CD5" w:rsidRPr="00C73BD9" w14:paraId="0643704D" w14:textId="77777777" w:rsidTr="00412CD5">
        <w:trPr>
          <w:trHeight w:val="219"/>
        </w:trPr>
        <w:tc>
          <w:tcPr>
            <w:tcW w:w="148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0B1B199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adminID</w:t>
            </w:r>
            <w:proofErr w:type="spellEnd"/>
          </w:p>
        </w:tc>
        <w:tc>
          <w:tcPr>
            <w:tcW w:w="17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BF6EA77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Unique ID for Admin</w:t>
            </w:r>
          </w:p>
        </w:tc>
        <w:tc>
          <w:tcPr>
            <w:tcW w:w="179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A8D8D55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235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373AEE6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AN0001-AN9999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8099029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2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1EC503C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81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1CED162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C73BD9" w14:paraId="58EEFE11" w14:textId="77777777" w:rsidTr="00412CD5">
        <w:trPr>
          <w:trHeight w:val="219"/>
        </w:trPr>
        <w:tc>
          <w:tcPr>
            <w:tcW w:w="148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437E953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adminFN</w:t>
            </w:r>
            <w:proofErr w:type="spellEnd"/>
          </w:p>
        </w:tc>
        <w:tc>
          <w:tcPr>
            <w:tcW w:w="17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4FFF0D90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Admin First Name</w:t>
            </w:r>
          </w:p>
        </w:tc>
        <w:tc>
          <w:tcPr>
            <w:tcW w:w="179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6B8232F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varchar2(20)</w:t>
            </w:r>
          </w:p>
        </w:tc>
        <w:tc>
          <w:tcPr>
            <w:tcW w:w="235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12A7BB1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All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5D8294A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2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40B4DC9E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81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5805FFA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C73BD9" w14:paraId="14093848" w14:textId="77777777" w:rsidTr="00412CD5">
        <w:trPr>
          <w:trHeight w:val="219"/>
        </w:trPr>
        <w:tc>
          <w:tcPr>
            <w:tcW w:w="148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395C2F1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adminLN</w:t>
            </w:r>
            <w:proofErr w:type="spellEnd"/>
          </w:p>
        </w:tc>
        <w:tc>
          <w:tcPr>
            <w:tcW w:w="17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3647F8E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Admin Last Name</w:t>
            </w:r>
          </w:p>
        </w:tc>
        <w:tc>
          <w:tcPr>
            <w:tcW w:w="179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17E228F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varchar2(20)</w:t>
            </w:r>
          </w:p>
        </w:tc>
        <w:tc>
          <w:tcPr>
            <w:tcW w:w="235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F0095BA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All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47CC8E0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62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2331E13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81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E15C3E7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C73BD9" w14:paraId="34EDB116" w14:textId="77777777" w:rsidTr="00412CD5">
        <w:trPr>
          <w:trHeight w:val="219"/>
        </w:trPr>
        <w:tc>
          <w:tcPr>
            <w:tcW w:w="148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40C0E0F2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adminPh</w:t>
            </w:r>
            <w:proofErr w:type="spellEnd"/>
          </w:p>
        </w:tc>
        <w:tc>
          <w:tcPr>
            <w:tcW w:w="17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428285FF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Admin Phone Number</w:t>
            </w:r>
          </w:p>
        </w:tc>
        <w:tc>
          <w:tcPr>
            <w:tcW w:w="179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45B5890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char(10)</w:t>
            </w:r>
          </w:p>
        </w:tc>
        <w:tc>
          <w:tcPr>
            <w:tcW w:w="235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F614661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0000000000-9999999999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1D5EEAD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62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7322ADA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81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AA2DC63" w14:textId="77777777" w:rsidR="00412CD5" w:rsidRPr="00C73BD9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73BD9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</w:tbl>
    <w:p w14:paraId="427D02A7" w14:textId="77777777" w:rsidR="0066060B" w:rsidRDefault="0066060B" w:rsidP="008C620A"/>
    <w:p w14:paraId="1E73EFCE" w14:textId="64CE878B" w:rsidR="008C620A" w:rsidRDefault="008C620A" w:rsidP="008C620A"/>
    <w:p w14:paraId="6136B425" w14:textId="4E3BD364" w:rsidR="00412CD5" w:rsidRPr="008341CD" w:rsidRDefault="00412CD5" w:rsidP="008341CD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8341CD">
        <w:rPr>
          <w:rFonts w:ascii="Calibri" w:eastAsia="Times New Roman" w:hAnsi="Calibri" w:cs="Calibri"/>
          <w:color w:val="000000"/>
          <w:lang w:eastAsia="en-IN"/>
        </w:rPr>
        <w:lastRenderedPageBreak/>
        <w:t>myuser</w:t>
      </w:r>
      <w:proofErr w:type="spellEnd"/>
      <w:r w:rsidRPr="008341CD">
        <w:rPr>
          <w:rFonts w:ascii="Calibri" w:eastAsia="Times New Roman" w:hAnsi="Calibri" w:cs="Calibri"/>
          <w:color w:val="000000"/>
          <w:lang w:eastAsia="en-IN"/>
        </w:rPr>
        <w:t xml:space="preserve">: Contains information about users using the </w:t>
      </w:r>
      <w:proofErr w:type="spellStart"/>
      <w:r w:rsidRPr="008341CD">
        <w:rPr>
          <w:rFonts w:ascii="Calibri" w:eastAsia="Times New Roman" w:hAnsi="Calibri" w:cs="Calibri"/>
          <w:color w:val="000000"/>
          <w:lang w:eastAsia="en-IN"/>
        </w:rPr>
        <w:t>NearBy</w:t>
      </w:r>
      <w:proofErr w:type="spellEnd"/>
      <w:r w:rsidRPr="008341CD">
        <w:rPr>
          <w:rFonts w:ascii="Calibri" w:eastAsia="Times New Roman" w:hAnsi="Calibri" w:cs="Calibri"/>
          <w:color w:val="000000"/>
          <w:lang w:eastAsia="en-IN"/>
        </w:rPr>
        <w:t xml:space="preserve"> portal, all the users are only from the allowed locations. This table excludes admins.</w:t>
      </w:r>
    </w:p>
    <w:p w14:paraId="6232C9BE" w14:textId="51726D97" w:rsidR="000B5E3F" w:rsidRDefault="000B5E3F" w:rsidP="008C620A"/>
    <w:p w14:paraId="2DE32574" w14:textId="7E20A6AF" w:rsidR="000B5E3F" w:rsidRDefault="000B5E3F" w:rsidP="008C620A"/>
    <w:tbl>
      <w:tblPr>
        <w:tblpPr w:leftFromText="180" w:rightFromText="180" w:vertAnchor="page" w:horzAnchor="margin" w:tblpY="2056"/>
        <w:tblW w:w="9298" w:type="dxa"/>
        <w:tblLook w:val="04A0" w:firstRow="1" w:lastRow="0" w:firstColumn="1" w:lastColumn="0" w:noHBand="0" w:noVBand="1"/>
      </w:tblPr>
      <w:tblGrid>
        <w:gridCol w:w="1470"/>
        <w:gridCol w:w="2774"/>
        <w:gridCol w:w="1420"/>
        <w:gridCol w:w="1859"/>
        <w:gridCol w:w="979"/>
        <w:gridCol w:w="519"/>
        <w:gridCol w:w="645"/>
      </w:tblGrid>
      <w:tr w:rsidR="000B5E3F" w:rsidRPr="000B5E3F" w14:paraId="0D4186D0" w14:textId="77777777" w:rsidTr="00412CD5">
        <w:trPr>
          <w:trHeight w:val="279"/>
        </w:trPr>
        <w:tc>
          <w:tcPr>
            <w:tcW w:w="1267" w:type="dxa"/>
            <w:tcBorders>
              <w:top w:val="single" w:sz="4" w:space="0" w:color="5B9BD5"/>
              <w:left w:val="single" w:sz="4" w:space="0" w:color="8EA9DB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1F78FDF1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ttribute Name</w:t>
            </w:r>
          </w:p>
        </w:tc>
        <w:tc>
          <w:tcPr>
            <w:tcW w:w="2774" w:type="dxa"/>
            <w:tcBorders>
              <w:top w:val="single" w:sz="4" w:space="0" w:color="5B9BD5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7FB2C018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scription</w:t>
            </w:r>
          </w:p>
        </w:tc>
        <w:tc>
          <w:tcPr>
            <w:tcW w:w="1420" w:type="dxa"/>
            <w:tcBorders>
              <w:top w:val="single" w:sz="4" w:space="0" w:color="5B9BD5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078045BE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atatype</w:t>
            </w:r>
          </w:p>
        </w:tc>
        <w:tc>
          <w:tcPr>
            <w:tcW w:w="1859" w:type="dxa"/>
            <w:tcBorders>
              <w:top w:val="single" w:sz="4" w:space="0" w:color="5B9BD5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5F004896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omain</w:t>
            </w:r>
          </w:p>
        </w:tc>
        <w:tc>
          <w:tcPr>
            <w:tcW w:w="844" w:type="dxa"/>
            <w:tcBorders>
              <w:top w:val="single" w:sz="4" w:space="0" w:color="5B9BD5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28ED9609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ullable</w:t>
            </w:r>
          </w:p>
        </w:tc>
        <w:tc>
          <w:tcPr>
            <w:tcW w:w="489" w:type="dxa"/>
            <w:tcBorders>
              <w:top w:val="single" w:sz="4" w:space="0" w:color="5B9BD5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3DA18E31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K </w:t>
            </w:r>
          </w:p>
        </w:tc>
        <w:tc>
          <w:tcPr>
            <w:tcW w:w="645" w:type="dxa"/>
            <w:tcBorders>
              <w:top w:val="single" w:sz="4" w:space="0" w:color="5B9BD5"/>
              <w:left w:val="single" w:sz="4" w:space="0" w:color="5B9BD5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9D8CD1B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K</w:t>
            </w:r>
          </w:p>
        </w:tc>
      </w:tr>
      <w:tr w:rsidR="000B5E3F" w:rsidRPr="000B5E3F" w14:paraId="3B4A2B62" w14:textId="77777777" w:rsidTr="00412CD5">
        <w:trPr>
          <w:trHeight w:val="279"/>
        </w:trPr>
        <w:tc>
          <w:tcPr>
            <w:tcW w:w="12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5DD92BC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userID</w:t>
            </w:r>
            <w:proofErr w:type="spellEnd"/>
          </w:p>
        </w:tc>
        <w:tc>
          <w:tcPr>
            <w:tcW w:w="277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053007A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Unique ID for User</w:t>
            </w:r>
          </w:p>
        </w:tc>
        <w:tc>
          <w:tcPr>
            <w:tcW w:w="14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B461B6A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185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B969C34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UR0001-UR9999</w:t>
            </w:r>
          </w:p>
        </w:tc>
        <w:tc>
          <w:tcPr>
            <w:tcW w:w="84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BF369E8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48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432BC28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64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968F9F6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0B5E3F" w:rsidRPr="000B5E3F" w14:paraId="110D415A" w14:textId="77777777" w:rsidTr="00412CD5">
        <w:trPr>
          <w:trHeight w:val="279"/>
        </w:trPr>
        <w:tc>
          <w:tcPr>
            <w:tcW w:w="12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76F205A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userFN</w:t>
            </w:r>
            <w:proofErr w:type="spellEnd"/>
          </w:p>
        </w:tc>
        <w:tc>
          <w:tcPr>
            <w:tcW w:w="277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D38D6B0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User First Name</w:t>
            </w:r>
          </w:p>
        </w:tc>
        <w:tc>
          <w:tcPr>
            <w:tcW w:w="14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8910E68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varchar2(20)</w:t>
            </w:r>
          </w:p>
        </w:tc>
        <w:tc>
          <w:tcPr>
            <w:tcW w:w="185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FE277FC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All</w:t>
            </w:r>
          </w:p>
        </w:tc>
        <w:tc>
          <w:tcPr>
            <w:tcW w:w="84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1E21CDF9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48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11E7919E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4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BCA0ACC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0B5E3F" w:rsidRPr="000B5E3F" w14:paraId="05800890" w14:textId="77777777" w:rsidTr="00412CD5">
        <w:trPr>
          <w:trHeight w:val="279"/>
        </w:trPr>
        <w:tc>
          <w:tcPr>
            <w:tcW w:w="12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490DC4E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userLN</w:t>
            </w:r>
            <w:proofErr w:type="spellEnd"/>
          </w:p>
        </w:tc>
        <w:tc>
          <w:tcPr>
            <w:tcW w:w="277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4608889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User Last Name</w:t>
            </w:r>
          </w:p>
        </w:tc>
        <w:tc>
          <w:tcPr>
            <w:tcW w:w="14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662AE57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varchar2(20)</w:t>
            </w:r>
          </w:p>
        </w:tc>
        <w:tc>
          <w:tcPr>
            <w:tcW w:w="185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2C6E66C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All</w:t>
            </w:r>
          </w:p>
        </w:tc>
        <w:tc>
          <w:tcPr>
            <w:tcW w:w="84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3827427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48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EAF01D6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4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AE670BE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0B5E3F" w:rsidRPr="000B5E3F" w14:paraId="6360420C" w14:textId="77777777" w:rsidTr="00412CD5">
        <w:trPr>
          <w:trHeight w:val="279"/>
        </w:trPr>
        <w:tc>
          <w:tcPr>
            <w:tcW w:w="12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1BD52021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userPh</w:t>
            </w:r>
            <w:proofErr w:type="spellEnd"/>
          </w:p>
        </w:tc>
        <w:tc>
          <w:tcPr>
            <w:tcW w:w="277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A3E6515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User's phone number</w:t>
            </w:r>
          </w:p>
        </w:tc>
        <w:tc>
          <w:tcPr>
            <w:tcW w:w="14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6B8C154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char(10)</w:t>
            </w:r>
          </w:p>
        </w:tc>
        <w:tc>
          <w:tcPr>
            <w:tcW w:w="185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18DD802C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0000000000-9999999999</w:t>
            </w:r>
          </w:p>
        </w:tc>
        <w:tc>
          <w:tcPr>
            <w:tcW w:w="84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48AC47F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48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AA0EB91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4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A79F2B0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0B5E3F" w:rsidRPr="000B5E3F" w14:paraId="5684CD0B" w14:textId="77777777" w:rsidTr="00412CD5">
        <w:trPr>
          <w:trHeight w:val="279"/>
        </w:trPr>
        <w:tc>
          <w:tcPr>
            <w:tcW w:w="12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ED2A6B7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aptNo</w:t>
            </w:r>
            <w:proofErr w:type="spellEnd"/>
          </w:p>
        </w:tc>
        <w:tc>
          <w:tcPr>
            <w:tcW w:w="277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252AAF2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User's residential apt no</w:t>
            </w:r>
          </w:p>
        </w:tc>
        <w:tc>
          <w:tcPr>
            <w:tcW w:w="14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874F87A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varchar2(10)</w:t>
            </w:r>
          </w:p>
        </w:tc>
        <w:tc>
          <w:tcPr>
            <w:tcW w:w="185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A6D562E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all</w:t>
            </w:r>
          </w:p>
        </w:tc>
        <w:tc>
          <w:tcPr>
            <w:tcW w:w="84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F901832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48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5FD2F2C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4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D07924F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0B5E3F" w:rsidRPr="000B5E3F" w14:paraId="7CA3971F" w14:textId="77777777" w:rsidTr="00412CD5">
        <w:trPr>
          <w:trHeight w:val="279"/>
        </w:trPr>
        <w:tc>
          <w:tcPr>
            <w:tcW w:w="12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FBB1203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locationName</w:t>
            </w:r>
            <w:proofErr w:type="spellEnd"/>
          </w:p>
        </w:tc>
        <w:tc>
          <w:tcPr>
            <w:tcW w:w="277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6AECFF7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ame of the community where the user resides</w:t>
            </w:r>
          </w:p>
        </w:tc>
        <w:tc>
          <w:tcPr>
            <w:tcW w:w="14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B6CE628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varchar2(20)</w:t>
            </w:r>
          </w:p>
        </w:tc>
        <w:tc>
          <w:tcPr>
            <w:tcW w:w="185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1BC68BE9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All</w:t>
            </w:r>
          </w:p>
        </w:tc>
        <w:tc>
          <w:tcPr>
            <w:tcW w:w="84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AF23B65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48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9DD4BB0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4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9AD690B" w14:textId="77777777" w:rsidR="000B5E3F" w:rsidRPr="000B5E3F" w:rsidRDefault="000B5E3F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B5E3F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</w:tr>
    </w:tbl>
    <w:p w14:paraId="45A775B8" w14:textId="6C8048CE" w:rsidR="000B5E3F" w:rsidRDefault="000B5E3F" w:rsidP="008C620A"/>
    <w:p w14:paraId="107603D2" w14:textId="1A7D41DE" w:rsidR="00AF1481" w:rsidRDefault="00AF1481" w:rsidP="008C620A"/>
    <w:p w14:paraId="10904D49" w14:textId="0C380218" w:rsidR="0072163E" w:rsidRPr="008341CD" w:rsidRDefault="0072163E" w:rsidP="008341CD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8341CD">
        <w:rPr>
          <w:rFonts w:ascii="Calibri" w:eastAsia="Times New Roman" w:hAnsi="Calibri" w:cs="Calibri"/>
          <w:color w:val="000000"/>
          <w:lang w:eastAsia="en-IN"/>
        </w:rPr>
        <w:t>myproduct</w:t>
      </w:r>
      <w:proofErr w:type="spellEnd"/>
      <w:r w:rsidRPr="008341CD">
        <w:rPr>
          <w:rFonts w:ascii="Calibri" w:eastAsia="Times New Roman" w:hAnsi="Calibri" w:cs="Calibri"/>
          <w:color w:val="000000"/>
          <w:lang w:eastAsia="en-IN"/>
        </w:rPr>
        <w:t xml:space="preserve">: This table gives information about a product that is linked to an ad posted. </w:t>
      </w:r>
    </w:p>
    <w:tbl>
      <w:tblPr>
        <w:tblpPr w:leftFromText="180" w:rightFromText="180" w:vertAnchor="text" w:horzAnchor="margin" w:tblpY="161"/>
        <w:tblW w:w="9195" w:type="dxa"/>
        <w:tblLook w:val="04A0" w:firstRow="1" w:lastRow="0" w:firstColumn="1" w:lastColumn="0" w:noHBand="0" w:noVBand="1"/>
      </w:tblPr>
      <w:tblGrid>
        <w:gridCol w:w="1705"/>
        <w:gridCol w:w="2890"/>
        <w:gridCol w:w="1468"/>
        <w:gridCol w:w="1667"/>
        <w:gridCol w:w="979"/>
        <w:gridCol w:w="519"/>
        <w:gridCol w:w="578"/>
      </w:tblGrid>
      <w:tr w:rsidR="00412CD5" w:rsidRPr="002A5391" w14:paraId="3072DDBF" w14:textId="77777777" w:rsidTr="00412CD5">
        <w:trPr>
          <w:trHeight w:val="317"/>
        </w:trPr>
        <w:tc>
          <w:tcPr>
            <w:tcW w:w="148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032061C3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ttribute Name</w:t>
            </w:r>
          </w:p>
        </w:tc>
        <w:tc>
          <w:tcPr>
            <w:tcW w:w="2890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0C53195C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scription</w:t>
            </w:r>
          </w:p>
        </w:tc>
        <w:tc>
          <w:tcPr>
            <w:tcW w:w="1276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6B0095A5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atatype</w:t>
            </w:r>
          </w:p>
        </w:tc>
        <w:tc>
          <w:tcPr>
            <w:tcW w:w="1667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1079C6C2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omain</w:t>
            </w:r>
          </w:p>
        </w:tc>
        <w:tc>
          <w:tcPr>
            <w:tcW w:w="851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2ACAB35B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ullable</w:t>
            </w:r>
          </w:p>
        </w:tc>
        <w:tc>
          <w:tcPr>
            <w:tcW w:w="451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3D4F6A59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K </w:t>
            </w:r>
          </w:p>
        </w:tc>
        <w:tc>
          <w:tcPr>
            <w:tcW w:w="578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AAFAC54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K</w:t>
            </w:r>
          </w:p>
        </w:tc>
      </w:tr>
      <w:tr w:rsidR="00412CD5" w:rsidRPr="002A5391" w14:paraId="7F9E2713" w14:textId="77777777" w:rsidTr="00412CD5">
        <w:trPr>
          <w:trHeight w:val="317"/>
        </w:trPr>
        <w:tc>
          <w:tcPr>
            <w:tcW w:w="148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1B1A9F3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productID</w:t>
            </w:r>
            <w:proofErr w:type="spellEnd"/>
          </w:p>
        </w:tc>
        <w:tc>
          <w:tcPr>
            <w:tcW w:w="2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7D1A6A5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Unique ID for a product</w:t>
            </w:r>
          </w:p>
        </w:tc>
        <w:tc>
          <w:tcPr>
            <w:tcW w:w="12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0F2D9D7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16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F9BD50A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PR0001-PR9999</w:t>
            </w:r>
          </w:p>
        </w:tc>
        <w:tc>
          <w:tcPr>
            <w:tcW w:w="8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848A27F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4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58EAF03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57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DDCEDDD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2A5391" w14:paraId="08D48F61" w14:textId="77777777" w:rsidTr="00412CD5">
        <w:trPr>
          <w:trHeight w:val="317"/>
        </w:trPr>
        <w:tc>
          <w:tcPr>
            <w:tcW w:w="148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14E0467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productName</w:t>
            </w:r>
            <w:proofErr w:type="spellEnd"/>
          </w:p>
        </w:tc>
        <w:tc>
          <w:tcPr>
            <w:tcW w:w="2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90BD109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ame of the product being sold</w:t>
            </w:r>
          </w:p>
        </w:tc>
        <w:tc>
          <w:tcPr>
            <w:tcW w:w="12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55F3C95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varchar2(100)</w:t>
            </w:r>
          </w:p>
        </w:tc>
        <w:tc>
          <w:tcPr>
            <w:tcW w:w="16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1A3F2B4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All</w:t>
            </w:r>
          </w:p>
        </w:tc>
        <w:tc>
          <w:tcPr>
            <w:tcW w:w="8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9A29D50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4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E79C932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7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12879C8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2A5391" w14:paraId="2494732F" w14:textId="77777777" w:rsidTr="00412CD5">
        <w:trPr>
          <w:trHeight w:val="317"/>
        </w:trPr>
        <w:tc>
          <w:tcPr>
            <w:tcW w:w="148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D8D25AC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usedTime</w:t>
            </w:r>
            <w:proofErr w:type="spellEnd"/>
          </w:p>
        </w:tc>
        <w:tc>
          <w:tcPr>
            <w:tcW w:w="2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AEB2DFD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gramStart"/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period of time</w:t>
            </w:r>
            <w:proofErr w:type="gramEnd"/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for which the product was used</w:t>
            </w:r>
          </w:p>
        </w:tc>
        <w:tc>
          <w:tcPr>
            <w:tcW w:w="12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B4FED51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char(10)</w:t>
            </w:r>
          </w:p>
        </w:tc>
        <w:tc>
          <w:tcPr>
            <w:tcW w:w="16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4503549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&lt; 3 years </w:t>
            </w:r>
          </w:p>
        </w:tc>
        <w:tc>
          <w:tcPr>
            <w:tcW w:w="8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4190AE8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4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FC45ADE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7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ADEE8C5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2A5391" w14:paraId="59A5DAFB" w14:textId="77777777" w:rsidTr="00412CD5">
        <w:trPr>
          <w:trHeight w:val="317"/>
        </w:trPr>
        <w:tc>
          <w:tcPr>
            <w:tcW w:w="148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E138C97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orginalPrice</w:t>
            </w:r>
            <w:proofErr w:type="spellEnd"/>
          </w:p>
        </w:tc>
        <w:tc>
          <w:tcPr>
            <w:tcW w:w="2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F0577BC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Original price for which the product on sale was bought</w:t>
            </w:r>
          </w:p>
        </w:tc>
        <w:tc>
          <w:tcPr>
            <w:tcW w:w="12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FCF634E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umber(6,2)</w:t>
            </w:r>
          </w:p>
        </w:tc>
        <w:tc>
          <w:tcPr>
            <w:tcW w:w="16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221727E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&lt;  9999</w:t>
            </w:r>
          </w:p>
        </w:tc>
        <w:tc>
          <w:tcPr>
            <w:tcW w:w="8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832065D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4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22B1FA3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7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B6981D0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2A5391" w14:paraId="0FE80897" w14:textId="77777777" w:rsidTr="00412CD5">
        <w:trPr>
          <w:trHeight w:val="317"/>
        </w:trPr>
        <w:tc>
          <w:tcPr>
            <w:tcW w:w="148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ACEC7E5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sellingPrice</w:t>
            </w:r>
            <w:proofErr w:type="spellEnd"/>
          </w:p>
        </w:tc>
        <w:tc>
          <w:tcPr>
            <w:tcW w:w="2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9D76791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Price at which the product is being sold</w:t>
            </w:r>
          </w:p>
        </w:tc>
        <w:tc>
          <w:tcPr>
            <w:tcW w:w="12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7AD1B89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umber(6,2)</w:t>
            </w:r>
          </w:p>
        </w:tc>
        <w:tc>
          <w:tcPr>
            <w:tcW w:w="16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7064C55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&lt; 1000</w:t>
            </w:r>
          </w:p>
        </w:tc>
        <w:tc>
          <w:tcPr>
            <w:tcW w:w="8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7AB327E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4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DBCEEE7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7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425F9AC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2A5391" w14:paraId="176A4ABC" w14:textId="77777777" w:rsidTr="00412CD5">
        <w:trPr>
          <w:trHeight w:val="317"/>
        </w:trPr>
        <w:tc>
          <w:tcPr>
            <w:tcW w:w="148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39E38CF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categoryID</w:t>
            </w:r>
            <w:proofErr w:type="spellEnd"/>
          </w:p>
        </w:tc>
        <w:tc>
          <w:tcPr>
            <w:tcW w:w="2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7F640A0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Unique ID for a category</w:t>
            </w:r>
          </w:p>
        </w:tc>
        <w:tc>
          <w:tcPr>
            <w:tcW w:w="12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D1A3BC0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16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27317E2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CA0001-CA9999</w:t>
            </w:r>
          </w:p>
        </w:tc>
        <w:tc>
          <w:tcPr>
            <w:tcW w:w="8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467F87F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4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3B4C6E0" w14:textId="2B5C9965" w:rsidR="00412CD5" w:rsidRPr="002A5391" w:rsidRDefault="003C4A34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7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93E55B1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</w:tr>
      <w:tr w:rsidR="00412CD5" w:rsidRPr="002A5391" w14:paraId="7ECB022F" w14:textId="77777777" w:rsidTr="00412CD5">
        <w:trPr>
          <w:trHeight w:val="317"/>
        </w:trPr>
        <w:tc>
          <w:tcPr>
            <w:tcW w:w="148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3C1C332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productQuantity</w:t>
            </w:r>
            <w:proofErr w:type="spellEnd"/>
          </w:p>
        </w:tc>
        <w:tc>
          <w:tcPr>
            <w:tcW w:w="2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B6A3826" w14:textId="77777777" w:rsidR="00412CD5" w:rsidRPr="002A5391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umber of products being sold</w:t>
            </w:r>
          </w:p>
        </w:tc>
        <w:tc>
          <w:tcPr>
            <w:tcW w:w="12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4F8BB42" w14:textId="1545AB08" w:rsidR="00412CD5" w:rsidRPr="002A5391" w:rsidRDefault="00FA009C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n</w:t>
            </w:r>
            <w:r w:rsidR="00C109D5">
              <w:rPr>
                <w:rFonts w:ascii="Calibri" w:eastAsia="Times New Roman" w:hAnsi="Calibri" w:cs="Calibri"/>
                <w:color w:val="000000"/>
                <w:lang w:eastAsia="en-IN"/>
              </w:rPr>
              <w:t>umber(</w:t>
            </w:r>
            <w:r w:rsidR="00755A28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  <w:r w:rsidR="00C109D5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  <w:tc>
          <w:tcPr>
            <w:tcW w:w="166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534A851" w14:textId="23673900" w:rsidR="00412CD5" w:rsidRPr="002A5391" w:rsidRDefault="0004509C" w:rsidP="00412C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C2727D">
              <w:rPr>
                <w:rFonts w:ascii="Calibri" w:eastAsia="Times New Roman" w:hAnsi="Calibri" w:cs="Calibri"/>
                <w:color w:val="000000"/>
                <w:lang w:eastAsia="en-IN"/>
              </w:rPr>
              <w:t>&lt;50</w:t>
            </w:r>
          </w:p>
        </w:tc>
        <w:tc>
          <w:tcPr>
            <w:tcW w:w="8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02A275C" w14:textId="1A757835" w:rsidR="00412CD5" w:rsidRPr="002A5391" w:rsidRDefault="003C4A34" w:rsidP="00412C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4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C34B888" w14:textId="2A66A34B" w:rsidR="00412CD5" w:rsidRPr="002A5391" w:rsidRDefault="003C4A34" w:rsidP="00412C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7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D981784" w14:textId="3E932B65" w:rsidR="00412CD5" w:rsidRPr="002A5391" w:rsidRDefault="003C4A34" w:rsidP="00412CD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2A539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</w:tbl>
    <w:p w14:paraId="5254AC6D" w14:textId="602B0DA2" w:rsidR="00AF1481" w:rsidRDefault="00AF1481" w:rsidP="008C620A"/>
    <w:p w14:paraId="6EB6E1A1" w14:textId="5C8570F6" w:rsidR="00412CD5" w:rsidRDefault="00412CD5" w:rsidP="008C620A"/>
    <w:p w14:paraId="064B6D34" w14:textId="16A92395" w:rsidR="00412CD5" w:rsidRDefault="00412CD5" w:rsidP="008C620A"/>
    <w:p w14:paraId="71C6CDBD" w14:textId="72CFB7DB" w:rsidR="00412CD5" w:rsidRDefault="00412CD5" w:rsidP="008C620A"/>
    <w:p w14:paraId="25CD317D" w14:textId="4BF055A9" w:rsidR="00412CD5" w:rsidRDefault="00412CD5" w:rsidP="008C620A"/>
    <w:p w14:paraId="5E1318A6" w14:textId="1DA5737F" w:rsidR="00412CD5" w:rsidRDefault="00412CD5" w:rsidP="008C620A"/>
    <w:p w14:paraId="6F4C84C8" w14:textId="658EEEF4" w:rsidR="00412CD5" w:rsidRDefault="00412CD5" w:rsidP="008C620A"/>
    <w:p w14:paraId="3772020C" w14:textId="2BC5666B" w:rsidR="00412CD5" w:rsidRDefault="00412CD5" w:rsidP="008C620A"/>
    <w:p w14:paraId="4EF6EB77" w14:textId="71B410D7" w:rsidR="00412CD5" w:rsidRDefault="00412CD5" w:rsidP="008C620A"/>
    <w:p w14:paraId="23F6F56E" w14:textId="77777777" w:rsidR="00412CD5" w:rsidRDefault="00412CD5" w:rsidP="008C620A"/>
    <w:p w14:paraId="704DF99F" w14:textId="67B321BE" w:rsidR="00412CD5" w:rsidRPr="008341CD" w:rsidRDefault="00412CD5" w:rsidP="008341CD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8341CD">
        <w:rPr>
          <w:rFonts w:ascii="Calibri" w:eastAsia="Times New Roman" w:hAnsi="Calibri" w:cs="Calibri"/>
          <w:color w:val="000000"/>
          <w:lang w:eastAsia="en-IN"/>
        </w:rPr>
        <w:lastRenderedPageBreak/>
        <w:t>myad</w:t>
      </w:r>
      <w:proofErr w:type="spellEnd"/>
      <w:r w:rsidRPr="008341CD">
        <w:rPr>
          <w:rFonts w:ascii="Calibri" w:eastAsia="Times New Roman" w:hAnsi="Calibri" w:cs="Calibri"/>
          <w:color w:val="000000"/>
          <w:lang w:eastAsia="en-IN"/>
        </w:rPr>
        <w:t xml:space="preserve">: Every user can post ads on the </w:t>
      </w:r>
      <w:proofErr w:type="spellStart"/>
      <w:r w:rsidRPr="008341CD">
        <w:rPr>
          <w:rFonts w:ascii="Calibri" w:eastAsia="Times New Roman" w:hAnsi="Calibri" w:cs="Calibri"/>
          <w:color w:val="000000"/>
          <w:lang w:eastAsia="en-IN"/>
        </w:rPr>
        <w:t>nearMe</w:t>
      </w:r>
      <w:proofErr w:type="spellEnd"/>
      <w:r w:rsidRPr="008341CD">
        <w:rPr>
          <w:rFonts w:ascii="Calibri" w:eastAsia="Times New Roman" w:hAnsi="Calibri" w:cs="Calibri"/>
          <w:color w:val="000000"/>
          <w:lang w:eastAsia="en-IN"/>
        </w:rPr>
        <w:t>. This table gives information about the ad. Every ad has a product related to it.</w:t>
      </w:r>
    </w:p>
    <w:tbl>
      <w:tblPr>
        <w:tblpPr w:leftFromText="180" w:rightFromText="180" w:vertAnchor="text" w:horzAnchor="margin" w:tblpY="162"/>
        <w:tblW w:w="9656" w:type="dxa"/>
        <w:tblLook w:val="04A0" w:firstRow="1" w:lastRow="0" w:firstColumn="1" w:lastColumn="0" w:noHBand="0" w:noVBand="1"/>
      </w:tblPr>
      <w:tblGrid>
        <w:gridCol w:w="1498"/>
        <w:gridCol w:w="1685"/>
        <w:gridCol w:w="1993"/>
        <w:gridCol w:w="1993"/>
        <w:gridCol w:w="979"/>
        <w:gridCol w:w="688"/>
        <w:gridCol w:w="906"/>
      </w:tblGrid>
      <w:tr w:rsidR="00412CD5" w:rsidRPr="008C620A" w14:paraId="28F3E074" w14:textId="77777777" w:rsidTr="00412CD5">
        <w:trPr>
          <w:trHeight w:val="214"/>
        </w:trPr>
        <w:tc>
          <w:tcPr>
            <w:tcW w:w="143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342E1BEF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ttribute Name</w:t>
            </w:r>
          </w:p>
        </w:tc>
        <w:tc>
          <w:tcPr>
            <w:tcW w:w="1685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67F26595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scription</w:t>
            </w:r>
          </w:p>
        </w:tc>
        <w:tc>
          <w:tcPr>
            <w:tcW w:w="1993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592FE316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atatype</w:t>
            </w:r>
          </w:p>
        </w:tc>
        <w:tc>
          <w:tcPr>
            <w:tcW w:w="1993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1D27BAA8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omain</w:t>
            </w:r>
          </w:p>
        </w:tc>
        <w:tc>
          <w:tcPr>
            <w:tcW w:w="960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18307595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ullable</w:t>
            </w:r>
          </w:p>
        </w:tc>
        <w:tc>
          <w:tcPr>
            <w:tcW w:w="688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161B9199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K </w:t>
            </w:r>
          </w:p>
        </w:tc>
        <w:tc>
          <w:tcPr>
            <w:tcW w:w="906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AD6476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K</w:t>
            </w:r>
          </w:p>
        </w:tc>
      </w:tr>
      <w:tr w:rsidR="00412CD5" w:rsidRPr="008C620A" w14:paraId="59B60C04" w14:textId="77777777" w:rsidTr="00412CD5">
        <w:trPr>
          <w:trHeight w:val="214"/>
        </w:trPr>
        <w:tc>
          <w:tcPr>
            <w:tcW w:w="143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EF696F6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adID</w:t>
            </w:r>
            <w:proofErr w:type="spellEnd"/>
          </w:p>
        </w:tc>
        <w:tc>
          <w:tcPr>
            <w:tcW w:w="16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50A2685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Unique ID for an Ad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1749D46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1C261EA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AD0001-AD9999</w:t>
            </w:r>
          </w:p>
        </w:tc>
        <w:tc>
          <w:tcPr>
            <w:tcW w:w="9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93345E4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8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F0D2DA5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90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79CE97B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8C620A" w14:paraId="7944E742" w14:textId="77777777" w:rsidTr="00412CD5">
        <w:trPr>
          <w:trHeight w:val="214"/>
        </w:trPr>
        <w:tc>
          <w:tcPr>
            <w:tcW w:w="143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7F7EADE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adDescription</w:t>
            </w:r>
            <w:proofErr w:type="spellEnd"/>
          </w:p>
        </w:tc>
        <w:tc>
          <w:tcPr>
            <w:tcW w:w="16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CFA1254" w14:textId="48188576" w:rsidR="00412CD5" w:rsidRPr="008C620A" w:rsidRDefault="00C75A4D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escription for an ad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09DE586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varchar2(300)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47B2AAF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All</w:t>
            </w:r>
          </w:p>
        </w:tc>
        <w:tc>
          <w:tcPr>
            <w:tcW w:w="9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4214FB9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8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CFC1F03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90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F3E6F69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8C620A" w14:paraId="254E05B7" w14:textId="77777777" w:rsidTr="00412CD5">
        <w:trPr>
          <w:trHeight w:val="214"/>
        </w:trPr>
        <w:tc>
          <w:tcPr>
            <w:tcW w:w="143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368C031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adDateposted</w:t>
            </w:r>
            <w:proofErr w:type="spellEnd"/>
          </w:p>
        </w:tc>
        <w:tc>
          <w:tcPr>
            <w:tcW w:w="16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4A20353" w14:textId="18AAC296" w:rsidR="00412CD5" w:rsidRPr="008C620A" w:rsidRDefault="00C75A4D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ate when the ad was posted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66653BB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date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EA6F8D5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&gt;1-SEP-2020</w:t>
            </w:r>
          </w:p>
        </w:tc>
        <w:tc>
          <w:tcPr>
            <w:tcW w:w="9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6A503A9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8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38A1CAC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90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47AC7C0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8C620A" w14:paraId="3E7EF588" w14:textId="77777777" w:rsidTr="00412CD5">
        <w:trPr>
          <w:trHeight w:val="214"/>
        </w:trPr>
        <w:tc>
          <w:tcPr>
            <w:tcW w:w="143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D3E05C9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adStatus</w:t>
            </w:r>
            <w:proofErr w:type="spellEnd"/>
          </w:p>
        </w:tc>
        <w:tc>
          <w:tcPr>
            <w:tcW w:w="16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F70D4BA" w14:textId="59B52A01" w:rsidR="00412CD5" w:rsidRPr="008C620A" w:rsidRDefault="00405994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atus of the ad posted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69D9BD7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varchar2(20)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177070C2" w14:textId="66724ECE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pending, active, </w:t>
            </w:r>
            <w:proofErr w:type="spellStart"/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sold</w:t>
            </w:r>
            <w:r w:rsidR="00C3289C">
              <w:rPr>
                <w:rFonts w:ascii="Calibri" w:eastAsia="Times New Roman" w:hAnsi="Calibri" w:cs="Calibri"/>
                <w:color w:val="000000"/>
                <w:lang w:eastAsia="en-IN"/>
              </w:rPr>
              <w:t>out</w:t>
            </w:r>
            <w:proofErr w:type="spellEnd"/>
          </w:p>
        </w:tc>
        <w:tc>
          <w:tcPr>
            <w:tcW w:w="9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4FA27A73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8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7405B8E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90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B051EE4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8C620A" w14:paraId="2DFF9E75" w14:textId="77777777" w:rsidTr="00412CD5">
        <w:trPr>
          <w:trHeight w:val="214"/>
        </w:trPr>
        <w:tc>
          <w:tcPr>
            <w:tcW w:w="143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79E410B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contactDetails</w:t>
            </w:r>
            <w:proofErr w:type="spellEnd"/>
          </w:p>
        </w:tc>
        <w:tc>
          <w:tcPr>
            <w:tcW w:w="16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D320647" w14:textId="0C7CC525" w:rsidR="00412CD5" w:rsidRPr="008C620A" w:rsidRDefault="00405994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ntact details of the seller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327D658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varchar2(100)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A56ADE2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All</w:t>
            </w:r>
          </w:p>
        </w:tc>
        <w:tc>
          <w:tcPr>
            <w:tcW w:w="9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A598E9E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68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8C13A3C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90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7E3ECC8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8C620A" w14:paraId="1ABA0712" w14:textId="77777777" w:rsidTr="00412CD5">
        <w:trPr>
          <w:trHeight w:val="214"/>
        </w:trPr>
        <w:tc>
          <w:tcPr>
            <w:tcW w:w="143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426EB443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userID</w:t>
            </w:r>
            <w:proofErr w:type="spellEnd"/>
          </w:p>
        </w:tc>
        <w:tc>
          <w:tcPr>
            <w:tcW w:w="16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C064C4D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Unique ID for a user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8A9F746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B7FEEF9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UR0001-UR9999</w:t>
            </w:r>
          </w:p>
        </w:tc>
        <w:tc>
          <w:tcPr>
            <w:tcW w:w="9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5FFCFA6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8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1CE039F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90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76DCF65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</w:tr>
      <w:tr w:rsidR="00412CD5" w:rsidRPr="008C620A" w14:paraId="37F6F109" w14:textId="77777777" w:rsidTr="00412CD5">
        <w:trPr>
          <w:trHeight w:val="214"/>
        </w:trPr>
        <w:tc>
          <w:tcPr>
            <w:tcW w:w="143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DAE0BE9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productID</w:t>
            </w:r>
            <w:proofErr w:type="spellEnd"/>
          </w:p>
        </w:tc>
        <w:tc>
          <w:tcPr>
            <w:tcW w:w="16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90BE9B2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9113BD6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199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5316957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PR0001-PR9999</w:t>
            </w:r>
          </w:p>
        </w:tc>
        <w:tc>
          <w:tcPr>
            <w:tcW w:w="9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3A31E52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68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3CF2954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90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D712075" w14:textId="77777777" w:rsidR="00412CD5" w:rsidRPr="008C620A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C620A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</w:tr>
    </w:tbl>
    <w:p w14:paraId="582BE475" w14:textId="679D3985" w:rsidR="0072163E" w:rsidRDefault="0072163E" w:rsidP="008C620A"/>
    <w:p w14:paraId="15B49669" w14:textId="77777777" w:rsidR="00412CD5" w:rsidRDefault="00412CD5" w:rsidP="008C620A"/>
    <w:tbl>
      <w:tblPr>
        <w:tblpPr w:leftFromText="180" w:rightFromText="180" w:vertAnchor="text" w:horzAnchor="margin" w:tblpY="645"/>
        <w:tblW w:w="9945" w:type="dxa"/>
        <w:tblLook w:val="04A0" w:firstRow="1" w:lastRow="0" w:firstColumn="1" w:lastColumn="0" w:noHBand="0" w:noVBand="1"/>
      </w:tblPr>
      <w:tblGrid>
        <w:gridCol w:w="1527"/>
        <w:gridCol w:w="2519"/>
        <w:gridCol w:w="1583"/>
        <w:gridCol w:w="2072"/>
        <w:gridCol w:w="979"/>
        <w:gridCol w:w="546"/>
        <w:gridCol w:w="719"/>
      </w:tblGrid>
      <w:tr w:rsidR="00412CD5" w:rsidRPr="009F562D" w14:paraId="4738905A" w14:textId="77777777" w:rsidTr="00412CD5">
        <w:trPr>
          <w:trHeight w:val="346"/>
        </w:trPr>
        <w:tc>
          <w:tcPr>
            <w:tcW w:w="1527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75ED1D8C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ttribute Name</w:t>
            </w:r>
          </w:p>
        </w:tc>
        <w:tc>
          <w:tcPr>
            <w:tcW w:w="2519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24937454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scription</w:t>
            </w:r>
          </w:p>
        </w:tc>
        <w:tc>
          <w:tcPr>
            <w:tcW w:w="1583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47E286B8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atatype</w:t>
            </w:r>
          </w:p>
        </w:tc>
        <w:tc>
          <w:tcPr>
            <w:tcW w:w="2072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58571044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omain</w:t>
            </w:r>
          </w:p>
        </w:tc>
        <w:tc>
          <w:tcPr>
            <w:tcW w:w="979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1F17EF3A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ullable</w:t>
            </w:r>
          </w:p>
        </w:tc>
        <w:tc>
          <w:tcPr>
            <w:tcW w:w="546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74413479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K </w:t>
            </w:r>
          </w:p>
        </w:tc>
        <w:tc>
          <w:tcPr>
            <w:tcW w:w="719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486ECD6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K</w:t>
            </w:r>
          </w:p>
        </w:tc>
      </w:tr>
      <w:tr w:rsidR="00412CD5" w:rsidRPr="009F562D" w14:paraId="60A52A69" w14:textId="77777777" w:rsidTr="00412CD5">
        <w:trPr>
          <w:trHeight w:val="346"/>
        </w:trPr>
        <w:tc>
          <w:tcPr>
            <w:tcW w:w="152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006B8E4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categoryID</w:t>
            </w:r>
            <w:proofErr w:type="spellEnd"/>
          </w:p>
        </w:tc>
        <w:tc>
          <w:tcPr>
            <w:tcW w:w="251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CEFE7C1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Category unique ID</w:t>
            </w:r>
          </w:p>
        </w:tc>
        <w:tc>
          <w:tcPr>
            <w:tcW w:w="158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A9ACAA8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207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F5D461B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CR0001-CR9999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85740B0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4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65999B2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71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66A21F2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412CD5" w:rsidRPr="009F562D" w14:paraId="339B19D5" w14:textId="77777777" w:rsidTr="00412CD5">
        <w:trPr>
          <w:trHeight w:val="346"/>
        </w:trPr>
        <w:tc>
          <w:tcPr>
            <w:tcW w:w="152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B58F4C2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categoryName</w:t>
            </w:r>
            <w:proofErr w:type="spellEnd"/>
          </w:p>
        </w:tc>
        <w:tc>
          <w:tcPr>
            <w:tcW w:w="251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EB27E8E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Name of the product category</w:t>
            </w:r>
          </w:p>
        </w:tc>
        <w:tc>
          <w:tcPr>
            <w:tcW w:w="158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0AE03C1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varchar2(20)</w:t>
            </w:r>
          </w:p>
        </w:tc>
        <w:tc>
          <w:tcPr>
            <w:tcW w:w="207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ED2A163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All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1861520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4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FE560E0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71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4DC25747" w14:textId="77777777" w:rsidR="00412CD5" w:rsidRPr="009F562D" w:rsidRDefault="00412CD5" w:rsidP="00412C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F562D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</w:tbl>
    <w:p w14:paraId="7B58FDC0" w14:textId="2C041932" w:rsidR="008C5066" w:rsidRPr="008C5066" w:rsidRDefault="008C5066" w:rsidP="008C5066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8C5066">
        <w:rPr>
          <w:rFonts w:ascii="Calibri" w:eastAsia="Times New Roman" w:hAnsi="Calibri" w:cs="Calibri"/>
          <w:color w:val="000000"/>
          <w:lang w:eastAsia="en-IN"/>
        </w:rPr>
        <w:t>mycategory</w:t>
      </w:r>
      <w:proofErr w:type="spellEnd"/>
      <w:r w:rsidRPr="008C5066">
        <w:rPr>
          <w:rFonts w:ascii="Calibri" w:eastAsia="Times New Roman" w:hAnsi="Calibri" w:cs="Calibri"/>
          <w:color w:val="000000"/>
          <w:lang w:eastAsia="en-IN"/>
        </w:rPr>
        <w:t>: This table gives details of the categories available for different products being sold. Every product is related to a category.</w:t>
      </w:r>
    </w:p>
    <w:p w14:paraId="1FA3CE02" w14:textId="77777777" w:rsidR="008C620A" w:rsidRDefault="008C620A" w:rsidP="003968B7"/>
    <w:tbl>
      <w:tblPr>
        <w:tblpPr w:leftFromText="180" w:rightFromText="180" w:vertAnchor="text" w:horzAnchor="margin" w:tblpY="700"/>
        <w:tblW w:w="9849" w:type="dxa"/>
        <w:tblLook w:val="04A0" w:firstRow="1" w:lastRow="0" w:firstColumn="1" w:lastColumn="0" w:noHBand="0" w:noVBand="1"/>
      </w:tblPr>
      <w:tblGrid>
        <w:gridCol w:w="1328"/>
        <w:gridCol w:w="2554"/>
        <w:gridCol w:w="1604"/>
        <w:gridCol w:w="2101"/>
        <w:gridCol w:w="979"/>
        <w:gridCol w:w="554"/>
        <w:gridCol w:w="729"/>
      </w:tblGrid>
      <w:tr w:rsidR="00C62561" w:rsidRPr="005B5ED7" w14:paraId="3E40FEAF" w14:textId="77777777" w:rsidTr="00C62561">
        <w:trPr>
          <w:trHeight w:val="396"/>
        </w:trPr>
        <w:tc>
          <w:tcPr>
            <w:tcW w:w="1328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28E5CB7D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ttribute Name</w:t>
            </w:r>
          </w:p>
        </w:tc>
        <w:tc>
          <w:tcPr>
            <w:tcW w:w="2554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12BC3349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scription</w:t>
            </w:r>
          </w:p>
        </w:tc>
        <w:tc>
          <w:tcPr>
            <w:tcW w:w="1604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590825D3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atatype</w:t>
            </w:r>
          </w:p>
        </w:tc>
        <w:tc>
          <w:tcPr>
            <w:tcW w:w="2101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289FF33C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omain</w:t>
            </w:r>
          </w:p>
        </w:tc>
        <w:tc>
          <w:tcPr>
            <w:tcW w:w="979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1B4307A3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ullable</w:t>
            </w:r>
          </w:p>
        </w:tc>
        <w:tc>
          <w:tcPr>
            <w:tcW w:w="554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7588AC96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K </w:t>
            </w:r>
          </w:p>
        </w:tc>
        <w:tc>
          <w:tcPr>
            <w:tcW w:w="729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751F56C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K</w:t>
            </w:r>
          </w:p>
        </w:tc>
      </w:tr>
      <w:tr w:rsidR="00C62561" w:rsidRPr="005B5ED7" w14:paraId="4BE790F9" w14:textId="77777777" w:rsidTr="00C62561">
        <w:trPr>
          <w:trHeight w:val="396"/>
        </w:trPr>
        <w:tc>
          <w:tcPr>
            <w:tcW w:w="132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E77603B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wishlistID</w:t>
            </w:r>
            <w:proofErr w:type="spellEnd"/>
          </w:p>
        </w:tc>
        <w:tc>
          <w:tcPr>
            <w:tcW w:w="255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4B39D6A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Unique ID for a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en-IN"/>
              </w:rPr>
              <w:t>wishlis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160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9AAA727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210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2DB4D1F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WL0001-WL9999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22A82D0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5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3E95C9F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72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A9331BB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C62561" w:rsidRPr="005B5ED7" w14:paraId="675B4D78" w14:textId="77777777" w:rsidTr="00C62561">
        <w:trPr>
          <w:trHeight w:val="396"/>
        </w:trPr>
        <w:tc>
          <w:tcPr>
            <w:tcW w:w="132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DB18996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userID</w:t>
            </w:r>
            <w:proofErr w:type="spellEnd"/>
          </w:p>
        </w:tc>
        <w:tc>
          <w:tcPr>
            <w:tcW w:w="255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EF7ECE5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User unique ID </w:t>
            </w:r>
          </w:p>
        </w:tc>
        <w:tc>
          <w:tcPr>
            <w:tcW w:w="160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848103E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210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FA3E886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UR0001-UR9999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E1C39E5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5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BE5B82B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72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6D72961" w14:textId="77777777" w:rsidR="00C62561" w:rsidRPr="005B5ED7" w:rsidRDefault="00C62561" w:rsidP="00C6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5B5ED7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</w:tr>
    </w:tbl>
    <w:p w14:paraId="3FC76CC5" w14:textId="120D6BFC" w:rsidR="00A9026F" w:rsidRPr="008341CD" w:rsidRDefault="00A9026F" w:rsidP="008341CD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8341CD">
        <w:rPr>
          <w:rFonts w:ascii="Calibri" w:eastAsia="Times New Roman" w:hAnsi="Calibri" w:cs="Calibri"/>
          <w:color w:val="000000"/>
          <w:lang w:eastAsia="en-IN"/>
        </w:rPr>
        <w:t>mywishlist</w:t>
      </w:r>
      <w:proofErr w:type="spellEnd"/>
      <w:r w:rsidRPr="008341CD">
        <w:rPr>
          <w:rFonts w:ascii="Calibri" w:eastAsia="Times New Roman" w:hAnsi="Calibri" w:cs="Calibri"/>
          <w:color w:val="000000"/>
          <w:lang w:eastAsia="en-IN"/>
        </w:rPr>
        <w:t xml:space="preserve">: Every registered user has a </w:t>
      </w:r>
      <w:proofErr w:type="spellStart"/>
      <w:r w:rsidRPr="008341CD">
        <w:rPr>
          <w:rFonts w:ascii="Calibri" w:eastAsia="Times New Roman" w:hAnsi="Calibri" w:cs="Calibri"/>
          <w:color w:val="000000"/>
          <w:lang w:eastAsia="en-IN"/>
        </w:rPr>
        <w:t>wishlist</w:t>
      </w:r>
      <w:proofErr w:type="spellEnd"/>
      <w:r w:rsidRPr="008341CD">
        <w:rPr>
          <w:rFonts w:ascii="Calibri" w:eastAsia="Times New Roman" w:hAnsi="Calibri" w:cs="Calibri"/>
          <w:color w:val="000000"/>
          <w:lang w:eastAsia="en-IN"/>
        </w:rPr>
        <w:t xml:space="preserve">, this table gives information about each </w:t>
      </w:r>
      <w:proofErr w:type="spellStart"/>
      <w:r w:rsidRPr="008341CD">
        <w:rPr>
          <w:rFonts w:ascii="Calibri" w:eastAsia="Times New Roman" w:hAnsi="Calibri" w:cs="Calibri"/>
          <w:color w:val="000000"/>
          <w:lang w:eastAsia="en-IN"/>
        </w:rPr>
        <w:t>wishlist</w:t>
      </w:r>
      <w:proofErr w:type="spellEnd"/>
      <w:r w:rsidRPr="008341CD">
        <w:rPr>
          <w:rFonts w:ascii="Calibri" w:eastAsia="Times New Roman" w:hAnsi="Calibri" w:cs="Calibri"/>
          <w:color w:val="000000"/>
          <w:lang w:eastAsia="en-IN"/>
        </w:rPr>
        <w:t xml:space="preserve"> linked to a user.</w:t>
      </w:r>
    </w:p>
    <w:p w14:paraId="3071EC8F" w14:textId="5EFA9D1A" w:rsidR="008C620A" w:rsidRDefault="008C620A" w:rsidP="003968B7"/>
    <w:tbl>
      <w:tblPr>
        <w:tblpPr w:leftFromText="180" w:rightFromText="180" w:vertAnchor="page" w:horzAnchor="margin" w:tblpY="13171"/>
        <w:tblW w:w="9805" w:type="dxa"/>
        <w:tblLook w:val="04A0" w:firstRow="1" w:lastRow="0" w:firstColumn="1" w:lastColumn="0" w:noHBand="0" w:noVBand="1"/>
      </w:tblPr>
      <w:tblGrid>
        <w:gridCol w:w="1321"/>
        <w:gridCol w:w="2541"/>
        <w:gridCol w:w="1597"/>
        <w:gridCol w:w="2091"/>
        <w:gridCol w:w="979"/>
        <w:gridCol w:w="551"/>
        <w:gridCol w:w="725"/>
      </w:tblGrid>
      <w:tr w:rsidR="00C513C1" w:rsidRPr="002D45D0" w14:paraId="234137D7" w14:textId="77777777" w:rsidTr="00C513C1">
        <w:trPr>
          <w:trHeight w:val="345"/>
        </w:trPr>
        <w:tc>
          <w:tcPr>
            <w:tcW w:w="132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1D3D8654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ttribute Name</w:t>
            </w:r>
          </w:p>
        </w:tc>
        <w:tc>
          <w:tcPr>
            <w:tcW w:w="2541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5C570387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scription</w:t>
            </w:r>
          </w:p>
        </w:tc>
        <w:tc>
          <w:tcPr>
            <w:tcW w:w="1597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112F4908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atatype</w:t>
            </w:r>
          </w:p>
        </w:tc>
        <w:tc>
          <w:tcPr>
            <w:tcW w:w="2091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5E117C77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omain</w:t>
            </w:r>
          </w:p>
        </w:tc>
        <w:tc>
          <w:tcPr>
            <w:tcW w:w="979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5FE0C2C9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ullable</w:t>
            </w:r>
          </w:p>
        </w:tc>
        <w:tc>
          <w:tcPr>
            <w:tcW w:w="551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4C9D85E4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K </w:t>
            </w:r>
          </w:p>
        </w:tc>
        <w:tc>
          <w:tcPr>
            <w:tcW w:w="725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22652BF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K</w:t>
            </w:r>
          </w:p>
        </w:tc>
      </w:tr>
      <w:tr w:rsidR="00C513C1" w:rsidRPr="002D45D0" w14:paraId="0D54B8E2" w14:textId="77777777" w:rsidTr="00C513C1">
        <w:trPr>
          <w:trHeight w:val="345"/>
        </w:trPr>
        <w:tc>
          <w:tcPr>
            <w:tcW w:w="132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807ED67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wishlistID</w:t>
            </w:r>
            <w:proofErr w:type="spellEnd"/>
          </w:p>
        </w:tc>
        <w:tc>
          <w:tcPr>
            <w:tcW w:w="254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32B4809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Unique ID for a </w:t>
            </w:r>
            <w:proofErr w:type="spellStart"/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wishlist</w:t>
            </w:r>
            <w:proofErr w:type="spellEnd"/>
          </w:p>
        </w:tc>
        <w:tc>
          <w:tcPr>
            <w:tcW w:w="159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E773CEA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209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F68A6F7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WL0001-WL9999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CDA26EC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81419BB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72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62BE748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</w:tr>
      <w:tr w:rsidR="00C513C1" w:rsidRPr="002D45D0" w14:paraId="097FFDB5" w14:textId="77777777" w:rsidTr="00C513C1">
        <w:trPr>
          <w:trHeight w:val="345"/>
        </w:trPr>
        <w:tc>
          <w:tcPr>
            <w:tcW w:w="132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645762B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adID</w:t>
            </w:r>
            <w:proofErr w:type="spellEnd"/>
          </w:p>
        </w:tc>
        <w:tc>
          <w:tcPr>
            <w:tcW w:w="254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1D30EB6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Unique ID for an Ad</w:t>
            </w:r>
          </w:p>
        </w:tc>
        <w:tc>
          <w:tcPr>
            <w:tcW w:w="159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8E833B6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209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4F148D8E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AD0001-AD9999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2876284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51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EDB4B4C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72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3DE4B1A6" w14:textId="77777777" w:rsidR="00C513C1" w:rsidRPr="002D45D0" w:rsidRDefault="00C513C1" w:rsidP="00C51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D45D0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</w:tr>
    </w:tbl>
    <w:p w14:paraId="193C3CCF" w14:textId="305594B8" w:rsidR="003968B7" w:rsidRDefault="00C513C1" w:rsidP="00C513C1">
      <w:pPr>
        <w:pStyle w:val="ListParagraph"/>
        <w:numPr>
          <w:ilvl w:val="0"/>
          <w:numId w:val="2"/>
        </w:numPr>
      </w:pPr>
      <w:proofErr w:type="spellStart"/>
      <w:r w:rsidRPr="00C513C1">
        <w:rPr>
          <w:rFonts w:ascii="Calibri" w:eastAsia="Times New Roman" w:hAnsi="Calibri" w:cs="Calibri"/>
          <w:color w:val="000000"/>
          <w:lang w:eastAsia="en-IN"/>
        </w:rPr>
        <w:t>wishlistDetails</w:t>
      </w:r>
      <w:proofErr w:type="spellEnd"/>
      <w:r w:rsidRPr="00C513C1">
        <w:rPr>
          <w:rFonts w:ascii="Calibri" w:eastAsia="Times New Roman" w:hAnsi="Calibri" w:cs="Calibri"/>
          <w:color w:val="000000"/>
          <w:lang w:eastAsia="en-IN"/>
        </w:rPr>
        <w:t xml:space="preserve">: Every user has a </w:t>
      </w:r>
      <w:proofErr w:type="spellStart"/>
      <w:r w:rsidRPr="00C513C1">
        <w:rPr>
          <w:rFonts w:ascii="Calibri" w:eastAsia="Times New Roman" w:hAnsi="Calibri" w:cs="Calibri"/>
          <w:color w:val="000000"/>
          <w:lang w:eastAsia="en-IN"/>
        </w:rPr>
        <w:t>wishlist</w:t>
      </w:r>
      <w:proofErr w:type="spellEnd"/>
      <w:r w:rsidRPr="00C513C1">
        <w:rPr>
          <w:rFonts w:ascii="Calibri" w:eastAsia="Times New Roman" w:hAnsi="Calibri" w:cs="Calibri"/>
          <w:color w:val="000000"/>
          <w:lang w:eastAsia="en-IN"/>
        </w:rPr>
        <w:t xml:space="preserve"> and this table gives information about all the </w:t>
      </w:r>
      <w:proofErr w:type="spellStart"/>
      <w:r w:rsidRPr="00C513C1">
        <w:rPr>
          <w:rFonts w:ascii="Calibri" w:eastAsia="Times New Roman" w:hAnsi="Calibri" w:cs="Calibri"/>
          <w:color w:val="000000"/>
          <w:lang w:eastAsia="en-IN"/>
        </w:rPr>
        <w:t>wishlisted</w:t>
      </w:r>
      <w:proofErr w:type="spellEnd"/>
      <w:r w:rsidRPr="00C513C1">
        <w:rPr>
          <w:rFonts w:ascii="Calibri" w:eastAsia="Times New Roman" w:hAnsi="Calibri" w:cs="Calibri"/>
          <w:color w:val="000000"/>
          <w:lang w:eastAsia="en-IN"/>
        </w:rPr>
        <w:t xml:space="preserve"> ads inside a user's </w:t>
      </w:r>
      <w:proofErr w:type="spellStart"/>
      <w:r w:rsidRPr="00C513C1">
        <w:rPr>
          <w:rFonts w:ascii="Calibri" w:eastAsia="Times New Roman" w:hAnsi="Calibri" w:cs="Calibri"/>
          <w:color w:val="000000"/>
          <w:lang w:eastAsia="en-IN"/>
        </w:rPr>
        <w:t>wishlist</w:t>
      </w:r>
      <w:proofErr w:type="spellEnd"/>
      <w:r w:rsidRPr="00C513C1">
        <w:rPr>
          <w:rFonts w:ascii="Calibri" w:eastAsia="Times New Roman" w:hAnsi="Calibri" w:cs="Calibri"/>
          <w:color w:val="000000"/>
          <w:lang w:eastAsia="en-IN"/>
        </w:rPr>
        <w:t>.</w:t>
      </w:r>
    </w:p>
    <w:p w14:paraId="19326B09" w14:textId="3E40F4F6" w:rsidR="00A50DE2" w:rsidRDefault="00A50DE2" w:rsidP="003968B7"/>
    <w:p w14:paraId="5D026026" w14:textId="45483376" w:rsidR="00A50DE2" w:rsidRDefault="00A50DE2" w:rsidP="00D036E5">
      <w:pPr>
        <w:rPr>
          <w:rFonts w:ascii="Calibri" w:eastAsia="Times New Roman" w:hAnsi="Calibri" w:cs="Calibri"/>
          <w:color w:val="000000"/>
          <w:lang w:eastAsia="en-IN"/>
        </w:rPr>
      </w:pPr>
    </w:p>
    <w:p w14:paraId="3AEFFD7E" w14:textId="122FC43C" w:rsidR="00D036E5" w:rsidRPr="00D036E5" w:rsidRDefault="00D036E5" w:rsidP="00D036E5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D036E5">
        <w:rPr>
          <w:rFonts w:ascii="Calibri" w:eastAsia="Times New Roman" w:hAnsi="Calibri" w:cs="Calibri"/>
          <w:color w:val="000000"/>
          <w:lang w:eastAsia="en-IN"/>
        </w:rPr>
        <w:lastRenderedPageBreak/>
        <w:t>myorder</w:t>
      </w:r>
      <w:proofErr w:type="spellEnd"/>
      <w:r w:rsidRPr="00D036E5">
        <w:rPr>
          <w:rFonts w:ascii="Calibri" w:eastAsia="Times New Roman" w:hAnsi="Calibri" w:cs="Calibri"/>
          <w:color w:val="000000"/>
          <w:lang w:eastAsia="en-IN"/>
        </w:rPr>
        <w:t>: Gives details of the orders made by a user. An order is made when the user books an ad and is approved by the seller who posted the ad.</w:t>
      </w:r>
    </w:p>
    <w:tbl>
      <w:tblPr>
        <w:tblpPr w:leftFromText="180" w:rightFromText="180" w:vertAnchor="text" w:horzAnchor="margin" w:tblpY="264"/>
        <w:tblW w:w="9779" w:type="dxa"/>
        <w:tblLook w:val="04A0" w:firstRow="1" w:lastRow="0" w:firstColumn="1" w:lastColumn="0" w:noHBand="0" w:noVBand="1"/>
      </w:tblPr>
      <w:tblGrid>
        <w:gridCol w:w="1317"/>
        <w:gridCol w:w="2533"/>
        <w:gridCol w:w="1592"/>
        <w:gridCol w:w="2085"/>
        <w:gridCol w:w="979"/>
        <w:gridCol w:w="550"/>
        <w:gridCol w:w="723"/>
      </w:tblGrid>
      <w:tr w:rsidR="00D036E5" w:rsidRPr="002C2A41" w14:paraId="65DF9AC7" w14:textId="77777777" w:rsidTr="00D036E5">
        <w:trPr>
          <w:trHeight w:val="334"/>
        </w:trPr>
        <w:tc>
          <w:tcPr>
            <w:tcW w:w="1317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600B7ADE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ttribute Name</w:t>
            </w:r>
          </w:p>
        </w:tc>
        <w:tc>
          <w:tcPr>
            <w:tcW w:w="2533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3375737C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scription</w:t>
            </w:r>
          </w:p>
        </w:tc>
        <w:tc>
          <w:tcPr>
            <w:tcW w:w="1592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3BDC37E9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atatype</w:t>
            </w:r>
          </w:p>
        </w:tc>
        <w:tc>
          <w:tcPr>
            <w:tcW w:w="2085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0A59B3A6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omain</w:t>
            </w:r>
          </w:p>
        </w:tc>
        <w:tc>
          <w:tcPr>
            <w:tcW w:w="979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2E4D9E27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ullable</w:t>
            </w:r>
          </w:p>
        </w:tc>
        <w:tc>
          <w:tcPr>
            <w:tcW w:w="550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9E1F2" w:fill="D9E1F2"/>
            <w:noWrap/>
            <w:vAlign w:val="bottom"/>
            <w:hideMark/>
          </w:tcPr>
          <w:p w14:paraId="72B91681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K </w:t>
            </w:r>
          </w:p>
        </w:tc>
        <w:tc>
          <w:tcPr>
            <w:tcW w:w="723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1A158FC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K</w:t>
            </w:r>
          </w:p>
        </w:tc>
      </w:tr>
      <w:tr w:rsidR="00D036E5" w:rsidRPr="002C2A41" w14:paraId="6C3EE121" w14:textId="77777777" w:rsidTr="00D036E5">
        <w:trPr>
          <w:trHeight w:val="334"/>
        </w:trPr>
        <w:tc>
          <w:tcPr>
            <w:tcW w:w="131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E41BF53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orderID</w:t>
            </w:r>
            <w:proofErr w:type="spellEnd"/>
          </w:p>
        </w:tc>
        <w:tc>
          <w:tcPr>
            <w:tcW w:w="253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B55B6BB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Unique Order ID</w:t>
            </w:r>
          </w:p>
        </w:tc>
        <w:tc>
          <w:tcPr>
            <w:tcW w:w="15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2500D22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20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414AC17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OR0001-OR9999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81AC6EB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64E1A08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  <w:tc>
          <w:tcPr>
            <w:tcW w:w="72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5D499DFD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D036E5" w:rsidRPr="002C2A41" w14:paraId="45E932A4" w14:textId="77777777" w:rsidTr="00D036E5">
        <w:trPr>
          <w:trHeight w:val="334"/>
        </w:trPr>
        <w:tc>
          <w:tcPr>
            <w:tcW w:w="131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434F903F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orderDate</w:t>
            </w:r>
            <w:proofErr w:type="spellEnd"/>
          </w:p>
        </w:tc>
        <w:tc>
          <w:tcPr>
            <w:tcW w:w="253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E5D9208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Date on which </w:t>
            </w:r>
            <w:proofErr w:type="spellStart"/>
            <w:proofErr w:type="gramStart"/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a</w:t>
            </w:r>
            <w:proofErr w:type="spellEnd"/>
            <w:proofErr w:type="gramEnd"/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order was made</w:t>
            </w:r>
          </w:p>
        </w:tc>
        <w:tc>
          <w:tcPr>
            <w:tcW w:w="15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46B8323E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date</w:t>
            </w:r>
          </w:p>
        </w:tc>
        <w:tc>
          <w:tcPr>
            <w:tcW w:w="20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36C5F99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&gt;1-SEP-2020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F9C39B7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75EDFBE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72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DBA7A0E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D036E5" w:rsidRPr="002C2A41" w14:paraId="28C10ECE" w14:textId="77777777" w:rsidTr="00D036E5">
        <w:trPr>
          <w:trHeight w:val="334"/>
        </w:trPr>
        <w:tc>
          <w:tcPr>
            <w:tcW w:w="131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E48A954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quantity</w:t>
            </w:r>
          </w:p>
        </w:tc>
        <w:tc>
          <w:tcPr>
            <w:tcW w:w="253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494B6A2" w14:textId="0919C579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the quantity selected for </w:t>
            </w:r>
            <w:r w:rsidR="00D80E92">
              <w:rPr>
                <w:rFonts w:ascii="Calibri" w:eastAsia="Times New Roman" w:hAnsi="Calibri" w:cs="Calibri"/>
                <w:color w:val="000000"/>
                <w:lang w:eastAsia="en-IN"/>
              </w:rPr>
              <w:t>the order</w:t>
            </w:r>
          </w:p>
        </w:tc>
        <w:tc>
          <w:tcPr>
            <w:tcW w:w="15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382F4AC1" w14:textId="33B28DEC" w:rsidR="00D036E5" w:rsidRPr="002C2A41" w:rsidRDefault="00D80E92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</w:t>
            </w:r>
            <w:r w:rsidR="00D036E5"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umber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(2)</w:t>
            </w:r>
          </w:p>
        </w:tc>
        <w:tc>
          <w:tcPr>
            <w:tcW w:w="20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0953A928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&lt;50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98D0B3E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2F52DB3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72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2E7269B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D036E5" w:rsidRPr="002C2A41" w14:paraId="11569220" w14:textId="77777777" w:rsidTr="00D036E5">
        <w:trPr>
          <w:trHeight w:val="334"/>
        </w:trPr>
        <w:tc>
          <w:tcPr>
            <w:tcW w:w="131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1161D07A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status</w:t>
            </w:r>
          </w:p>
        </w:tc>
        <w:tc>
          <w:tcPr>
            <w:tcW w:w="253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7087916A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status of the order</w:t>
            </w:r>
          </w:p>
        </w:tc>
        <w:tc>
          <w:tcPr>
            <w:tcW w:w="15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1BE27916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varchar2(20)</w:t>
            </w:r>
          </w:p>
        </w:tc>
        <w:tc>
          <w:tcPr>
            <w:tcW w:w="20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A4BF1EB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cancelled, completed, pending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E8CB5AA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72206CF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72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1F6C1B0D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</w:tr>
      <w:tr w:rsidR="00D036E5" w:rsidRPr="002C2A41" w14:paraId="7D5CAE32" w14:textId="77777777" w:rsidTr="00D036E5">
        <w:trPr>
          <w:trHeight w:val="334"/>
        </w:trPr>
        <w:tc>
          <w:tcPr>
            <w:tcW w:w="131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1308548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userId</w:t>
            </w:r>
            <w:proofErr w:type="spellEnd"/>
          </w:p>
        </w:tc>
        <w:tc>
          <w:tcPr>
            <w:tcW w:w="2533" w:type="dxa"/>
            <w:tcBorders>
              <w:top w:val="single" w:sz="4" w:space="0" w:color="8EA9DB"/>
              <w:left w:val="single" w:sz="4" w:space="0" w:color="5B9BD5"/>
              <w:bottom w:val="single" w:sz="4" w:space="0" w:color="8EA9DB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7D75E2B6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Unique ID for User</w:t>
            </w:r>
          </w:p>
        </w:tc>
        <w:tc>
          <w:tcPr>
            <w:tcW w:w="15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E874BDE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20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7763EEB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AN0001-AN9999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2E588AD9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15D379A1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72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6CEDE44F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</w:tr>
      <w:tr w:rsidR="00D036E5" w:rsidRPr="002C2A41" w14:paraId="4EF013E2" w14:textId="77777777" w:rsidTr="00D036E5">
        <w:trPr>
          <w:trHeight w:val="334"/>
        </w:trPr>
        <w:tc>
          <w:tcPr>
            <w:tcW w:w="131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6793ABF9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productId</w:t>
            </w:r>
            <w:proofErr w:type="spellEnd"/>
          </w:p>
        </w:tc>
        <w:tc>
          <w:tcPr>
            <w:tcW w:w="253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27395A62" w14:textId="23840892" w:rsidR="00D036E5" w:rsidRPr="002C2A41" w:rsidRDefault="00106BA7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Unique ID for a product</w:t>
            </w:r>
          </w:p>
        </w:tc>
        <w:tc>
          <w:tcPr>
            <w:tcW w:w="15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E4D1CCB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char(6)</w:t>
            </w:r>
          </w:p>
        </w:tc>
        <w:tc>
          <w:tcPr>
            <w:tcW w:w="2085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DDEBF7" w:fill="DDEBF7"/>
            <w:noWrap/>
            <w:vAlign w:val="bottom"/>
            <w:hideMark/>
          </w:tcPr>
          <w:p w14:paraId="4F56849E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PR0001-PR9999</w:t>
            </w:r>
          </w:p>
        </w:tc>
        <w:tc>
          <w:tcPr>
            <w:tcW w:w="979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452A7851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5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095689E1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No</w:t>
            </w:r>
          </w:p>
        </w:tc>
        <w:tc>
          <w:tcPr>
            <w:tcW w:w="723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noWrap/>
            <w:vAlign w:val="bottom"/>
            <w:hideMark/>
          </w:tcPr>
          <w:p w14:paraId="57F43708" w14:textId="77777777" w:rsidR="00D036E5" w:rsidRPr="002C2A41" w:rsidRDefault="00D036E5" w:rsidP="00D03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C2A41">
              <w:rPr>
                <w:rFonts w:ascii="Calibri" w:eastAsia="Times New Roman" w:hAnsi="Calibri" w:cs="Calibri"/>
                <w:color w:val="000000"/>
                <w:lang w:eastAsia="en-IN"/>
              </w:rPr>
              <w:t>Yes</w:t>
            </w:r>
          </w:p>
        </w:tc>
      </w:tr>
    </w:tbl>
    <w:p w14:paraId="07D6E2BD" w14:textId="77777777" w:rsidR="002D45D0" w:rsidRDefault="002D45D0" w:rsidP="003968B7"/>
    <w:p w14:paraId="07F1E45B" w14:textId="65D21CAC" w:rsidR="003968B7" w:rsidRDefault="003968B7" w:rsidP="003968B7"/>
    <w:p w14:paraId="48A2D35E" w14:textId="77777777" w:rsidR="003968B7" w:rsidRDefault="003968B7" w:rsidP="003968B7"/>
    <w:p w14:paraId="1F69B366" w14:textId="35141776" w:rsidR="00F70704" w:rsidRDefault="00F70704" w:rsidP="00F70704">
      <w:pPr>
        <w:ind w:left="360"/>
      </w:pPr>
    </w:p>
    <w:p w14:paraId="5ED4E7AD" w14:textId="77777777" w:rsidR="00F70704" w:rsidRDefault="00F70704" w:rsidP="00F70704">
      <w:pPr>
        <w:ind w:left="360"/>
      </w:pPr>
    </w:p>
    <w:p w14:paraId="61D08195" w14:textId="1E4014C7" w:rsidR="00451C6A" w:rsidRPr="005F0148" w:rsidRDefault="002F4CA5" w:rsidP="005F0148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5F0148">
        <w:rPr>
          <w:b/>
          <w:bCs/>
          <w:sz w:val="24"/>
          <w:szCs w:val="24"/>
        </w:rPr>
        <w:t>DDL:</w:t>
      </w:r>
    </w:p>
    <w:p w14:paraId="6410A0B3" w14:textId="77777777" w:rsidR="00C12AE2" w:rsidRDefault="00C12AE2" w:rsidP="00ED151B"/>
    <w:p w14:paraId="7602730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CREATE TABLE MYADMIN(</w:t>
      </w:r>
    </w:p>
    <w:p w14:paraId="5702F5E2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dminID</w:t>
      </w:r>
      <w:proofErr w:type="spellEnd"/>
      <w:r w:rsidRPr="00CB022C">
        <w:rPr>
          <w:b/>
          <w:bCs/>
        </w:rPr>
        <w:t xml:space="preserve"> char(6) CONSTRAINT </w:t>
      </w:r>
      <w:proofErr w:type="spellStart"/>
      <w:r w:rsidRPr="00CB022C">
        <w:rPr>
          <w:b/>
          <w:bCs/>
        </w:rPr>
        <w:t>myadmin_pk</w:t>
      </w:r>
      <w:proofErr w:type="spellEnd"/>
      <w:r w:rsidRPr="00CB022C">
        <w:rPr>
          <w:b/>
          <w:bCs/>
        </w:rPr>
        <w:t xml:space="preserve"> PRIMARY KEY,</w:t>
      </w:r>
    </w:p>
    <w:p w14:paraId="279FB725" w14:textId="40CA51D8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dminFN</w:t>
      </w:r>
      <w:proofErr w:type="spellEnd"/>
      <w:r w:rsidRPr="00CB022C">
        <w:rPr>
          <w:b/>
          <w:bCs/>
        </w:rPr>
        <w:t xml:space="preserve"> varchar</w:t>
      </w:r>
      <w:r w:rsidR="008568B3">
        <w:rPr>
          <w:b/>
          <w:bCs/>
        </w:rPr>
        <w:t>2</w:t>
      </w:r>
      <w:r w:rsidRPr="00CB022C">
        <w:rPr>
          <w:b/>
          <w:bCs/>
        </w:rPr>
        <w:t>(20)</w:t>
      </w:r>
      <w:r w:rsidR="00644492">
        <w:rPr>
          <w:b/>
          <w:bCs/>
        </w:rPr>
        <w:t xml:space="preserve"> </w:t>
      </w:r>
      <w:r w:rsidR="00644492" w:rsidRPr="00644492">
        <w:rPr>
          <w:b/>
          <w:bCs/>
        </w:rPr>
        <w:t xml:space="preserve">CONSTRAINT </w:t>
      </w:r>
      <w:proofErr w:type="spellStart"/>
      <w:r w:rsidR="00644492" w:rsidRPr="00644492">
        <w:rPr>
          <w:b/>
          <w:bCs/>
        </w:rPr>
        <w:t>myadmin_nn_adminFN</w:t>
      </w:r>
      <w:proofErr w:type="spellEnd"/>
      <w:r w:rsidR="00644492" w:rsidRPr="00644492">
        <w:rPr>
          <w:b/>
          <w:bCs/>
        </w:rPr>
        <w:t xml:space="preserve"> NOT NULL</w:t>
      </w:r>
      <w:r w:rsidRPr="00CB022C">
        <w:rPr>
          <w:b/>
          <w:bCs/>
        </w:rPr>
        <w:t>,</w:t>
      </w:r>
    </w:p>
    <w:p w14:paraId="3541CA54" w14:textId="7EFDF064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dminLN</w:t>
      </w:r>
      <w:proofErr w:type="spellEnd"/>
      <w:r w:rsidRPr="00CB022C">
        <w:rPr>
          <w:b/>
          <w:bCs/>
        </w:rPr>
        <w:t xml:space="preserve"> varchar</w:t>
      </w:r>
      <w:r w:rsidR="008568B3">
        <w:rPr>
          <w:b/>
          <w:bCs/>
        </w:rPr>
        <w:t>2</w:t>
      </w:r>
      <w:r w:rsidRPr="00CB022C">
        <w:rPr>
          <w:b/>
          <w:bCs/>
        </w:rPr>
        <w:t>(20),</w:t>
      </w:r>
    </w:p>
    <w:p w14:paraId="37FBC1B9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dminPh</w:t>
      </w:r>
      <w:proofErr w:type="spellEnd"/>
      <w:r w:rsidRPr="00CB022C">
        <w:rPr>
          <w:b/>
          <w:bCs/>
        </w:rPr>
        <w:t xml:space="preserve"> char(10)</w:t>
      </w:r>
    </w:p>
    <w:p w14:paraId="50439B7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)</w:t>
      </w:r>
    </w:p>
    <w:p w14:paraId="67F2E41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CREATE TABLE MYLOCATION(</w:t>
      </w:r>
    </w:p>
    <w:p w14:paraId="6C248218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locationName</w:t>
      </w:r>
      <w:proofErr w:type="spellEnd"/>
      <w:r w:rsidRPr="00CB022C">
        <w:rPr>
          <w:b/>
          <w:bCs/>
        </w:rPr>
        <w:t xml:space="preserve"> varchar2(20) CONSTRAINT </w:t>
      </w:r>
      <w:proofErr w:type="spellStart"/>
      <w:r w:rsidRPr="00CB022C">
        <w:rPr>
          <w:b/>
          <w:bCs/>
        </w:rPr>
        <w:t>mylocation_pk</w:t>
      </w:r>
      <w:proofErr w:type="spellEnd"/>
      <w:r w:rsidRPr="00CB022C">
        <w:rPr>
          <w:b/>
          <w:bCs/>
        </w:rPr>
        <w:t xml:space="preserve"> PRIMARY KEY,</w:t>
      </w:r>
    </w:p>
    <w:p w14:paraId="4F9FC0B6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zipCode</w:t>
      </w:r>
      <w:proofErr w:type="spellEnd"/>
      <w:r w:rsidRPr="00CB022C">
        <w:rPr>
          <w:b/>
          <w:bCs/>
        </w:rPr>
        <w:t xml:space="preserve"> char(5),</w:t>
      </w:r>
    </w:p>
    <w:p w14:paraId="3EB0F8D5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dminID</w:t>
      </w:r>
      <w:proofErr w:type="spellEnd"/>
      <w:r w:rsidRPr="00CB022C">
        <w:rPr>
          <w:b/>
          <w:bCs/>
        </w:rPr>
        <w:t xml:space="preserve"> char(6)CONSTRAINT </w:t>
      </w:r>
      <w:proofErr w:type="spellStart"/>
      <w:r w:rsidRPr="00CB022C">
        <w:rPr>
          <w:b/>
          <w:bCs/>
        </w:rPr>
        <w:t>mylocation_nn_adminID</w:t>
      </w:r>
      <w:proofErr w:type="spellEnd"/>
      <w:r w:rsidRPr="00CB022C">
        <w:rPr>
          <w:b/>
          <w:bCs/>
        </w:rPr>
        <w:t xml:space="preserve"> NOT NULL</w:t>
      </w:r>
    </w:p>
    <w:p w14:paraId="2646E0B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ONSTRAINT </w:t>
      </w:r>
      <w:proofErr w:type="spellStart"/>
      <w:r w:rsidRPr="00CB022C">
        <w:rPr>
          <w:b/>
          <w:bCs/>
        </w:rPr>
        <w:t>mylocation_fk_admin</w:t>
      </w:r>
      <w:proofErr w:type="spellEnd"/>
      <w:r w:rsidRPr="00CB022C">
        <w:rPr>
          <w:b/>
          <w:bCs/>
        </w:rPr>
        <w:t xml:space="preserve"> REFERENCES MYADMIN(</w:t>
      </w:r>
      <w:proofErr w:type="spellStart"/>
      <w:r w:rsidRPr="00CB022C">
        <w:rPr>
          <w:b/>
          <w:bCs/>
        </w:rPr>
        <w:t>adminID</w:t>
      </w:r>
      <w:proofErr w:type="spellEnd"/>
      <w:r w:rsidRPr="00CB022C">
        <w:rPr>
          <w:b/>
          <w:bCs/>
        </w:rPr>
        <w:t>) ON DELETE CASCADE</w:t>
      </w:r>
    </w:p>
    <w:p w14:paraId="082898F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)</w:t>
      </w:r>
    </w:p>
    <w:p w14:paraId="188006B5" w14:textId="0FA74D36" w:rsidR="00CB022C" w:rsidRDefault="00CB022C" w:rsidP="00CB022C">
      <w:pPr>
        <w:rPr>
          <w:b/>
          <w:bCs/>
        </w:rPr>
      </w:pPr>
    </w:p>
    <w:p w14:paraId="2049D614" w14:textId="4BA67F5A" w:rsidR="00273D33" w:rsidRDefault="00273D33" w:rsidP="00CB022C">
      <w:pPr>
        <w:rPr>
          <w:b/>
          <w:bCs/>
        </w:rPr>
      </w:pPr>
    </w:p>
    <w:p w14:paraId="4D70817A" w14:textId="77777777" w:rsidR="00273D33" w:rsidRPr="00CB022C" w:rsidRDefault="00273D33" w:rsidP="00CB022C">
      <w:pPr>
        <w:rPr>
          <w:b/>
          <w:bCs/>
        </w:rPr>
      </w:pPr>
    </w:p>
    <w:p w14:paraId="028E073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lastRenderedPageBreak/>
        <w:t>CREATE TABLE MYUSER(</w:t>
      </w:r>
    </w:p>
    <w:p w14:paraId="1DB7FBC3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 char(6) CONSTRAINT </w:t>
      </w:r>
      <w:proofErr w:type="spellStart"/>
      <w:r w:rsidRPr="00CB022C">
        <w:rPr>
          <w:b/>
          <w:bCs/>
        </w:rPr>
        <w:t>myuser_pk</w:t>
      </w:r>
      <w:proofErr w:type="spellEnd"/>
      <w:r w:rsidRPr="00CB022C">
        <w:rPr>
          <w:b/>
          <w:bCs/>
        </w:rPr>
        <w:t xml:space="preserve"> PRIMARY KEY,</w:t>
      </w:r>
    </w:p>
    <w:p w14:paraId="36422A74" w14:textId="45DF196D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userFN</w:t>
      </w:r>
      <w:proofErr w:type="spellEnd"/>
      <w:r w:rsidRPr="00CB022C">
        <w:rPr>
          <w:b/>
          <w:bCs/>
        </w:rPr>
        <w:t xml:space="preserve"> varchar2(20)</w:t>
      </w:r>
      <w:r w:rsidR="007036D4">
        <w:rPr>
          <w:b/>
          <w:bCs/>
        </w:rPr>
        <w:t xml:space="preserve"> </w:t>
      </w:r>
      <w:r w:rsidR="007036D4" w:rsidRPr="007036D4">
        <w:rPr>
          <w:b/>
          <w:bCs/>
        </w:rPr>
        <w:t xml:space="preserve">CONSTRAINT </w:t>
      </w:r>
      <w:proofErr w:type="spellStart"/>
      <w:r w:rsidR="007036D4" w:rsidRPr="007036D4">
        <w:rPr>
          <w:b/>
          <w:bCs/>
        </w:rPr>
        <w:t>my</w:t>
      </w:r>
      <w:r w:rsidR="007036D4">
        <w:rPr>
          <w:b/>
          <w:bCs/>
        </w:rPr>
        <w:t>user</w:t>
      </w:r>
      <w:r w:rsidR="007036D4" w:rsidRPr="007036D4">
        <w:rPr>
          <w:b/>
          <w:bCs/>
        </w:rPr>
        <w:t>_nn_</w:t>
      </w:r>
      <w:r w:rsidR="007036D4">
        <w:rPr>
          <w:b/>
          <w:bCs/>
        </w:rPr>
        <w:t>user</w:t>
      </w:r>
      <w:r w:rsidR="007036D4" w:rsidRPr="007036D4">
        <w:rPr>
          <w:b/>
          <w:bCs/>
        </w:rPr>
        <w:t>FN</w:t>
      </w:r>
      <w:proofErr w:type="spellEnd"/>
      <w:r w:rsidR="007036D4" w:rsidRPr="007036D4">
        <w:rPr>
          <w:b/>
          <w:bCs/>
        </w:rPr>
        <w:t xml:space="preserve"> NOT NULL</w:t>
      </w:r>
      <w:r w:rsidRPr="00CB022C">
        <w:rPr>
          <w:b/>
          <w:bCs/>
        </w:rPr>
        <w:t>,</w:t>
      </w:r>
    </w:p>
    <w:p w14:paraId="236380FB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userLN</w:t>
      </w:r>
      <w:proofErr w:type="spellEnd"/>
      <w:r w:rsidRPr="00CB022C">
        <w:rPr>
          <w:b/>
          <w:bCs/>
        </w:rPr>
        <w:t xml:space="preserve"> varchar2(20),</w:t>
      </w:r>
    </w:p>
    <w:p w14:paraId="3B57D2AF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userPh</w:t>
      </w:r>
      <w:proofErr w:type="spellEnd"/>
      <w:r w:rsidRPr="00CB022C">
        <w:rPr>
          <w:b/>
          <w:bCs/>
        </w:rPr>
        <w:t xml:space="preserve"> char(10),</w:t>
      </w:r>
    </w:p>
    <w:p w14:paraId="333A5193" w14:textId="5DBD26DD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ptNo</w:t>
      </w:r>
      <w:proofErr w:type="spellEnd"/>
      <w:r w:rsidRPr="00CB022C">
        <w:rPr>
          <w:b/>
          <w:bCs/>
        </w:rPr>
        <w:t xml:space="preserve"> varchar</w:t>
      </w:r>
      <w:r w:rsidR="006D615D">
        <w:rPr>
          <w:b/>
          <w:bCs/>
        </w:rPr>
        <w:t>2</w:t>
      </w:r>
      <w:r w:rsidRPr="00CB022C">
        <w:rPr>
          <w:b/>
          <w:bCs/>
        </w:rPr>
        <w:t>(10),</w:t>
      </w:r>
    </w:p>
    <w:p w14:paraId="5F58519D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locationName</w:t>
      </w:r>
      <w:proofErr w:type="spellEnd"/>
      <w:r w:rsidRPr="00CB022C">
        <w:rPr>
          <w:b/>
          <w:bCs/>
        </w:rPr>
        <w:t xml:space="preserve"> varchar2(20) CONSTRAINT </w:t>
      </w:r>
      <w:proofErr w:type="spellStart"/>
      <w:r w:rsidRPr="00CB022C">
        <w:rPr>
          <w:b/>
          <w:bCs/>
        </w:rPr>
        <w:t>myuser_nn_locationName</w:t>
      </w:r>
      <w:proofErr w:type="spellEnd"/>
      <w:r w:rsidRPr="00CB022C">
        <w:rPr>
          <w:b/>
          <w:bCs/>
        </w:rPr>
        <w:t xml:space="preserve"> NOT NULL</w:t>
      </w:r>
    </w:p>
    <w:p w14:paraId="5A3FCC6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ONSTRAINT </w:t>
      </w:r>
      <w:proofErr w:type="spellStart"/>
      <w:r w:rsidRPr="00CB022C">
        <w:rPr>
          <w:b/>
          <w:bCs/>
        </w:rPr>
        <w:t>myuser_fk_mylocation</w:t>
      </w:r>
      <w:proofErr w:type="spellEnd"/>
      <w:r w:rsidRPr="00CB022C">
        <w:rPr>
          <w:b/>
          <w:bCs/>
        </w:rPr>
        <w:t xml:space="preserve"> REFERENCES MYLOCATION(</w:t>
      </w:r>
      <w:proofErr w:type="spellStart"/>
      <w:r w:rsidRPr="00CB022C">
        <w:rPr>
          <w:b/>
          <w:bCs/>
        </w:rPr>
        <w:t>locationName</w:t>
      </w:r>
      <w:proofErr w:type="spellEnd"/>
      <w:r w:rsidRPr="00CB022C">
        <w:rPr>
          <w:b/>
          <w:bCs/>
        </w:rPr>
        <w:t>) ON DELETE CASCADE</w:t>
      </w:r>
    </w:p>
    <w:p w14:paraId="5C905EA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)</w:t>
      </w:r>
    </w:p>
    <w:p w14:paraId="298B4BF0" w14:textId="77777777" w:rsidR="00CB022C" w:rsidRPr="00CB022C" w:rsidRDefault="00CB022C" w:rsidP="00CB022C">
      <w:pPr>
        <w:rPr>
          <w:b/>
          <w:bCs/>
        </w:rPr>
      </w:pPr>
    </w:p>
    <w:p w14:paraId="5FECFCE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CREATE TABLE MYWISHLIST(</w:t>
      </w:r>
    </w:p>
    <w:p w14:paraId="21AFAF32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wishlistID</w:t>
      </w:r>
      <w:proofErr w:type="spellEnd"/>
      <w:r w:rsidRPr="00CB022C">
        <w:rPr>
          <w:b/>
          <w:bCs/>
        </w:rPr>
        <w:t xml:space="preserve"> char(6) CONSTRAINT </w:t>
      </w:r>
      <w:proofErr w:type="spellStart"/>
      <w:r w:rsidRPr="00CB022C">
        <w:rPr>
          <w:b/>
          <w:bCs/>
        </w:rPr>
        <w:t>mywishlist_pk</w:t>
      </w:r>
      <w:proofErr w:type="spellEnd"/>
      <w:r w:rsidRPr="00CB022C">
        <w:rPr>
          <w:b/>
          <w:bCs/>
        </w:rPr>
        <w:t xml:space="preserve"> PRIMARY KEY,</w:t>
      </w:r>
    </w:p>
    <w:p w14:paraId="6BE0D340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 char(6) CONSTRAINT </w:t>
      </w:r>
      <w:proofErr w:type="spellStart"/>
      <w:r w:rsidRPr="00CB022C">
        <w:rPr>
          <w:b/>
          <w:bCs/>
        </w:rPr>
        <w:t>mywishlist_nn_userID</w:t>
      </w:r>
      <w:proofErr w:type="spellEnd"/>
      <w:r w:rsidRPr="00CB022C">
        <w:rPr>
          <w:b/>
          <w:bCs/>
        </w:rPr>
        <w:t xml:space="preserve"> NOT NULL</w:t>
      </w:r>
    </w:p>
    <w:p w14:paraId="2B15200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ONSTRAINT </w:t>
      </w:r>
      <w:proofErr w:type="spellStart"/>
      <w:r w:rsidRPr="00CB022C">
        <w:rPr>
          <w:b/>
          <w:bCs/>
        </w:rPr>
        <w:t>mywishlist_fk_myuser</w:t>
      </w:r>
      <w:proofErr w:type="spellEnd"/>
      <w:r w:rsidRPr="00CB022C">
        <w:rPr>
          <w:b/>
          <w:bCs/>
        </w:rPr>
        <w:t xml:space="preserve"> REFERENCES MYUSER(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>)ON DELETE CASCADE</w:t>
      </w:r>
    </w:p>
    <w:p w14:paraId="647AAE6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)</w:t>
      </w:r>
    </w:p>
    <w:p w14:paraId="51812A36" w14:textId="77777777" w:rsidR="00CB022C" w:rsidRPr="00CB022C" w:rsidRDefault="00CB022C" w:rsidP="00CB022C">
      <w:pPr>
        <w:rPr>
          <w:b/>
          <w:bCs/>
        </w:rPr>
      </w:pPr>
    </w:p>
    <w:p w14:paraId="633D4B6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REATE TABLE </w:t>
      </w:r>
      <w:proofErr w:type="spellStart"/>
      <w:r w:rsidRPr="00CB022C">
        <w:rPr>
          <w:b/>
          <w:bCs/>
        </w:rPr>
        <w:t>myAd</w:t>
      </w:r>
      <w:proofErr w:type="spellEnd"/>
      <w:r w:rsidRPr="00CB022C">
        <w:rPr>
          <w:b/>
          <w:bCs/>
        </w:rPr>
        <w:t>(</w:t>
      </w:r>
    </w:p>
    <w:p w14:paraId="4183B7CB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 xml:space="preserve"> char(6) CONSTRAINT </w:t>
      </w:r>
      <w:proofErr w:type="spellStart"/>
      <w:r w:rsidRPr="00CB022C">
        <w:rPr>
          <w:b/>
          <w:bCs/>
        </w:rPr>
        <w:t>myAd_pk</w:t>
      </w:r>
      <w:proofErr w:type="spellEnd"/>
      <w:r w:rsidRPr="00CB022C">
        <w:rPr>
          <w:b/>
          <w:bCs/>
        </w:rPr>
        <w:t xml:space="preserve"> PRIMARY KEY,</w:t>
      </w:r>
    </w:p>
    <w:p w14:paraId="752EB1BF" w14:textId="1D68EAE5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dDescription</w:t>
      </w:r>
      <w:proofErr w:type="spellEnd"/>
      <w:r w:rsidRPr="00CB022C">
        <w:rPr>
          <w:b/>
          <w:bCs/>
        </w:rPr>
        <w:t xml:space="preserve"> varchar2(300)</w:t>
      </w:r>
      <w:r w:rsidR="004F77A8">
        <w:rPr>
          <w:b/>
          <w:bCs/>
        </w:rPr>
        <w:t xml:space="preserve"> </w:t>
      </w:r>
      <w:r w:rsidR="004F77A8" w:rsidRPr="004F77A8">
        <w:rPr>
          <w:b/>
          <w:bCs/>
        </w:rPr>
        <w:t xml:space="preserve">CONSTRAINT </w:t>
      </w:r>
      <w:proofErr w:type="spellStart"/>
      <w:r w:rsidR="004F77A8" w:rsidRPr="004F77A8">
        <w:rPr>
          <w:b/>
          <w:bCs/>
        </w:rPr>
        <w:t>myad_nn_</w:t>
      </w:r>
      <w:r w:rsidR="004F77A8">
        <w:rPr>
          <w:b/>
          <w:bCs/>
        </w:rPr>
        <w:t>adDescription</w:t>
      </w:r>
      <w:proofErr w:type="spellEnd"/>
      <w:r w:rsidR="004F77A8" w:rsidRPr="004F77A8">
        <w:rPr>
          <w:b/>
          <w:bCs/>
        </w:rPr>
        <w:t xml:space="preserve"> NOT NULL</w:t>
      </w:r>
      <w:r w:rsidRPr="00CB022C">
        <w:rPr>
          <w:b/>
          <w:bCs/>
        </w:rPr>
        <w:t>,</w:t>
      </w:r>
    </w:p>
    <w:p w14:paraId="1B65E5C6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dDateposted</w:t>
      </w:r>
      <w:proofErr w:type="spellEnd"/>
      <w:r w:rsidRPr="00CB022C">
        <w:rPr>
          <w:b/>
          <w:bCs/>
        </w:rPr>
        <w:t xml:space="preserve"> date,</w:t>
      </w:r>
    </w:p>
    <w:p w14:paraId="2F2C9A4C" w14:textId="6F65B3DB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dStatus</w:t>
      </w:r>
      <w:proofErr w:type="spellEnd"/>
      <w:r w:rsidRPr="00CB022C">
        <w:rPr>
          <w:b/>
          <w:bCs/>
        </w:rPr>
        <w:t xml:space="preserve"> varchar2(20)</w:t>
      </w:r>
      <w:r w:rsidR="006B485C">
        <w:rPr>
          <w:b/>
          <w:bCs/>
        </w:rPr>
        <w:t xml:space="preserve"> </w:t>
      </w:r>
      <w:r w:rsidR="006B485C" w:rsidRPr="004F77A8">
        <w:rPr>
          <w:b/>
          <w:bCs/>
        </w:rPr>
        <w:t xml:space="preserve">CONSTRAINT </w:t>
      </w:r>
      <w:proofErr w:type="spellStart"/>
      <w:r w:rsidR="006B485C" w:rsidRPr="004F77A8">
        <w:rPr>
          <w:b/>
          <w:bCs/>
        </w:rPr>
        <w:t>myad_nn_</w:t>
      </w:r>
      <w:r w:rsidR="006B485C">
        <w:rPr>
          <w:b/>
          <w:bCs/>
        </w:rPr>
        <w:t>adStatus</w:t>
      </w:r>
      <w:proofErr w:type="spellEnd"/>
      <w:r w:rsidR="006B485C" w:rsidRPr="004F77A8">
        <w:rPr>
          <w:b/>
          <w:bCs/>
        </w:rPr>
        <w:t xml:space="preserve"> NOT NULL</w:t>
      </w:r>
      <w:r w:rsidRPr="00CB022C">
        <w:rPr>
          <w:b/>
          <w:bCs/>
        </w:rPr>
        <w:t>,</w:t>
      </w:r>
    </w:p>
    <w:p w14:paraId="5D282661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contactDetails</w:t>
      </w:r>
      <w:proofErr w:type="spellEnd"/>
      <w:r w:rsidRPr="00CB022C">
        <w:rPr>
          <w:b/>
          <w:bCs/>
        </w:rPr>
        <w:t xml:space="preserve"> varchar2(100), /* either email or </w:t>
      </w:r>
      <w:proofErr w:type="spellStart"/>
      <w:r w:rsidRPr="00CB022C">
        <w:rPr>
          <w:b/>
          <w:bCs/>
        </w:rPr>
        <w:t>phonenumber</w:t>
      </w:r>
      <w:proofErr w:type="spellEnd"/>
      <w:r w:rsidRPr="00CB022C">
        <w:rPr>
          <w:b/>
          <w:bCs/>
        </w:rPr>
        <w:t>*/</w:t>
      </w:r>
    </w:p>
    <w:p w14:paraId="68555018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 char(6) CONSTRAINT </w:t>
      </w:r>
      <w:proofErr w:type="spellStart"/>
      <w:r w:rsidRPr="00CB022C">
        <w:rPr>
          <w:b/>
          <w:bCs/>
        </w:rPr>
        <w:t>myAd_nn_userID</w:t>
      </w:r>
      <w:proofErr w:type="spellEnd"/>
      <w:r w:rsidRPr="00CB022C">
        <w:rPr>
          <w:b/>
          <w:bCs/>
        </w:rPr>
        <w:t xml:space="preserve"> NOT NULL</w:t>
      </w:r>
    </w:p>
    <w:p w14:paraId="2BEEA866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ONSTRAINT </w:t>
      </w:r>
      <w:proofErr w:type="spellStart"/>
      <w:r w:rsidRPr="00CB022C">
        <w:rPr>
          <w:b/>
          <w:bCs/>
        </w:rPr>
        <w:t>myAd_fk_myuser</w:t>
      </w:r>
      <w:proofErr w:type="spellEnd"/>
      <w:r w:rsidRPr="00CB022C">
        <w:rPr>
          <w:b/>
          <w:bCs/>
        </w:rPr>
        <w:t xml:space="preserve"> REFERENCES MYUSER(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>),</w:t>
      </w:r>
    </w:p>
    <w:p w14:paraId="7DBF184F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 xml:space="preserve"> char(6) CONSTRAINT </w:t>
      </w:r>
      <w:proofErr w:type="spellStart"/>
      <w:r w:rsidRPr="00CB022C">
        <w:rPr>
          <w:b/>
          <w:bCs/>
        </w:rPr>
        <w:t>myAd_nn_productID</w:t>
      </w:r>
      <w:proofErr w:type="spellEnd"/>
      <w:r w:rsidRPr="00CB022C">
        <w:rPr>
          <w:b/>
          <w:bCs/>
        </w:rPr>
        <w:t xml:space="preserve"> NOT NULL </w:t>
      </w:r>
    </w:p>
    <w:p w14:paraId="271484F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ONSTRAINT </w:t>
      </w:r>
      <w:proofErr w:type="spellStart"/>
      <w:r w:rsidRPr="00CB022C">
        <w:rPr>
          <w:b/>
          <w:bCs/>
        </w:rPr>
        <w:t>myAd_fk_myproduct</w:t>
      </w:r>
      <w:proofErr w:type="spellEnd"/>
      <w:r w:rsidRPr="00CB022C">
        <w:rPr>
          <w:b/>
          <w:bCs/>
        </w:rPr>
        <w:t xml:space="preserve"> REFERENCES MYPRODUCT(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ON DELETE CASCADE</w:t>
      </w:r>
    </w:p>
    <w:p w14:paraId="593CB6F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)</w:t>
      </w:r>
    </w:p>
    <w:p w14:paraId="09430788" w14:textId="77777777" w:rsidR="00CB022C" w:rsidRPr="00CB022C" w:rsidRDefault="00CB022C" w:rsidP="00CB022C">
      <w:pPr>
        <w:rPr>
          <w:b/>
          <w:bCs/>
        </w:rPr>
      </w:pPr>
    </w:p>
    <w:p w14:paraId="6B84A6E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REATE TABLE </w:t>
      </w:r>
      <w:proofErr w:type="spellStart"/>
      <w:r w:rsidRPr="00CB022C">
        <w:rPr>
          <w:b/>
          <w:bCs/>
        </w:rPr>
        <w:t>myproduct</w:t>
      </w:r>
      <w:proofErr w:type="spellEnd"/>
      <w:r w:rsidRPr="00CB022C">
        <w:rPr>
          <w:b/>
          <w:bCs/>
        </w:rPr>
        <w:t>(</w:t>
      </w:r>
    </w:p>
    <w:p w14:paraId="5B04A69E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 xml:space="preserve"> char(6) CONSTRAINT </w:t>
      </w:r>
      <w:proofErr w:type="spellStart"/>
      <w:r w:rsidRPr="00CB022C">
        <w:rPr>
          <w:b/>
          <w:bCs/>
        </w:rPr>
        <w:t>myproduct_pk</w:t>
      </w:r>
      <w:proofErr w:type="spellEnd"/>
      <w:r w:rsidRPr="00CB022C">
        <w:rPr>
          <w:b/>
          <w:bCs/>
        </w:rPr>
        <w:t xml:space="preserve"> PRIMARY KEY,</w:t>
      </w:r>
    </w:p>
    <w:p w14:paraId="5C78D10A" w14:textId="59B1CFD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lastRenderedPageBreak/>
        <w:t>productName</w:t>
      </w:r>
      <w:proofErr w:type="spellEnd"/>
      <w:r w:rsidRPr="00CB022C">
        <w:rPr>
          <w:b/>
          <w:bCs/>
        </w:rPr>
        <w:t xml:space="preserve"> varchar2(100)</w:t>
      </w:r>
      <w:r w:rsidR="00DA7317">
        <w:rPr>
          <w:b/>
          <w:bCs/>
        </w:rPr>
        <w:t xml:space="preserve"> </w:t>
      </w:r>
      <w:r w:rsidR="00DA7317" w:rsidRPr="004F77A8">
        <w:rPr>
          <w:b/>
          <w:bCs/>
        </w:rPr>
        <w:t xml:space="preserve">CONSTRAINT </w:t>
      </w:r>
      <w:proofErr w:type="spellStart"/>
      <w:r w:rsidR="00DA7317" w:rsidRPr="004F77A8">
        <w:rPr>
          <w:b/>
          <w:bCs/>
        </w:rPr>
        <w:t>my</w:t>
      </w:r>
      <w:r w:rsidR="00DA7317">
        <w:rPr>
          <w:b/>
          <w:bCs/>
        </w:rPr>
        <w:t>product</w:t>
      </w:r>
      <w:r w:rsidR="00DA7317" w:rsidRPr="004F77A8">
        <w:rPr>
          <w:b/>
          <w:bCs/>
        </w:rPr>
        <w:t>_nn_</w:t>
      </w:r>
      <w:r w:rsidR="00DA7317">
        <w:rPr>
          <w:b/>
          <w:bCs/>
        </w:rPr>
        <w:t>productName</w:t>
      </w:r>
      <w:proofErr w:type="spellEnd"/>
      <w:r w:rsidR="00DA7317" w:rsidRPr="004F77A8">
        <w:rPr>
          <w:b/>
          <w:bCs/>
        </w:rPr>
        <w:t xml:space="preserve"> NOT NULL</w:t>
      </w:r>
      <w:r w:rsidRPr="00CB022C">
        <w:rPr>
          <w:b/>
          <w:bCs/>
        </w:rPr>
        <w:t>,</w:t>
      </w:r>
    </w:p>
    <w:p w14:paraId="21F85E14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usedTime</w:t>
      </w:r>
      <w:proofErr w:type="spellEnd"/>
      <w:r w:rsidRPr="00CB022C">
        <w:rPr>
          <w:b/>
          <w:bCs/>
        </w:rPr>
        <w:t xml:space="preserve"> char(10),</w:t>
      </w:r>
    </w:p>
    <w:p w14:paraId="503DD8E4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orginalPrice</w:t>
      </w:r>
      <w:proofErr w:type="spellEnd"/>
      <w:r w:rsidRPr="00CB022C">
        <w:rPr>
          <w:b/>
          <w:bCs/>
        </w:rPr>
        <w:t xml:space="preserve"> number(6,2),</w:t>
      </w:r>
    </w:p>
    <w:p w14:paraId="6FB6826F" w14:textId="058B88F2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sellingPrice</w:t>
      </w:r>
      <w:proofErr w:type="spellEnd"/>
      <w:r w:rsidRPr="00CB022C">
        <w:rPr>
          <w:b/>
          <w:bCs/>
        </w:rPr>
        <w:t xml:space="preserve"> number(</w:t>
      </w:r>
      <w:r w:rsidR="005910E7">
        <w:rPr>
          <w:b/>
          <w:bCs/>
        </w:rPr>
        <w:t>5</w:t>
      </w:r>
      <w:r w:rsidRPr="00CB022C">
        <w:rPr>
          <w:b/>
          <w:bCs/>
        </w:rPr>
        <w:t>,2),</w:t>
      </w:r>
    </w:p>
    <w:p w14:paraId="47B6D3D6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 xml:space="preserve"> CONSTRAINT </w:t>
      </w:r>
      <w:proofErr w:type="spellStart"/>
      <w:r w:rsidRPr="00CB022C">
        <w:rPr>
          <w:b/>
          <w:bCs/>
        </w:rPr>
        <w:t>myproduct_nn_categoryID</w:t>
      </w:r>
      <w:proofErr w:type="spellEnd"/>
      <w:r w:rsidRPr="00CB022C">
        <w:rPr>
          <w:b/>
          <w:bCs/>
        </w:rPr>
        <w:t xml:space="preserve"> NOT NULL</w:t>
      </w:r>
    </w:p>
    <w:p w14:paraId="4BE987CB" w14:textId="6BFF608C" w:rsid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ONSTRAINT </w:t>
      </w:r>
      <w:proofErr w:type="spellStart"/>
      <w:r w:rsidRPr="00CB022C">
        <w:rPr>
          <w:b/>
          <w:bCs/>
        </w:rPr>
        <w:t>myproduct_fk_categoryID</w:t>
      </w:r>
      <w:proofErr w:type="spellEnd"/>
      <w:r w:rsidRPr="00CB022C">
        <w:rPr>
          <w:b/>
          <w:bCs/>
        </w:rPr>
        <w:t xml:space="preserve"> REFERENCES </w:t>
      </w:r>
      <w:proofErr w:type="spellStart"/>
      <w:r w:rsidRPr="00CB022C">
        <w:rPr>
          <w:b/>
          <w:bCs/>
        </w:rPr>
        <w:t>mycategory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>)ON DELETE CASCADE</w:t>
      </w:r>
    </w:p>
    <w:p w14:paraId="3F27C0C3" w14:textId="091CD8EB" w:rsidR="00BA00B6" w:rsidRPr="00CB022C" w:rsidRDefault="00BA00B6" w:rsidP="00CB022C">
      <w:pPr>
        <w:rPr>
          <w:b/>
          <w:bCs/>
        </w:rPr>
      </w:pPr>
      <w:proofErr w:type="spellStart"/>
      <w:r w:rsidRPr="00BA00B6">
        <w:rPr>
          <w:b/>
          <w:bCs/>
        </w:rPr>
        <w:t>productQuantity</w:t>
      </w:r>
      <w:proofErr w:type="spellEnd"/>
      <w:r w:rsidRPr="00BA00B6">
        <w:rPr>
          <w:b/>
          <w:bCs/>
        </w:rPr>
        <w:t xml:space="preserve"> number(</w:t>
      </w:r>
      <w:r w:rsidR="00B90673">
        <w:rPr>
          <w:b/>
          <w:bCs/>
        </w:rPr>
        <w:t>2</w:t>
      </w:r>
      <w:r w:rsidRPr="00BA00B6">
        <w:rPr>
          <w:b/>
          <w:bCs/>
        </w:rPr>
        <w:t>) default 1</w:t>
      </w:r>
    </w:p>
    <w:p w14:paraId="590B426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)</w:t>
      </w:r>
    </w:p>
    <w:p w14:paraId="2000149C" w14:textId="77777777" w:rsidR="00CB022C" w:rsidRPr="00CB022C" w:rsidRDefault="00CB022C" w:rsidP="00CB022C">
      <w:pPr>
        <w:rPr>
          <w:b/>
          <w:bCs/>
        </w:rPr>
      </w:pPr>
    </w:p>
    <w:p w14:paraId="3E23635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CREATE TABLE MYORDER(</w:t>
      </w:r>
    </w:p>
    <w:p w14:paraId="6EA5C834" w14:textId="5B023FC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orderID</w:t>
      </w:r>
      <w:proofErr w:type="spellEnd"/>
      <w:r w:rsidRPr="00CB022C">
        <w:rPr>
          <w:b/>
          <w:bCs/>
        </w:rPr>
        <w:t xml:space="preserve"> char(6)</w:t>
      </w:r>
      <w:r w:rsidR="00B23F55">
        <w:rPr>
          <w:b/>
          <w:bCs/>
        </w:rPr>
        <w:t xml:space="preserve"> </w:t>
      </w:r>
      <w:r w:rsidRPr="00CB022C">
        <w:rPr>
          <w:b/>
          <w:bCs/>
        </w:rPr>
        <w:t xml:space="preserve">CONSTRAINT </w:t>
      </w:r>
      <w:proofErr w:type="spellStart"/>
      <w:r w:rsidRPr="00CB022C">
        <w:rPr>
          <w:b/>
          <w:bCs/>
        </w:rPr>
        <w:t>myorder_pk</w:t>
      </w:r>
      <w:proofErr w:type="spellEnd"/>
      <w:r w:rsidRPr="00CB022C">
        <w:rPr>
          <w:b/>
          <w:bCs/>
        </w:rPr>
        <w:t xml:space="preserve"> PRIMARY KEY,</w:t>
      </w:r>
    </w:p>
    <w:p w14:paraId="68FE726B" w14:textId="7C888818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orderDate</w:t>
      </w:r>
      <w:proofErr w:type="spellEnd"/>
      <w:r w:rsidRPr="00CB022C">
        <w:rPr>
          <w:b/>
          <w:bCs/>
        </w:rPr>
        <w:t xml:space="preserve"> date</w:t>
      </w:r>
      <w:r w:rsidR="00B23F55">
        <w:rPr>
          <w:b/>
          <w:bCs/>
        </w:rPr>
        <w:t xml:space="preserve"> CONSTRAINT </w:t>
      </w:r>
      <w:proofErr w:type="spellStart"/>
      <w:r w:rsidR="00B23F55">
        <w:rPr>
          <w:b/>
          <w:bCs/>
        </w:rPr>
        <w:t>myorder_nn_orderDate</w:t>
      </w:r>
      <w:proofErr w:type="spellEnd"/>
      <w:r w:rsidR="00B23F55">
        <w:rPr>
          <w:b/>
          <w:bCs/>
        </w:rPr>
        <w:t xml:space="preserve"> NOT NULL</w:t>
      </w:r>
      <w:r w:rsidRPr="00CB022C">
        <w:rPr>
          <w:b/>
          <w:bCs/>
        </w:rPr>
        <w:t>,</w:t>
      </w:r>
    </w:p>
    <w:p w14:paraId="047852B5" w14:textId="2ED25A28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quantity number(</w:t>
      </w:r>
      <w:r w:rsidR="00A67CA5">
        <w:rPr>
          <w:b/>
          <w:bCs/>
        </w:rPr>
        <w:t>2</w:t>
      </w:r>
      <w:r w:rsidRPr="00CB022C">
        <w:rPr>
          <w:b/>
          <w:bCs/>
        </w:rPr>
        <w:t>)</w:t>
      </w:r>
      <w:r w:rsidR="00E75A70">
        <w:rPr>
          <w:b/>
          <w:bCs/>
        </w:rPr>
        <w:t xml:space="preserve"> DEFAULT 1</w:t>
      </w:r>
      <w:r w:rsidRPr="00CB022C">
        <w:rPr>
          <w:b/>
          <w:bCs/>
        </w:rPr>
        <w:t>,</w:t>
      </w:r>
    </w:p>
    <w:p w14:paraId="1709A972" w14:textId="486BE526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status varchar2(20)</w:t>
      </w:r>
      <w:r w:rsidR="00CE30CE">
        <w:rPr>
          <w:b/>
          <w:bCs/>
        </w:rPr>
        <w:t xml:space="preserve"> CONSTRAINT </w:t>
      </w:r>
      <w:proofErr w:type="spellStart"/>
      <w:r w:rsidR="00CE30CE">
        <w:rPr>
          <w:b/>
          <w:bCs/>
        </w:rPr>
        <w:t>myorder_nn_status</w:t>
      </w:r>
      <w:proofErr w:type="spellEnd"/>
      <w:r w:rsidR="00CE30CE">
        <w:rPr>
          <w:b/>
          <w:bCs/>
        </w:rPr>
        <w:t xml:space="preserve"> NOT NULL</w:t>
      </w:r>
      <w:r w:rsidRPr="00CB022C">
        <w:rPr>
          <w:b/>
          <w:bCs/>
        </w:rPr>
        <w:t>,</w:t>
      </w:r>
    </w:p>
    <w:p w14:paraId="68B63D06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 char(6) CONSTRAINT </w:t>
      </w:r>
      <w:proofErr w:type="spellStart"/>
      <w:r w:rsidRPr="00CB022C">
        <w:rPr>
          <w:b/>
          <w:bCs/>
        </w:rPr>
        <w:t>myorder_nn_uerID</w:t>
      </w:r>
      <w:proofErr w:type="spellEnd"/>
      <w:r w:rsidRPr="00CB022C">
        <w:rPr>
          <w:b/>
          <w:bCs/>
        </w:rPr>
        <w:t xml:space="preserve"> REFERENCES </w:t>
      </w:r>
      <w:proofErr w:type="spellStart"/>
      <w:r w:rsidRPr="00CB022C">
        <w:rPr>
          <w:b/>
          <w:bCs/>
        </w:rPr>
        <w:t>myuser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>) ON DELETE CASCADE,</w:t>
      </w:r>
    </w:p>
    <w:p w14:paraId="324FFB61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 xml:space="preserve"> char(6)CONSTRAINT </w:t>
      </w:r>
      <w:proofErr w:type="spellStart"/>
      <w:r w:rsidRPr="00CB022C">
        <w:rPr>
          <w:b/>
          <w:bCs/>
        </w:rPr>
        <w:t>ad_nn_productID</w:t>
      </w:r>
      <w:proofErr w:type="spellEnd"/>
      <w:r w:rsidRPr="00CB022C">
        <w:rPr>
          <w:b/>
          <w:bCs/>
        </w:rPr>
        <w:t xml:space="preserve"> NOT NULL </w:t>
      </w:r>
    </w:p>
    <w:p w14:paraId="416B76C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ONSTRAINT </w:t>
      </w:r>
      <w:proofErr w:type="spellStart"/>
      <w:r w:rsidRPr="00CB022C">
        <w:rPr>
          <w:b/>
          <w:bCs/>
        </w:rPr>
        <w:t>myorder_fk_myproduct</w:t>
      </w:r>
      <w:proofErr w:type="spellEnd"/>
      <w:r w:rsidRPr="00CB022C">
        <w:rPr>
          <w:b/>
          <w:bCs/>
        </w:rPr>
        <w:t xml:space="preserve"> REFERENCES MYPRODUCT(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ON DELETE CASCADE</w:t>
      </w:r>
    </w:p>
    <w:p w14:paraId="52B98A0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)</w:t>
      </w:r>
    </w:p>
    <w:p w14:paraId="32F07260" w14:textId="77777777" w:rsidR="00CB022C" w:rsidRPr="00CB022C" w:rsidRDefault="00CB022C" w:rsidP="00CB022C">
      <w:pPr>
        <w:rPr>
          <w:b/>
          <w:bCs/>
        </w:rPr>
      </w:pPr>
    </w:p>
    <w:p w14:paraId="4D60AC2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REATE TABLE </w:t>
      </w:r>
      <w:proofErr w:type="spellStart"/>
      <w:r w:rsidRPr="00CB022C">
        <w:rPr>
          <w:b/>
          <w:bCs/>
        </w:rPr>
        <w:t>wishlistDetails</w:t>
      </w:r>
      <w:proofErr w:type="spellEnd"/>
      <w:r w:rsidRPr="00CB022C">
        <w:rPr>
          <w:b/>
          <w:bCs/>
        </w:rPr>
        <w:t>(</w:t>
      </w:r>
    </w:p>
    <w:p w14:paraId="10BA62B7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wishlistID</w:t>
      </w:r>
      <w:proofErr w:type="spellEnd"/>
      <w:r w:rsidRPr="00CB022C">
        <w:rPr>
          <w:b/>
          <w:bCs/>
        </w:rPr>
        <w:t xml:space="preserve"> char(6)</w:t>
      </w:r>
    </w:p>
    <w:p w14:paraId="5969BF9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ONSTRAINT </w:t>
      </w:r>
      <w:proofErr w:type="spellStart"/>
      <w:r w:rsidRPr="00CB022C">
        <w:rPr>
          <w:b/>
          <w:bCs/>
        </w:rPr>
        <w:t>wishlistdetails_fk_wishlist</w:t>
      </w:r>
      <w:proofErr w:type="spellEnd"/>
      <w:r w:rsidRPr="00CB022C">
        <w:rPr>
          <w:b/>
          <w:bCs/>
        </w:rPr>
        <w:t xml:space="preserve"> REFERENCES </w:t>
      </w:r>
      <w:proofErr w:type="spellStart"/>
      <w:r w:rsidRPr="00CB022C">
        <w:rPr>
          <w:b/>
          <w:bCs/>
        </w:rPr>
        <w:t>mywishlist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wishlistID</w:t>
      </w:r>
      <w:proofErr w:type="spellEnd"/>
      <w:r w:rsidRPr="00CB022C">
        <w:rPr>
          <w:b/>
          <w:bCs/>
        </w:rPr>
        <w:t>) ON DELETE CASCADE,</w:t>
      </w:r>
    </w:p>
    <w:p w14:paraId="48E753FA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 xml:space="preserve"> char(6) CONSTRAINT </w:t>
      </w:r>
      <w:proofErr w:type="spellStart"/>
      <w:r w:rsidRPr="00CB022C">
        <w:rPr>
          <w:b/>
          <w:bCs/>
        </w:rPr>
        <w:t>wishlistdetails_fk_ad</w:t>
      </w:r>
      <w:proofErr w:type="spellEnd"/>
      <w:r w:rsidRPr="00CB022C">
        <w:rPr>
          <w:b/>
          <w:bCs/>
        </w:rPr>
        <w:t xml:space="preserve"> REFERENCES </w:t>
      </w:r>
      <w:proofErr w:type="spellStart"/>
      <w:r w:rsidRPr="00CB022C">
        <w:rPr>
          <w:b/>
          <w:bCs/>
        </w:rPr>
        <w:t>myad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>) ON DELETE CASCADE,</w:t>
      </w:r>
    </w:p>
    <w:p w14:paraId="6D8D750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ONSTRAINT </w:t>
      </w:r>
      <w:proofErr w:type="spellStart"/>
      <w:r w:rsidRPr="00CB022C">
        <w:rPr>
          <w:b/>
          <w:bCs/>
        </w:rPr>
        <w:t>wishlistDetails_pk</w:t>
      </w:r>
      <w:proofErr w:type="spellEnd"/>
      <w:r w:rsidRPr="00CB022C">
        <w:rPr>
          <w:b/>
          <w:bCs/>
        </w:rPr>
        <w:t xml:space="preserve"> PRIMARY KEY(</w:t>
      </w:r>
      <w:proofErr w:type="spellStart"/>
      <w:r w:rsidRPr="00CB022C">
        <w:rPr>
          <w:b/>
          <w:bCs/>
        </w:rPr>
        <w:t>wishlistId,adID</w:t>
      </w:r>
      <w:proofErr w:type="spellEnd"/>
      <w:r w:rsidRPr="00CB022C">
        <w:rPr>
          <w:b/>
          <w:bCs/>
        </w:rPr>
        <w:t>)</w:t>
      </w:r>
    </w:p>
    <w:p w14:paraId="66CFC497" w14:textId="77777777" w:rsidR="00CB022C" w:rsidRPr="00CB022C" w:rsidRDefault="00CB022C" w:rsidP="00CB022C">
      <w:pPr>
        <w:rPr>
          <w:b/>
          <w:bCs/>
        </w:rPr>
      </w:pPr>
    </w:p>
    <w:p w14:paraId="4BB5CB7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)</w:t>
      </w:r>
    </w:p>
    <w:p w14:paraId="184B82AD" w14:textId="77777777" w:rsidR="00CB022C" w:rsidRPr="00CB022C" w:rsidRDefault="00CB022C" w:rsidP="00CB022C">
      <w:pPr>
        <w:rPr>
          <w:b/>
          <w:bCs/>
        </w:rPr>
      </w:pPr>
    </w:p>
    <w:p w14:paraId="5E849A90" w14:textId="77777777" w:rsidR="00BB5CC0" w:rsidRDefault="00BB5CC0" w:rsidP="00CB022C">
      <w:pPr>
        <w:rPr>
          <w:b/>
          <w:bCs/>
        </w:rPr>
      </w:pPr>
    </w:p>
    <w:p w14:paraId="23E0F6A6" w14:textId="02BE6DBD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REATE TABLE </w:t>
      </w:r>
      <w:proofErr w:type="spellStart"/>
      <w:r w:rsidRPr="00CB022C">
        <w:rPr>
          <w:b/>
          <w:bCs/>
        </w:rPr>
        <w:t>mycategory</w:t>
      </w:r>
      <w:proofErr w:type="spellEnd"/>
      <w:r w:rsidRPr="00CB022C">
        <w:rPr>
          <w:b/>
          <w:bCs/>
        </w:rPr>
        <w:t>(</w:t>
      </w:r>
    </w:p>
    <w:p w14:paraId="086302F1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 xml:space="preserve"> char(6) constraint </w:t>
      </w:r>
      <w:proofErr w:type="spellStart"/>
      <w:r w:rsidRPr="00CB022C">
        <w:rPr>
          <w:b/>
          <w:bCs/>
        </w:rPr>
        <w:t>mycategory_pk</w:t>
      </w:r>
      <w:proofErr w:type="spellEnd"/>
      <w:r w:rsidRPr="00CB022C">
        <w:rPr>
          <w:b/>
          <w:bCs/>
        </w:rPr>
        <w:t xml:space="preserve"> PRIMARY KEY,</w:t>
      </w:r>
    </w:p>
    <w:p w14:paraId="597499B6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categoryName</w:t>
      </w:r>
      <w:proofErr w:type="spellEnd"/>
      <w:r w:rsidRPr="00CB022C">
        <w:rPr>
          <w:b/>
          <w:bCs/>
        </w:rPr>
        <w:t xml:space="preserve"> varchar2(20) constraint </w:t>
      </w:r>
      <w:proofErr w:type="spellStart"/>
      <w:r w:rsidRPr="00CB022C">
        <w:rPr>
          <w:b/>
          <w:bCs/>
        </w:rPr>
        <w:t>mycategory_nn_categoryname</w:t>
      </w:r>
      <w:proofErr w:type="spellEnd"/>
      <w:r w:rsidRPr="00CB022C">
        <w:rPr>
          <w:b/>
          <w:bCs/>
        </w:rPr>
        <w:t xml:space="preserve"> NOT NULL</w:t>
      </w:r>
    </w:p>
    <w:p w14:paraId="6939C3DD" w14:textId="117A1142" w:rsidR="00CB022C" w:rsidRDefault="00CB022C" w:rsidP="00CB022C">
      <w:pPr>
        <w:rPr>
          <w:b/>
          <w:bCs/>
        </w:rPr>
      </w:pPr>
      <w:r w:rsidRPr="00CB022C">
        <w:rPr>
          <w:b/>
          <w:bCs/>
        </w:rPr>
        <w:lastRenderedPageBreak/>
        <w:t>)</w:t>
      </w:r>
    </w:p>
    <w:p w14:paraId="12F4BF36" w14:textId="525830DD" w:rsidR="002C0CEA" w:rsidRDefault="002C0CEA" w:rsidP="00CB022C">
      <w:pPr>
        <w:rPr>
          <w:b/>
          <w:bCs/>
        </w:rPr>
      </w:pPr>
    </w:p>
    <w:p w14:paraId="1C577B9C" w14:textId="632DC3AC" w:rsidR="002C0CEA" w:rsidRDefault="002C0CEA" w:rsidP="00CB022C">
      <w:pPr>
        <w:rPr>
          <w:b/>
          <w:bCs/>
        </w:rPr>
      </w:pPr>
    </w:p>
    <w:p w14:paraId="6DB87992" w14:textId="3FE2DB38" w:rsidR="002C0CEA" w:rsidRPr="006F6236" w:rsidRDefault="002C0CEA" w:rsidP="006F6236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F6236">
        <w:rPr>
          <w:b/>
          <w:bCs/>
          <w:sz w:val="24"/>
          <w:szCs w:val="24"/>
        </w:rPr>
        <w:t>DML:</w:t>
      </w:r>
    </w:p>
    <w:p w14:paraId="681BF2F0" w14:textId="77777777" w:rsidR="00CB022C" w:rsidRPr="00CB022C" w:rsidRDefault="00CB022C" w:rsidP="00CB022C">
      <w:pPr>
        <w:rPr>
          <w:b/>
          <w:bCs/>
        </w:rPr>
      </w:pPr>
    </w:p>
    <w:p w14:paraId="1343D27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ADMIN</w:t>
      </w:r>
    </w:p>
    <w:p w14:paraId="2BEE84B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AD0001','steve','smith','6104852173');</w:t>
      </w:r>
    </w:p>
    <w:p w14:paraId="78670825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ADMIN</w:t>
      </w:r>
    </w:p>
    <w:p w14:paraId="23B06A3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AD0002','Robin','Walter','4847903474');</w:t>
      </w:r>
    </w:p>
    <w:p w14:paraId="41E722F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ADMIN</w:t>
      </w:r>
    </w:p>
    <w:p w14:paraId="5B35EC1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AD0003','Jessica','Bing','9135904598');</w:t>
      </w:r>
    </w:p>
    <w:p w14:paraId="3EAE562A" w14:textId="77777777" w:rsidR="00CB022C" w:rsidRPr="00CB022C" w:rsidRDefault="00CB022C" w:rsidP="00CB022C">
      <w:pPr>
        <w:rPr>
          <w:b/>
          <w:bCs/>
        </w:rPr>
      </w:pPr>
    </w:p>
    <w:p w14:paraId="412C6B1D" w14:textId="6C83683C" w:rsidR="00CB022C" w:rsidRPr="00CB022C" w:rsidRDefault="00BB5616" w:rsidP="00CB022C">
      <w:pPr>
        <w:rPr>
          <w:b/>
          <w:bCs/>
        </w:rPr>
      </w:pPr>
      <w:r>
        <w:rPr>
          <w:b/>
          <w:bCs/>
        </w:rPr>
        <w:t xml:space="preserve">/* </w:t>
      </w:r>
      <w:r w:rsidR="00BE145E">
        <w:rPr>
          <w:b/>
          <w:bCs/>
        </w:rPr>
        <w:t>phone numbers or two admins cannot be the same*/</w:t>
      </w:r>
    </w:p>
    <w:p w14:paraId="601619E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ALTER TABLE MYADMIN</w:t>
      </w:r>
    </w:p>
    <w:p w14:paraId="4AED12C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ADD CONSTRAINT </w:t>
      </w:r>
      <w:proofErr w:type="spellStart"/>
      <w:r w:rsidRPr="00CB022C">
        <w:rPr>
          <w:b/>
          <w:bCs/>
        </w:rPr>
        <w:t>myadmin_uq_adminPh</w:t>
      </w:r>
      <w:proofErr w:type="spellEnd"/>
      <w:r w:rsidRPr="00CB022C">
        <w:rPr>
          <w:b/>
          <w:bCs/>
        </w:rPr>
        <w:t xml:space="preserve"> UNIQUE (</w:t>
      </w:r>
      <w:proofErr w:type="spellStart"/>
      <w:r w:rsidRPr="00CB022C">
        <w:rPr>
          <w:b/>
          <w:bCs/>
        </w:rPr>
        <w:t>adminPh</w:t>
      </w:r>
      <w:proofErr w:type="spellEnd"/>
      <w:r w:rsidRPr="00CB022C">
        <w:rPr>
          <w:b/>
          <w:bCs/>
        </w:rPr>
        <w:t>);</w:t>
      </w:r>
    </w:p>
    <w:p w14:paraId="03F738CA" w14:textId="77777777" w:rsidR="00CB022C" w:rsidRPr="00CB022C" w:rsidRDefault="00CB022C" w:rsidP="00CB022C">
      <w:pPr>
        <w:rPr>
          <w:b/>
          <w:bCs/>
        </w:rPr>
      </w:pPr>
    </w:p>
    <w:p w14:paraId="3E4A499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/*Admin might want to update their phone number*/</w:t>
      </w:r>
    </w:p>
    <w:p w14:paraId="42F6062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update </w:t>
      </w:r>
      <w:proofErr w:type="spellStart"/>
      <w:r w:rsidRPr="00CB022C">
        <w:rPr>
          <w:b/>
          <w:bCs/>
        </w:rPr>
        <w:t>myadmin</w:t>
      </w:r>
      <w:proofErr w:type="spellEnd"/>
      <w:r w:rsidRPr="00CB022C">
        <w:rPr>
          <w:b/>
          <w:bCs/>
        </w:rPr>
        <w:t xml:space="preserve"> </w:t>
      </w:r>
    </w:p>
    <w:p w14:paraId="73565636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set </w:t>
      </w:r>
      <w:proofErr w:type="spellStart"/>
      <w:r w:rsidRPr="00CB022C">
        <w:rPr>
          <w:b/>
          <w:bCs/>
        </w:rPr>
        <w:t>adminPh</w:t>
      </w:r>
      <w:proofErr w:type="spellEnd"/>
      <w:r w:rsidRPr="00CB022C">
        <w:rPr>
          <w:b/>
          <w:bCs/>
        </w:rPr>
        <w:t>='6105362255'</w:t>
      </w:r>
    </w:p>
    <w:p w14:paraId="52364C3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where </w:t>
      </w:r>
      <w:proofErr w:type="spellStart"/>
      <w:r w:rsidRPr="00CB022C">
        <w:rPr>
          <w:b/>
          <w:bCs/>
        </w:rPr>
        <w:t>adminID</w:t>
      </w:r>
      <w:proofErr w:type="spellEnd"/>
      <w:r w:rsidRPr="00CB022C">
        <w:rPr>
          <w:b/>
          <w:bCs/>
        </w:rPr>
        <w:t>='AD0002';</w:t>
      </w:r>
    </w:p>
    <w:p w14:paraId="08173B98" w14:textId="77777777" w:rsidR="00CB022C" w:rsidRPr="00CB022C" w:rsidRDefault="00CB022C" w:rsidP="00CB022C">
      <w:pPr>
        <w:rPr>
          <w:b/>
          <w:bCs/>
        </w:rPr>
      </w:pPr>
    </w:p>
    <w:p w14:paraId="7E55E69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/*cannot delete admin as there is exactly one admin at a time for one location*/</w:t>
      </w:r>
    </w:p>
    <w:p w14:paraId="407D48A3" w14:textId="222FAD41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------------------</w:t>
      </w:r>
      <w:r w:rsidR="002974AC">
        <w:rPr>
          <w:b/>
          <w:bCs/>
        </w:rPr>
        <w:t>-------------------------------------------------</w:t>
      </w:r>
    </w:p>
    <w:p w14:paraId="21587E31" w14:textId="77777777" w:rsidR="00CB022C" w:rsidRPr="00CB022C" w:rsidRDefault="00CB022C" w:rsidP="00CB022C">
      <w:pPr>
        <w:rPr>
          <w:b/>
          <w:bCs/>
        </w:rPr>
      </w:pPr>
    </w:p>
    <w:p w14:paraId="5AEDE3A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LOCATION</w:t>
      </w:r>
    </w:p>
    <w:p w14:paraId="7342A2C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StoneGateAtDevon','19333','AD0001');</w:t>
      </w:r>
    </w:p>
    <w:p w14:paraId="5E6B9FD5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LOCATION</w:t>
      </w:r>
    </w:p>
    <w:p w14:paraId="61DF8BD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LaMaison','19087','AD0002');</w:t>
      </w:r>
    </w:p>
    <w:p w14:paraId="580397C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LOCATION</w:t>
      </w:r>
    </w:p>
    <w:p w14:paraId="1CE3B39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DevonPark','19333','AD0003');</w:t>
      </w:r>
    </w:p>
    <w:p w14:paraId="666DAE6D" w14:textId="77777777" w:rsidR="00CB022C" w:rsidRPr="00CB022C" w:rsidRDefault="00CB022C" w:rsidP="00CB022C">
      <w:pPr>
        <w:rPr>
          <w:b/>
          <w:bCs/>
        </w:rPr>
      </w:pPr>
    </w:p>
    <w:p w14:paraId="18C96E22" w14:textId="4557FB05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lastRenderedPageBreak/>
        <w:t xml:space="preserve">/* every location has a unique </w:t>
      </w:r>
      <w:proofErr w:type="gramStart"/>
      <w:r w:rsidRPr="00CB022C">
        <w:rPr>
          <w:b/>
          <w:bCs/>
        </w:rPr>
        <w:t>admin</w:t>
      </w:r>
      <w:r w:rsidR="00AD311C">
        <w:rPr>
          <w:b/>
          <w:bCs/>
        </w:rPr>
        <w:t>,</w:t>
      </w:r>
      <w:proofErr w:type="gramEnd"/>
      <w:r w:rsidR="00AD311C">
        <w:rPr>
          <w:b/>
          <w:bCs/>
        </w:rPr>
        <w:t xml:space="preserve"> </w:t>
      </w:r>
      <w:r w:rsidRPr="00CB022C">
        <w:rPr>
          <w:b/>
          <w:bCs/>
        </w:rPr>
        <w:t>one admin cannot supervise two locations*/</w:t>
      </w:r>
    </w:p>
    <w:p w14:paraId="0292BC5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ALTER TABLE MYLOCATION</w:t>
      </w:r>
    </w:p>
    <w:p w14:paraId="5250DD2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ADD CONSTRAINT </w:t>
      </w:r>
      <w:proofErr w:type="spellStart"/>
      <w:r w:rsidRPr="00CB022C">
        <w:rPr>
          <w:b/>
          <w:bCs/>
        </w:rPr>
        <w:t>mylocation_uq_adminID</w:t>
      </w:r>
      <w:proofErr w:type="spellEnd"/>
      <w:r w:rsidRPr="00CB022C">
        <w:rPr>
          <w:b/>
          <w:bCs/>
        </w:rPr>
        <w:t xml:space="preserve"> UNIQUE (</w:t>
      </w:r>
      <w:proofErr w:type="spellStart"/>
      <w:r w:rsidRPr="00CB022C">
        <w:rPr>
          <w:b/>
          <w:bCs/>
        </w:rPr>
        <w:t>adminID</w:t>
      </w:r>
      <w:proofErr w:type="spellEnd"/>
      <w:r w:rsidRPr="00CB022C">
        <w:rPr>
          <w:b/>
          <w:bCs/>
        </w:rPr>
        <w:t>);</w:t>
      </w:r>
    </w:p>
    <w:p w14:paraId="03400E51" w14:textId="77777777" w:rsidR="00CB022C" w:rsidRPr="00CB022C" w:rsidRDefault="00CB022C" w:rsidP="00CB022C">
      <w:pPr>
        <w:rPr>
          <w:b/>
          <w:bCs/>
        </w:rPr>
      </w:pPr>
    </w:p>
    <w:p w14:paraId="4B71DCF1" w14:textId="77777777" w:rsidR="00CB022C" w:rsidRPr="00CB022C" w:rsidRDefault="00CB022C" w:rsidP="00CB022C">
      <w:pPr>
        <w:rPr>
          <w:b/>
          <w:bCs/>
        </w:rPr>
      </w:pPr>
    </w:p>
    <w:p w14:paraId="6A35E72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/*Admin might want to update the name of the apartments*/</w:t>
      </w:r>
    </w:p>
    <w:p w14:paraId="30F1158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UPDATE MYLOCATION</w:t>
      </w:r>
    </w:p>
    <w:p w14:paraId="2BD4113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SET </w:t>
      </w:r>
      <w:proofErr w:type="spellStart"/>
      <w:r w:rsidRPr="00CB022C">
        <w:rPr>
          <w:b/>
          <w:bCs/>
        </w:rPr>
        <w:t>locationName</w:t>
      </w:r>
      <w:proofErr w:type="spellEnd"/>
      <w:r w:rsidRPr="00CB022C">
        <w:rPr>
          <w:b/>
          <w:bCs/>
        </w:rPr>
        <w:t xml:space="preserve"> ='</w:t>
      </w:r>
      <w:proofErr w:type="spellStart"/>
      <w:r w:rsidRPr="00CB022C">
        <w:rPr>
          <w:b/>
          <w:bCs/>
        </w:rPr>
        <w:t>DevonParkApartments</w:t>
      </w:r>
      <w:proofErr w:type="spellEnd"/>
      <w:r w:rsidRPr="00CB022C">
        <w:rPr>
          <w:b/>
          <w:bCs/>
        </w:rPr>
        <w:t>'</w:t>
      </w:r>
    </w:p>
    <w:p w14:paraId="01A5732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WHERE </w:t>
      </w:r>
      <w:proofErr w:type="spellStart"/>
      <w:r w:rsidRPr="00CB022C">
        <w:rPr>
          <w:b/>
          <w:bCs/>
        </w:rPr>
        <w:t>locationName</w:t>
      </w:r>
      <w:proofErr w:type="spellEnd"/>
      <w:r w:rsidRPr="00CB022C">
        <w:rPr>
          <w:b/>
          <w:bCs/>
        </w:rPr>
        <w:t xml:space="preserve"> = '</w:t>
      </w:r>
      <w:proofErr w:type="spellStart"/>
      <w:r w:rsidRPr="00CB022C">
        <w:rPr>
          <w:b/>
          <w:bCs/>
        </w:rPr>
        <w:t>DevonPark</w:t>
      </w:r>
      <w:proofErr w:type="spellEnd"/>
      <w:r w:rsidRPr="00CB022C">
        <w:rPr>
          <w:b/>
          <w:bCs/>
        </w:rPr>
        <w:t>';</w:t>
      </w:r>
    </w:p>
    <w:p w14:paraId="433E6E0A" w14:textId="19E850EC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</w:t>
      </w:r>
      <w:r w:rsidR="00676B71">
        <w:rPr>
          <w:b/>
          <w:bCs/>
        </w:rPr>
        <w:t>-------------------------------------------------------------------</w:t>
      </w:r>
    </w:p>
    <w:p w14:paraId="4D104030" w14:textId="77777777" w:rsidR="00CB022C" w:rsidRPr="00CB022C" w:rsidRDefault="00CB022C" w:rsidP="00CB022C">
      <w:pPr>
        <w:rPr>
          <w:b/>
          <w:bCs/>
        </w:rPr>
      </w:pPr>
    </w:p>
    <w:p w14:paraId="037B4C7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2C31B266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01','Isabel','Stuart','4379934453','C95','StoneGateAtDevon');</w:t>
      </w:r>
    </w:p>
    <w:p w14:paraId="0995B0E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4EAF2F3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02','Ronny','Kapoor','9248623451','K193','LaMaison');</w:t>
      </w:r>
    </w:p>
    <w:p w14:paraId="31B3CA9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596EF83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03','Shweta','Tiwari','6103847392','F144','StoneGateAtDevon');</w:t>
      </w:r>
    </w:p>
    <w:p w14:paraId="113614A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62C311F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04','Rob','Martin','4847756910','561B','DevonParkApartments');</w:t>
      </w:r>
    </w:p>
    <w:p w14:paraId="709660D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540E05F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05','Stacy','Chu','9140233654','A70','StoneGateAtDevon');</w:t>
      </w:r>
    </w:p>
    <w:p w14:paraId="39072035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616B5E6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06','Owen','Hunt','8257249077','444E','DevonParkApartments');</w:t>
      </w:r>
    </w:p>
    <w:p w14:paraId="6F127F3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33A8733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07','Derek','Sheperd','4843445766','F196','StoneGateAtDevon');</w:t>
      </w:r>
    </w:p>
    <w:p w14:paraId="605820C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2FEF37E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08','Meredith','Grey','4346673322','F194','StoneGateAtDevon');</w:t>
      </w:r>
    </w:p>
    <w:p w14:paraId="07418F0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7919237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09','Christina','Yang','2125576081','F194','StoneGateAtDevon');</w:t>
      </w:r>
    </w:p>
    <w:p w14:paraId="5473365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62F9AAC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10','George','Omalley','6061227764','B128','LaMaison');</w:t>
      </w:r>
    </w:p>
    <w:p w14:paraId="1F18C2E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lastRenderedPageBreak/>
        <w:t>INSERT INTO MYUSER</w:t>
      </w:r>
    </w:p>
    <w:p w14:paraId="13FAA78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11','Mark','Sloan','4327598091','D312','LaMaison');</w:t>
      </w:r>
    </w:p>
    <w:p w14:paraId="11F9F76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3D9512F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12','Adison','Montgomery','814371993</w:t>
      </w:r>
    </w:p>
    <w:p w14:paraId="1B04904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3','G408','LaMaison');</w:t>
      </w:r>
    </w:p>
    <w:p w14:paraId="1920B14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163D48A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13','Jackson','Avery','5708832190','221A','DevonParkApartments');</w:t>
      </w:r>
    </w:p>
    <w:p w14:paraId="48183AE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USER</w:t>
      </w:r>
    </w:p>
    <w:p w14:paraId="649897C4" w14:textId="5500D43A" w:rsid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UR0014','April','Kepner','2673245678','194H','DevonParkApartments');</w:t>
      </w:r>
    </w:p>
    <w:p w14:paraId="4D0330F7" w14:textId="5A140CEB" w:rsidR="00CB022C" w:rsidRDefault="00CB022C" w:rsidP="00CB022C">
      <w:pPr>
        <w:rPr>
          <w:b/>
          <w:bCs/>
        </w:rPr>
      </w:pPr>
    </w:p>
    <w:p w14:paraId="00987914" w14:textId="77777777" w:rsidR="00CB022C" w:rsidRPr="00CB022C" w:rsidRDefault="00CB022C" w:rsidP="00CB022C">
      <w:pPr>
        <w:rPr>
          <w:b/>
          <w:bCs/>
        </w:rPr>
      </w:pPr>
    </w:p>
    <w:p w14:paraId="1482F3A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/*A user might change his apartment to a different community among the available communities</w:t>
      </w:r>
    </w:p>
    <w:p w14:paraId="7EC930D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then, both his apartment no and location name will change*/</w:t>
      </w:r>
    </w:p>
    <w:p w14:paraId="0763A1A5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update </w:t>
      </w:r>
      <w:proofErr w:type="spellStart"/>
      <w:r w:rsidRPr="00CB022C">
        <w:rPr>
          <w:b/>
          <w:bCs/>
        </w:rPr>
        <w:t>myuser</w:t>
      </w:r>
      <w:proofErr w:type="spellEnd"/>
    </w:p>
    <w:p w14:paraId="143CDC0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set </w:t>
      </w:r>
      <w:proofErr w:type="spellStart"/>
      <w:r w:rsidRPr="00CB022C">
        <w:rPr>
          <w:b/>
          <w:bCs/>
        </w:rPr>
        <w:t>aptNo</w:t>
      </w:r>
      <w:proofErr w:type="spellEnd"/>
      <w:r w:rsidRPr="00CB022C">
        <w:rPr>
          <w:b/>
          <w:bCs/>
        </w:rPr>
        <w:t>= 'L373',</w:t>
      </w:r>
    </w:p>
    <w:p w14:paraId="7DD1F55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</w:t>
      </w:r>
      <w:proofErr w:type="spellStart"/>
      <w:r w:rsidRPr="00CB022C">
        <w:rPr>
          <w:b/>
          <w:bCs/>
        </w:rPr>
        <w:t>locationName</w:t>
      </w:r>
      <w:proofErr w:type="spellEnd"/>
      <w:r w:rsidRPr="00CB022C">
        <w:rPr>
          <w:b/>
          <w:bCs/>
        </w:rPr>
        <w:t xml:space="preserve"> = '</w:t>
      </w:r>
      <w:proofErr w:type="spellStart"/>
      <w:r w:rsidRPr="00CB022C">
        <w:rPr>
          <w:b/>
          <w:bCs/>
        </w:rPr>
        <w:t>LaMaison</w:t>
      </w:r>
      <w:proofErr w:type="spellEnd"/>
      <w:r w:rsidRPr="00CB022C">
        <w:rPr>
          <w:b/>
          <w:bCs/>
        </w:rPr>
        <w:t>'</w:t>
      </w:r>
    </w:p>
    <w:p w14:paraId="7ABF2EE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where </w:t>
      </w:r>
      <w:proofErr w:type="spellStart"/>
      <w:r w:rsidRPr="00CB022C">
        <w:rPr>
          <w:b/>
          <w:bCs/>
        </w:rPr>
        <w:t>userFN</w:t>
      </w:r>
      <w:proofErr w:type="spellEnd"/>
      <w:r w:rsidRPr="00CB022C">
        <w:rPr>
          <w:b/>
          <w:bCs/>
        </w:rPr>
        <w:t xml:space="preserve"> = 'Shweta'</w:t>
      </w:r>
    </w:p>
    <w:p w14:paraId="137640D6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and </w:t>
      </w:r>
      <w:proofErr w:type="spellStart"/>
      <w:r w:rsidRPr="00CB022C">
        <w:rPr>
          <w:b/>
          <w:bCs/>
        </w:rPr>
        <w:t>userLN</w:t>
      </w:r>
      <w:proofErr w:type="spellEnd"/>
      <w:r w:rsidRPr="00CB022C">
        <w:rPr>
          <w:b/>
          <w:bCs/>
        </w:rPr>
        <w:t>='Tiwari';</w:t>
      </w:r>
    </w:p>
    <w:p w14:paraId="3AA21627" w14:textId="77777777" w:rsidR="00CB022C" w:rsidRPr="00CB022C" w:rsidRDefault="00CB022C" w:rsidP="00CB022C">
      <w:pPr>
        <w:rPr>
          <w:b/>
          <w:bCs/>
        </w:rPr>
      </w:pPr>
    </w:p>
    <w:p w14:paraId="7738A9C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/* A user might be deleted if he no longer wants to be a part of the application*/</w:t>
      </w:r>
    </w:p>
    <w:p w14:paraId="53D6792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delete from </w:t>
      </w:r>
      <w:proofErr w:type="spellStart"/>
      <w:r w:rsidRPr="00CB022C">
        <w:rPr>
          <w:b/>
          <w:bCs/>
        </w:rPr>
        <w:t>myuser</w:t>
      </w:r>
      <w:proofErr w:type="spellEnd"/>
    </w:p>
    <w:p w14:paraId="65F1E39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where 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 = 'UR0005';</w:t>
      </w:r>
    </w:p>
    <w:p w14:paraId="0BB51AAF" w14:textId="700405FB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----------------------</w:t>
      </w:r>
      <w:r w:rsidR="00B22E7D">
        <w:rPr>
          <w:b/>
          <w:bCs/>
        </w:rPr>
        <w:t>---------------------------------------------</w:t>
      </w:r>
    </w:p>
    <w:p w14:paraId="3DCD649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0B98FDD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1','UR0001');</w:t>
      </w:r>
    </w:p>
    <w:p w14:paraId="074E62F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65386DD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2','UR0002');</w:t>
      </w:r>
    </w:p>
    <w:p w14:paraId="40DB649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3BAFD71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3','UR0003');</w:t>
      </w:r>
    </w:p>
    <w:p w14:paraId="63DC6BF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1A25F8C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4','UR0004');</w:t>
      </w:r>
    </w:p>
    <w:p w14:paraId="3DC5F0A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lastRenderedPageBreak/>
        <w:t>INSERT INTO MYWISHLIST</w:t>
      </w:r>
    </w:p>
    <w:p w14:paraId="6DAD913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5','UR0005');</w:t>
      </w:r>
    </w:p>
    <w:p w14:paraId="36A858A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735CB8C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6','UR0006');</w:t>
      </w:r>
    </w:p>
    <w:p w14:paraId="4729B58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262528F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7','UR0007');</w:t>
      </w:r>
    </w:p>
    <w:p w14:paraId="7AA0BB4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033CA9A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8','UR0008');</w:t>
      </w:r>
    </w:p>
    <w:p w14:paraId="4945E51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19730A7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9','UR0009');</w:t>
      </w:r>
    </w:p>
    <w:p w14:paraId="6D643C0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3960EF5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10','UR0010');</w:t>
      </w:r>
    </w:p>
    <w:p w14:paraId="56CA484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2944833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11','UR0011');</w:t>
      </w:r>
    </w:p>
    <w:p w14:paraId="4469EB1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2E6D51C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12','UR0012');</w:t>
      </w:r>
    </w:p>
    <w:p w14:paraId="32E66F5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4D4A641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13','UR0013');</w:t>
      </w:r>
    </w:p>
    <w:p w14:paraId="39EE165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WISHLIST</w:t>
      </w:r>
    </w:p>
    <w:p w14:paraId="7DDB5DC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14','UR0014');</w:t>
      </w:r>
    </w:p>
    <w:p w14:paraId="5E68B20F" w14:textId="77777777" w:rsidR="00C826AE" w:rsidRPr="00CB022C" w:rsidRDefault="00C826AE" w:rsidP="00C826AE">
      <w:pPr>
        <w:rPr>
          <w:b/>
          <w:bCs/>
        </w:rPr>
      </w:pPr>
    </w:p>
    <w:p w14:paraId="602C8155" w14:textId="77777777" w:rsidR="00CB022C" w:rsidRPr="00CB022C" w:rsidRDefault="00CB022C" w:rsidP="00CB022C">
      <w:pPr>
        <w:rPr>
          <w:b/>
          <w:bCs/>
        </w:rPr>
      </w:pPr>
    </w:p>
    <w:p w14:paraId="266A812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/* If a user is deleted from the system then according to 'on delete cascade' </w:t>
      </w:r>
    </w:p>
    <w:p w14:paraId="5EE8B45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the corresponding row in </w:t>
      </w:r>
      <w:proofErr w:type="spellStart"/>
      <w:r w:rsidRPr="00CB022C">
        <w:rPr>
          <w:b/>
          <w:bCs/>
        </w:rPr>
        <w:t>mywishlist</w:t>
      </w:r>
      <w:proofErr w:type="spellEnd"/>
      <w:r w:rsidRPr="00CB022C">
        <w:rPr>
          <w:b/>
          <w:bCs/>
        </w:rPr>
        <w:t xml:space="preserve"> table is also deleted*/</w:t>
      </w:r>
    </w:p>
    <w:p w14:paraId="205C4AC6" w14:textId="77777777" w:rsidR="00CB022C" w:rsidRPr="00CB022C" w:rsidRDefault="00CB022C" w:rsidP="00CB022C">
      <w:pPr>
        <w:rPr>
          <w:b/>
          <w:bCs/>
        </w:rPr>
      </w:pPr>
    </w:p>
    <w:p w14:paraId="0FAD527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DELETE FROM MYUSER </w:t>
      </w:r>
    </w:p>
    <w:p w14:paraId="074266F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WHERE USERID = 'UR0001';</w:t>
      </w:r>
    </w:p>
    <w:p w14:paraId="1974FE9B" w14:textId="4AFB1F3C" w:rsidR="00CB022C" w:rsidRPr="00CB022C" w:rsidRDefault="00145647" w:rsidP="00CB022C">
      <w:pPr>
        <w:rPr>
          <w:b/>
          <w:bCs/>
        </w:rPr>
      </w:pPr>
      <w:r>
        <w:rPr>
          <w:b/>
          <w:bCs/>
        </w:rPr>
        <w:t xml:space="preserve">/* no other activities on </w:t>
      </w:r>
      <w:proofErr w:type="spellStart"/>
      <w:r>
        <w:rPr>
          <w:b/>
          <w:bCs/>
        </w:rPr>
        <w:t>mywishlist</w:t>
      </w:r>
      <w:proofErr w:type="spellEnd"/>
      <w:r>
        <w:rPr>
          <w:b/>
          <w:bCs/>
        </w:rPr>
        <w:t xml:space="preserve"> table*/</w:t>
      </w:r>
    </w:p>
    <w:p w14:paraId="4B0C91EA" w14:textId="736322DD" w:rsidR="002E3AB9" w:rsidRPr="00CB022C" w:rsidRDefault="002E3AB9" w:rsidP="002E3AB9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----------------------</w:t>
      </w:r>
      <w:r w:rsidR="003F472F">
        <w:rPr>
          <w:b/>
          <w:bCs/>
        </w:rPr>
        <w:t>---------------------------------------------</w:t>
      </w:r>
    </w:p>
    <w:p w14:paraId="2A575CBD" w14:textId="77777777" w:rsidR="00CB022C" w:rsidRPr="00CB022C" w:rsidRDefault="00CB022C" w:rsidP="00CB022C">
      <w:pPr>
        <w:rPr>
          <w:b/>
          <w:bCs/>
        </w:rPr>
      </w:pPr>
    </w:p>
    <w:p w14:paraId="748D78F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72660E9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lastRenderedPageBreak/>
        <w:t>VALUES ('CA0001', 'ELECTRONICS');</w:t>
      </w:r>
    </w:p>
    <w:p w14:paraId="504BA57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011830A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02', 'BOOKS');</w:t>
      </w:r>
    </w:p>
    <w:p w14:paraId="18106A9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48D6D5F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03', 'FURNITURE');</w:t>
      </w:r>
    </w:p>
    <w:p w14:paraId="74DC1EC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3B9625A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04', 'KITCHEN');</w:t>
      </w:r>
    </w:p>
    <w:p w14:paraId="0A2FD56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6819D64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05', 'CLOTHING');</w:t>
      </w:r>
    </w:p>
    <w:p w14:paraId="423E858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7394C80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06', 'AUTO-MOBILE');</w:t>
      </w:r>
    </w:p>
    <w:p w14:paraId="2DC9D14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326DDDC5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07', 'KIDS');</w:t>
      </w:r>
    </w:p>
    <w:p w14:paraId="3BE18DA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57043D9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08', 'STATIONARY');</w:t>
      </w:r>
    </w:p>
    <w:p w14:paraId="58BCE39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6172ED3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09', 'GARDEN');</w:t>
      </w:r>
    </w:p>
    <w:p w14:paraId="11044CE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6D05EFA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10', 'INSTRUMENTS');</w:t>
      </w:r>
    </w:p>
    <w:p w14:paraId="17C9034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158EF06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11', 'JEWELLERY');</w:t>
      </w:r>
    </w:p>
    <w:p w14:paraId="27A8F80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183F29B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12', 'MISCALLANEOUS');</w:t>
      </w:r>
    </w:p>
    <w:p w14:paraId="4A30F64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CATEGORY</w:t>
      </w:r>
    </w:p>
    <w:p w14:paraId="5365BC1E" w14:textId="57CE8F8F" w:rsid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CA0013', 'FOOD');</w:t>
      </w:r>
    </w:p>
    <w:p w14:paraId="2A6635D8" w14:textId="77777777" w:rsidR="00062605" w:rsidRPr="00CB022C" w:rsidRDefault="00062605" w:rsidP="00CB022C">
      <w:pPr>
        <w:rPr>
          <w:b/>
          <w:bCs/>
        </w:rPr>
      </w:pPr>
    </w:p>
    <w:p w14:paraId="5E18D97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/* admin might want to change the category name*/</w:t>
      </w:r>
    </w:p>
    <w:p w14:paraId="7A5CB54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UPDATE MYCATEGORY</w:t>
      </w:r>
    </w:p>
    <w:p w14:paraId="51A254E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SET </w:t>
      </w:r>
      <w:proofErr w:type="spellStart"/>
      <w:r w:rsidRPr="00CB022C">
        <w:rPr>
          <w:b/>
          <w:bCs/>
        </w:rPr>
        <w:t>categoryName</w:t>
      </w:r>
      <w:proofErr w:type="spellEnd"/>
      <w:r w:rsidRPr="00CB022C">
        <w:rPr>
          <w:b/>
          <w:bCs/>
        </w:rPr>
        <w:t xml:space="preserve"> ='MUSICAL INSTRUMENTS'</w:t>
      </w:r>
    </w:p>
    <w:p w14:paraId="5BA111E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WHERE </w:t>
      </w:r>
      <w:proofErr w:type="spellStart"/>
      <w:r w:rsidRPr="00CB022C">
        <w:rPr>
          <w:b/>
          <w:bCs/>
        </w:rPr>
        <w:t>categoryname</w:t>
      </w:r>
      <w:proofErr w:type="spellEnd"/>
      <w:r w:rsidRPr="00CB022C">
        <w:rPr>
          <w:b/>
          <w:bCs/>
        </w:rPr>
        <w:t xml:space="preserve"> = 'INSTRUMENTS';</w:t>
      </w:r>
    </w:p>
    <w:p w14:paraId="4D383317" w14:textId="77777777" w:rsidR="00CB022C" w:rsidRPr="00CB022C" w:rsidRDefault="00CB022C" w:rsidP="00CB022C">
      <w:pPr>
        <w:rPr>
          <w:b/>
          <w:bCs/>
        </w:rPr>
      </w:pPr>
    </w:p>
    <w:p w14:paraId="000CDC5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lastRenderedPageBreak/>
        <w:t xml:space="preserve">/* </w:t>
      </w:r>
      <w:proofErr w:type="spellStart"/>
      <w:r w:rsidRPr="00CB022C">
        <w:rPr>
          <w:b/>
          <w:bCs/>
        </w:rPr>
        <w:t>categoryname</w:t>
      </w:r>
      <w:proofErr w:type="spellEnd"/>
      <w:r w:rsidRPr="00CB022C">
        <w:rPr>
          <w:b/>
          <w:bCs/>
        </w:rPr>
        <w:t xml:space="preserve"> cannot be repeated*/</w:t>
      </w:r>
    </w:p>
    <w:p w14:paraId="086DA71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alter table </w:t>
      </w:r>
      <w:proofErr w:type="spellStart"/>
      <w:r w:rsidRPr="00CB022C">
        <w:rPr>
          <w:b/>
          <w:bCs/>
        </w:rPr>
        <w:t>mycategory</w:t>
      </w:r>
      <w:proofErr w:type="spellEnd"/>
    </w:p>
    <w:p w14:paraId="71AEBFC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add constraint </w:t>
      </w:r>
      <w:proofErr w:type="spellStart"/>
      <w:r w:rsidRPr="00CB022C">
        <w:rPr>
          <w:b/>
          <w:bCs/>
        </w:rPr>
        <w:t>mycategory_uq_categoryname</w:t>
      </w:r>
      <w:proofErr w:type="spellEnd"/>
      <w:r w:rsidRPr="00CB022C">
        <w:rPr>
          <w:b/>
          <w:bCs/>
        </w:rPr>
        <w:t xml:space="preserve"> unique(</w:t>
      </w:r>
      <w:proofErr w:type="spellStart"/>
      <w:r w:rsidRPr="00CB022C">
        <w:rPr>
          <w:b/>
          <w:bCs/>
        </w:rPr>
        <w:t>categoryName</w:t>
      </w:r>
      <w:proofErr w:type="spellEnd"/>
      <w:r w:rsidRPr="00CB022C">
        <w:rPr>
          <w:b/>
          <w:bCs/>
        </w:rPr>
        <w:t>);</w:t>
      </w:r>
    </w:p>
    <w:p w14:paraId="5800B1F8" w14:textId="77777777" w:rsidR="00CB022C" w:rsidRPr="00CB022C" w:rsidRDefault="00CB022C" w:rsidP="00CB022C">
      <w:pPr>
        <w:rPr>
          <w:b/>
          <w:bCs/>
        </w:rPr>
      </w:pPr>
    </w:p>
    <w:p w14:paraId="2DB85C06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/* admin might want to delete a category */</w:t>
      </w:r>
    </w:p>
    <w:p w14:paraId="14AF1F5C" w14:textId="77777777" w:rsidR="00CB022C" w:rsidRPr="00CB022C" w:rsidRDefault="00CB022C" w:rsidP="00CB022C">
      <w:pPr>
        <w:rPr>
          <w:b/>
          <w:bCs/>
        </w:rPr>
      </w:pPr>
    </w:p>
    <w:p w14:paraId="1D52C35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DELETE FROM </w:t>
      </w:r>
      <w:proofErr w:type="spellStart"/>
      <w:r w:rsidRPr="00CB022C">
        <w:rPr>
          <w:b/>
          <w:bCs/>
        </w:rPr>
        <w:t>mycategory</w:t>
      </w:r>
      <w:proofErr w:type="spellEnd"/>
    </w:p>
    <w:p w14:paraId="0B1CE64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WHERE </w:t>
      </w:r>
      <w:proofErr w:type="spellStart"/>
      <w:r w:rsidRPr="00CB022C">
        <w:rPr>
          <w:b/>
          <w:bCs/>
        </w:rPr>
        <w:t>categoryname</w:t>
      </w:r>
      <w:proofErr w:type="spellEnd"/>
      <w:r w:rsidRPr="00CB022C">
        <w:rPr>
          <w:b/>
          <w:bCs/>
        </w:rPr>
        <w:t xml:space="preserve"> = 'FOOD';</w:t>
      </w:r>
    </w:p>
    <w:p w14:paraId="6EBB0D6E" w14:textId="41B05D91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------------------</w:t>
      </w:r>
      <w:r w:rsidR="00603D64">
        <w:rPr>
          <w:b/>
          <w:bCs/>
        </w:rPr>
        <w:t>-------------------------------------------------</w:t>
      </w:r>
    </w:p>
    <w:p w14:paraId="1E9E4A60" w14:textId="77777777" w:rsidR="00CB022C" w:rsidRPr="00CB022C" w:rsidRDefault="00CB022C" w:rsidP="00CB022C">
      <w:pPr>
        <w:rPr>
          <w:b/>
          <w:bCs/>
        </w:rPr>
      </w:pPr>
    </w:p>
    <w:p w14:paraId="175B9825" w14:textId="11FCD62F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PRODUCT (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Na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usedTi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originalPric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sellingPrice</w:t>
      </w:r>
      <w:proofErr w:type="spellEnd"/>
      <w:r w:rsidRPr="00CB022C">
        <w:rPr>
          <w:b/>
          <w:bCs/>
        </w:rPr>
        <w:t xml:space="preserve"> , </w:t>
      </w: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>,</w:t>
      </w:r>
      <w:r w:rsidR="001C6B16">
        <w:rPr>
          <w:b/>
          <w:bCs/>
        </w:rPr>
        <w:t xml:space="preserve"> </w:t>
      </w:r>
      <w:proofErr w:type="spellStart"/>
      <w:r w:rsidRPr="00CB022C">
        <w:rPr>
          <w:b/>
          <w:bCs/>
        </w:rPr>
        <w:t>productQuantity</w:t>
      </w:r>
      <w:proofErr w:type="spellEnd"/>
      <w:r w:rsidRPr="00CB022C">
        <w:rPr>
          <w:b/>
          <w:bCs/>
        </w:rPr>
        <w:t>)</w:t>
      </w:r>
    </w:p>
    <w:p w14:paraId="2FE87D8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PR0001', 'Study Table','1 year',60,20,'CA0003',1);</w:t>
      </w:r>
    </w:p>
    <w:p w14:paraId="0523DBAB" w14:textId="319EDD4B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PRODUCT(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Name,usedTi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originalPric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sellingPrice</w:t>
      </w:r>
      <w:proofErr w:type="spellEnd"/>
      <w:r w:rsidRPr="00CB022C">
        <w:rPr>
          <w:b/>
          <w:bCs/>
        </w:rPr>
        <w:t xml:space="preserve"> , </w:t>
      </w: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>,</w:t>
      </w:r>
      <w:r w:rsidR="001C6B16">
        <w:rPr>
          <w:b/>
          <w:bCs/>
        </w:rPr>
        <w:t xml:space="preserve"> </w:t>
      </w:r>
      <w:proofErr w:type="spellStart"/>
      <w:r w:rsidRPr="00CB022C">
        <w:rPr>
          <w:b/>
          <w:bCs/>
        </w:rPr>
        <w:t>productQuantity</w:t>
      </w:r>
      <w:proofErr w:type="spellEnd"/>
      <w:r w:rsidRPr="00CB022C">
        <w:rPr>
          <w:b/>
          <w:bCs/>
        </w:rPr>
        <w:t>)</w:t>
      </w:r>
    </w:p>
    <w:p w14:paraId="4BAED0C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PR0002', 'Kohls Blender','2 MONTHS',25,10,'CA0004',1);</w:t>
      </w:r>
    </w:p>
    <w:p w14:paraId="0C8BB809" w14:textId="369C4509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PRODUCT(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Na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usedTi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originalPric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sellingPrice</w:t>
      </w:r>
      <w:proofErr w:type="spellEnd"/>
      <w:r w:rsidRPr="00CB022C">
        <w:rPr>
          <w:b/>
          <w:bCs/>
        </w:rPr>
        <w:t xml:space="preserve"> , </w:t>
      </w: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>,</w:t>
      </w:r>
      <w:r w:rsidR="001C6B16">
        <w:rPr>
          <w:b/>
          <w:bCs/>
        </w:rPr>
        <w:t xml:space="preserve"> </w:t>
      </w:r>
      <w:proofErr w:type="spellStart"/>
      <w:r w:rsidRPr="00CB022C">
        <w:rPr>
          <w:b/>
          <w:bCs/>
        </w:rPr>
        <w:t>productQuantity</w:t>
      </w:r>
      <w:proofErr w:type="spellEnd"/>
      <w:r w:rsidRPr="00CB022C">
        <w:rPr>
          <w:b/>
          <w:bCs/>
        </w:rPr>
        <w:t>)</w:t>
      </w:r>
    </w:p>
    <w:p w14:paraId="671FFA06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PR0003', 'Office chair','8 months',80,50,'CA0003',1);</w:t>
      </w:r>
    </w:p>
    <w:p w14:paraId="50C7A054" w14:textId="70C1DC10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PRODUCT(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Na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usedTi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originalPric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sellingPrice</w:t>
      </w:r>
      <w:proofErr w:type="spellEnd"/>
      <w:r w:rsidRPr="00CB022C">
        <w:rPr>
          <w:b/>
          <w:bCs/>
        </w:rPr>
        <w:t xml:space="preserve"> , </w:t>
      </w: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>,</w:t>
      </w:r>
      <w:r w:rsidR="00932025">
        <w:rPr>
          <w:b/>
          <w:bCs/>
        </w:rPr>
        <w:t xml:space="preserve"> </w:t>
      </w:r>
      <w:proofErr w:type="spellStart"/>
      <w:r w:rsidRPr="00CB022C">
        <w:rPr>
          <w:b/>
          <w:bCs/>
        </w:rPr>
        <w:t>productQuantity</w:t>
      </w:r>
      <w:proofErr w:type="spellEnd"/>
      <w:r w:rsidRPr="00CB022C">
        <w:rPr>
          <w:b/>
          <w:bCs/>
        </w:rPr>
        <w:t>)</w:t>
      </w:r>
    </w:p>
    <w:p w14:paraId="155EA2C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PR0004', 'Patio chairs','6 months',50,20,'CA0003',2);</w:t>
      </w:r>
    </w:p>
    <w:p w14:paraId="6A97E4EA" w14:textId="248B4E6C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PRODUCT(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Na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usedTi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originalPric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sellingPrice</w:t>
      </w:r>
      <w:proofErr w:type="spellEnd"/>
      <w:r w:rsidRPr="00CB022C">
        <w:rPr>
          <w:b/>
          <w:bCs/>
        </w:rPr>
        <w:t xml:space="preserve"> , </w:t>
      </w: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>,</w:t>
      </w:r>
      <w:r w:rsidR="00317A3C">
        <w:rPr>
          <w:b/>
          <w:bCs/>
        </w:rPr>
        <w:t xml:space="preserve"> </w:t>
      </w:r>
      <w:proofErr w:type="spellStart"/>
      <w:r w:rsidRPr="00CB022C">
        <w:rPr>
          <w:b/>
          <w:bCs/>
        </w:rPr>
        <w:t>productQuantity</w:t>
      </w:r>
      <w:proofErr w:type="spellEnd"/>
      <w:r w:rsidRPr="00CB022C">
        <w:rPr>
          <w:b/>
          <w:bCs/>
        </w:rPr>
        <w:t>)</w:t>
      </w:r>
    </w:p>
    <w:p w14:paraId="6035D46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PR0005', 'Roku smart LED HD TV','10 months',80,40,'CA0001',1);</w:t>
      </w:r>
    </w:p>
    <w:p w14:paraId="0C233743" w14:textId="27877D32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PRODUCT(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Na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usedTi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originalPric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sellingPrice</w:t>
      </w:r>
      <w:proofErr w:type="spellEnd"/>
      <w:r w:rsidRPr="00CB022C">
        <w:rPr>
          <w:b/>
          <w:bCs/>
        </w:rPr>
        <w:t xml:space="preserve"> , </w:t>
      </w: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>,</w:t>
      </w:r>
      <w:r w:rsidR="00F24F4E">
        <w:rPr>
          <w:b/>
          <w:bCs/>
        </w:rPr>
        <w:t xml:space="preserve"> </w:t>
      </w:r>
      <w:proofErr w:type="spellStart"/>
      <w:r w:rsidRPr="00CB022C">
        <w:rPr>
          <w:b/>
          <w:bCs/>
        </w:rPr>
        <w:t>productQuantity</w:t>
      </w:r>
      <w:proofErr w:type="spellEnd"/>
      <w:r w:rsidRPr="00CB022C">
        <w:rPr>
          <w:b/>
          <w:bCs/>
        </w:rPr>
        <w:t>)</w:t>
      </w:r>
    </w:p>
    <w:p w14:paraId="3E0BBAC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PR0006', 'Queen size bed frame','1.5 years',220,150,'CA0003',1);</w:t>
      </w:r>
    </w:p>
    <w:p w14:paraId="3D07F3CF" w14:textId="76608654" w:rsidR="009263A6" w:rsidRDefault="009263A6" w:rsidP="00CB022C">
      <w:pPr>
        <w:rPr>
          <w:b/>
          <w:bCs/>
        </w:rPr>
      </w:pPr>
    </w:p>
    <w:p w14:paraId="700E3B0D" w14:textId="051F04FD" w:rsidR="001E5873" w:rsidRDefault="001E5873" w:rsidP="00CB022C">
      <w:pPr>
        <w:rPr>
          <w:b/>
          <w:bCs/>
        </w:rPr>
      </w:pPr>
      <w:r>
        <w:rPr>
          <w:b/>
          <w:bCs/>
        </w:rPr>
        <w:t>/* A user would want to update the name of a product*/</w:t>
      </w:r>
    </w:p>
    <w:p w14:paraId="6F4B826E" w14:textId="77777777" w:rsidR="009263A6" w:rsidRPr="00CB022C" w:rsidRDefault="009263A6" w:rsidP="009263A6">
      <w:pPr>
        <w:rPr>
          <w:b/>
          <w:bCs/>
        </w:rPr>
      </w:pPr>
      <w:r w:rsidRPr="00CB022C">
        <w:rPr>
          <w:b/>
          <w:bCs/>
        </w:rPr>
        <w:t xml:space="preserve">select * from </w:t>
      </w:r>
      <w:proofErr w:type="spellStart"/>
      <w:r w:rsidRPr="00CB022C">
        <w:rPr>
          <w:b/>
          <w:bCs/>
        </w:rPr>
        <w:t>myproduct</w:t>
      </w:r>
      <w:proofErr w:type="spellEnd"/>
      <w:r w:rsidRPr="00CB022C">
        <w:rPr>
          <w:b/>
          <w:bCs/>
        </w:rPr>
        <w:t>;</w:t>
      </w:r>
    </w:p>
    <w:p w14:paraId="713CFBF8" w14:textId="1A5E00F9" w:rsidR="00DC11EB" w:rsidRPr="00CB022C" w:rsidRDefault="00DC11EB" w:rsidP="00DC11EB">
      <w:pPr>
        <w:rPr>
          <w:b/>
          <w:bCs/>
        </w:rPr>
      </w:pPr>
      <w:r w:rsidRPr="00CB022C">
        <w:rPr>
          <w:b/>
          <w:bCs/>
        </w:rPr>
        <w:t xml:space="preserve">UPDATE </w:t>
      </w:r>
      <w:proofErr w:type="spellStart"/>
      <w:r w:rsidRPr="00CB022C">
        <w:rPr>
          <w:b/>
          <w:bCs/>
        </w:rPr>
        <w:t>myproduct</w:t>
      </w:r>
      <w:proofErr w:type="spellEnd"/>
    </w:p>
    <w:p w14:paraId="4B9B5493" w14:textId="77777777" w:rsidR="00DC11EB" w:rsidRPr="00CB022C" w:rsidRDefault="00DC11EB" w:rsidP="00DC11EB">
      <w:pPr>
        <w:rPr>
          <w:b/>
          <w:bCs/>
        </w:rPr>
      </w:pPr>
      <w:r w:rsidRPr="00CB022C">
        <w:rPr>
          <w:b/>
          <w:bCs/>
        </w:rPr>
        <w:t xml:space="preserve">SET </w:t>
      </w:r>
    </w:p>
    <w:p w14:paraId="23FE6EF5" w14:textId="6A46B7F2" w:rsidR="00E00FDA" w:rsidRDefault="00DC11EB" w:rsidP="00DC11EB">
      <w:pPr>
        <w:rPr>
          <w:b/>
          <w:bCs/>
        </w:rPr>
      </w:pPr>
      <w:r w:rsidRPr="00CB022C">
        <w:rPr>
          <w:b/>
          <w:bCs/>
        </w:rPr>
        <w:lastRenderedPageBreak/>
        <w:t xml:space="preserve">    </w:t>
      </w:r>
      <w:proofErr w:type="spellStart"/>
      <w:r w:rsidR="00E75CEF">
        <w:rPr>
          <w:b/>
          <w:bCs/>
        </w:rPr>
        <w:t>productName</w:t>
      </w:r>
      <w:proofErr w:type="spellEnd"/>
      <w:r w:rsidRPr="00CB022C">
        <w:rPr>
          <w:b/>
          <w:bCs/>
        </w:rPr>
        <w:t xml:space="preserve"> = </w:t>
      </w:r>
      <w:r w:rsidR="00E00FDA" w:rsidRPr="00E00FDA">
        <w:rPr>
          <w:b/>
          <w:bCs/>
        </w:rPr>
        <w:t>'</w:t>
      </w:r>
      <w:r w:rsidR="00E00FDA">
        <w:rPr>
          <w:b/>
          <w:bCs/>
        </w:rPr>
        <w:t>Blue Patio Chairs</w:t>
      </w:r>
      <w:r w:rsidR="00E00FDA" w:rsidRPr="00E00FDA">
        <w:rPr>
          <w:b/>
          <w:bCs/>
        </w:rPr>
        <w:t xml:space="preserve">' </w:t>
      </w:r>
    </w:p>
    <w:p w14:paraId="5C1AB66F" w14:textId="1520BCFA" w:rsidR="00DC11EB" w:rsidRPr="00CB022C" w:rsidRDefault="00DC11EB" w:rsidP="00DC11EB">
      <w:pPr>
        <w:rPr>
          <w:b/>
          <w:bCs/>
        </w:rPr>
      </w:pPr>
      <w:r w:rsidRPr="00CB022C">
        <w:rPr>
          <w:b/>
          <w:bCs/>
        </w:rPr>
        <w:t>WHERE</w:t>
      </w:r>
    </w:p>
    <w:p w14:paraId="2ACE44F5" w14:textId="2076DD11" w:rsidR="00CB022C" w:rsidRPr="00CB022C" w:rsidRDefault="00DC11EB" w:rsidP="00CB022C">
      <w:pPr>
        <w:rPr>
          <w:b/>
          <w:bCs/>
        </w:rPr>
      </w:pPr>
      <w:r w:rsidRPr="00CB022C">
        <w:rPr>
          <w:b/>
          <w:bCs/>
        </w:rPr>
        <w:t xml:space="preserve">    </w:t>
      </w:r>
      <w:proofErr w:type="spellStart"/>
      <w:r w:rsidR="006843E0">
        <w:rPr>
          <w:b/>
          <w:bCs/>
        </w:rPr>
        <w:t>product</w:t>
      </w:r>
      <w:r w:rsidRPr="00CB022C">
        <w:rPr>
          <w:b/>
          <w:bCs/>
        </w:rPr>
        <w:t>Id</w:t>
      </w:r>
      <w:proofErr w:type="spellEnd"/>
      <w:r w:rsidRPr="00CB022C">
        <w:rPr>
          <w:b/>
          <w:bCs/>
        </w:rPr>
        <w:t xml:space="preserve"> =</w:t>
      </w:r>
      <w:r w:rsidR="00E00FDA" w:rsidRPr="00E00FDA">
        <w:t xml:space="preserve"> </w:t>
      </w:r>
      <w:r w:rsidR="00E00FDA" w:rsidRPr="00E00FDA">
        <w:rPr>
          <w:b/>
          <w:bCs/>
        </w:rPr>
        <w:t>'</w:t>
      </w:r>
      <w:r w:rsidR="00E00FDA">
        <w:rPr>
          <w:b/>
          <w:bCs/>
        </w:rPr>
        <w:t>PR0004</w:t>
      </w:r>
      <w:r w:rsidR="00E00FDA" w:rsidRPr="00E00FDA">
        <w:rPr>
          <w:b/>
          <w:bCs/>
        </w:rPr>
        <w:t>'</w:t>
      </w:r>
      <w:r w:rsidR="00451CC9">
        <w:rPr>
          <w:b/>
          <w:bCs/>
        </w:rPr>
        <w:t>;</w:t>
      </w:r>
    </w:p>
    <w:p w14:paraId="463827EC" w14:textId="10B0DB2D" w:rsidR="00CB022C" w:rsidRPr="00CB022C" w:rsidRDefault="00CB022C" w:rsidP="00CB022C">
      <w:pPr>
        <w:rPr>
          <w:b/>
          <w:bCs/>
        </w:rPr>
      </w:pPr>
    </w:p>
    <w:p w14:paraId="7360560F" w14:textId="77777777" w:rsidR="00CB022C" w:rsidRPr="00CB022C" w:rsidRDefault="00CB022C" w:rsidP="00CB022C">
      <w:pPr>
        <w:rPr>
          <w:b/>
          <w:bCs/>
        </w:rPr>
      </w:pPr>
    </w:p>
    <w:p w14:paraId="51D268AC" w14:textId="10840E58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-----------------</w:t>
      </w:r>
      <w:r w:rsidR="005E7EDE">
        <w:rPr>
          <w:b/>
          <w:bCs/>
        </w:rPr>
        <w:t>--------------------------------------------------</w:t>
      </w:r>
    </w:p>
    <w:p w14:paraId="100665A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/*Adding not null constraint as the </w:t>
      </w:r>
      <w:proofErr w:type="spellStart"/>
      <w:r w:rsidRPr="00CB022C">
        <w:rPr>
          <w:b/>
          <w:bCs/>
        </w:rPr>
        <w:t>adDatePosted</w:t>
      </w:r>
      <w:proofErr w:type="spellEnd"/>
      <w:r w:rsidRPr="00CB022C">
        <w:rPr>
          <w:b/>
          <w:bCs/>
        </w:rPr>
        <w:t xml:space="preserve"> cannot be null and need to be </w:t>
      </w:r>
    </w:p>
    <w:p w14:paraId="60758E7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displayed to the users*/</w:t>
      </w:r>
    </w:p>
    <w:p w14:paraId="18E7D8F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ALTER TABLE </w:t>
      </w:r>
      <w:proofErr w:type="spellStart"/>
      <w:r w:rsidRPr="00CB022C">
        <w:rPr>
          <w:b/>
          <w:bCs/>
        </w:rPr>
        <w:t>myAd</w:t>
      </w:r>
      <w:proofErr w:type="spellEnd"/>
    </w:p>
    <w:p w14:paraId="117BD5E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MODIFY( </w:t>
      </w:r>
      <w:proofErr w:type="spellStart"/>
      <w:r w:rsidRPr="00CB022C">
        <w:rPr>
          <w:b/>
          <w:bCs/>
        </w:rPr>
        <w:t>adDatePosted</w:t>
      </w:r>
      <w:proofErr w:type="spellEnd"/>
      <w:r w:rsidRPr="00CB022C">
        <w:rPr>
          <w:b/>
          <w:bCs/>
        </w:rPr>
        <w:t xml:space="preserve"> constraint </w:t>
      </w:r>
      <w:proofErr w:type="spellStart"/>
      <w:r w:rsidRPr="00CB022C">
        <w:rPr>
          <w:b/>
          <w:bCs/>
        </w:rPr>
        <w:t>myad_nn_adDatePosted</w:t>
      </w:r>
      <w:proofErr w:type="spellEnd"/>
      <w:r w:rsidRPr="00CB022C">
        <w:rPr>
          <w:b/>
          <w:bCs/>
        </w:rPr>
        <w:t xml:space="preserve"> NOT NULL);</w:t>
      </w:r>
    </w:p>
    <w:p w14:paraId="56CA962D" w14:textId="77777777" w:rsidR="00CB022C" w:rsidRPr="00CB022C" w:rsidRDefault="00CB022C" w:rsidP="00CB022C">
      <w:pPr>
        <w:rPr>
          <w:b/>
          <w:bCs/>
        </w:rPr>
      </w:pPr>
    </w:p>
    <w:p w14:paraId="34F01537" w14:textId="77777777" w:rsidR="00CB022C" w:rsidRPr="00CB022C" w:rsidRDefault="00CB022C" w:rsidP="00CB022C">
      <w:pPr>
        <w:rPr>
          <w:b/>
          <w:bCs/>
        </w:rPr>
      </w:pPr>
    </w:p>
    <w:p w14:paraId="796AA2C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myad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dDescription,adDatePosted,adStatu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contactDetail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</w:t>
      </w:r>
    </w:p>
    <w:p w14:paraId="0AF407F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AD0001','Wooden study table', '12-SEP-20','active','email me at xyz@gmail.com or contact at 9248623451','UR0002','PR0001');</w:t>
      </w:r>
    </w:p>
    <w:p w14:paraId="4EE317E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myad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dDescription,adDatePosted,adStatu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contactDetail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</w:t>
      </w:r>
    </w:p>
    <w:p w14:paraId="7918CC16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AD0002','Kohls blender new excellent condition','12-SEP-20','active','email me at insertrandomid@gmail.com or contact at 6103847392','UR0003','PR0002');</w:t>
      </w:r>
    </w:p>
    <w:p w14:paraId="475A59A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myad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dDescription,adDatePosted,adStatu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contactDetail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</w:t>
      </w:r>
    </w:p>
    <w:p w14:paraId="702E70F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AD0003','Office chair with adjustable seat reach out to me for more info', '29-SEP-20','active','contact at 4847756910','UR0004','PR0003');</w:t>
      </w:r>
    </w:p>
    <w:p w14:paraId="40B1E73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myad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dDescription,adDatePosted,adStatu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contactDetail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</w:t>
      </w:r>
    </w:p>
    <w:p w14:paraId="03FFF72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AD0004','Two patio chairs', '01-OCT-20','active','contact at 8257249077','UR0006','PR0004');</w:t>
      </w:r>
    </w:p>
    <w:p w14:paraId="0DB8982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myad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dDescription,adDatePosted,adStatu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contactDetail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</w:t>
      </w:r>
    </w:p>
    <w:p w14:paraId="7DB146C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AD0005','Roku smart tv available for sale 40 inches', '03-OCT-20','active','email me at noideawhat23@gmail.com or contact at 4843445766','UR0007','PR0005');</w:t>
      </w:r>
    </w:p>
    <w:p w14:paraId="14F67A1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myad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dDescription,adDatePosted,adStatu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contactDetail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</w:t>
      </w:r>
    </w:p>
    <w:p w14:paraId="4EB5DC9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 ('AD0006','Queen size bed frame excellent condition', '09-OCT-20','active','email at random235@gmail.com or contact at 4346673322','UR0008','PR0006');</w:t>
      </w:r>
    </w:p>
    <w:p w14:paraId="31DC0404" w14:textId="77777777" w:rsidR="00CB022C" w:rsidRPr="00CB022C" w:rsidRDefault="00CB022C" w:rsidP="00CB022C">
      <w:pPr>
        <w:rPr>
          <w:b/>
          <w:bCs/>
        </w:rPr>
      </w:pPr>
    </w:p>
    <w:p w14:paraId="6092D6A8" w14:textId="12EEC007" w:rsidR="00CB022C" w:rsidRPr="00CB022C" w:rsidRDefault="00E326E1" w:rsidP="00CB022C">
      <w:pPr>
        <w:rPr>
          <w:b/>
          <w:bCs/>
        </w:rPr>
      </w:pPr>
      <w:r>
        <w:rPr>
          <w:b/>
          <w:bCs/>
        </w:rPr>
        <w:t>/* A user would want to update the description of the ad*/</w:t>
      </w:r>
    </w:p>
    <w:p w14:paraId="7C41D6A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UPDATE </w:t>
      </w:r>
      <w:proofErr w:type="spellStart"/>
      <w:r w:rsidRPr="00CB022C">
        <w:rPr>
          <w:b/>
          <w:bCs/>
        </w:rPr>
        <w:t>myad</w:t>
      </w:r>
      <w:proofErr w:type="spellEnd"/>
    </w:p>
    <w:p w14:paraId="04D3B20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lastRenderedPageBreak/>
        <w:t xml:space="preserve">SET </w:t>
      </w:r>
    </w:p>
    <w:p w14:paraId="4861CB2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</w:t>
      </w:r>
      <w:proofErr w:type="spellStart"/>
      <w:r w:rsidRPr="00CB022C">
        <w:rPr>
          <w:b/>
          <w:bCs/>
        </w:rPr>
        <w:t>adDescription</w:t>
      </w:r>
      <w:proofErr w:type="spellEnd"/>
      <w:r w:rsidRPr="00CB022C">
        <w:rPr>
          <w:b/>
          <w:bCs/>
        </w:rPr>
        <w:t xml:space="preserve"> = 'sturdy wooden study table'</w:t>
      </w:r>
    </w:p>
    <w:p w14:paraId="6ABA6BE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WHERE</w:t>
      </w:r>
    </w:p>
    <w:p w14:paraId="0CC98E1A" w14:textId="0950EAE7" w:rsidR="00CB022C" w:rsidRPr="00CB022C" w:rsidRDefault="00CB022C" w:rsidP="00826424">
      <w:pPr>
        <w:tabs>
          <w:tab w:val="center" w:pos="4513"/>
        </w:tabs>
        <w:rPr>
          <w:b/>
          <w:bCs/>
        </w:rPr>
      </w:pPr>
      <w:r w:rsidRPr="00CB022C">
        <w:rPr>
          <w:b/>
          <w:bCs/>
        </w:rPr>
        <w:t xml:space="preserve">    </w:t>
      </w: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 xml:space="preserve"> ='AD0001';</w:t>
      </w:r>
      <w:r w:rsidR="00826424">
        <w:rPr>
          <w:b/>
          <w:bCs/>
        </w:rPr>
        <w:tab/>
      </w:r>
    </w:p>
    <w:p w14:paraId="2B5D3C7C" w14:textId="282936BC" w:rsidR="00CB022C" w:rsidRDefault="00CB022C" w:rsidP="00CB022C">
      <w:pPr>
        <w:rPr>
          <w:b/>
          <w:bCs/>
        </w:rPr>
      </w:pPr>
    </w:p>
    <w:p w14:paraId="3B9D6971" w14:textId="6EEC46DE" w:rsidR="00E44AE3" w:rsidRPr="00E44AE3" w:rsidRDefault="00E44AE3" w:rsidP="00E44AE3">
      <w:pPr>
        <w:rPr>
          <w:b/>
          <w:bCs/>
        </w:rPr>
      </w:pPr>
      <w:r w:rsidRPr="00E44AE3">
        <w:rPr>
          <w:b/>
          <w:bCs/>
        </w:rPr>
        <w:t>/* A user would want to delete a product</w:t>
      </w:r>
      <w:r w:rsidR="009574A9">
        <w:rPr>
          <w:b/>
          <w:bCs/>
        </w:rPr>
        <w:t xml:space="preserve">, if a product is deleted, the change is reflected in the </w:t>
      </w:r>
      <w:proofErr w:type="spellStart"/>
      <w:r w:rsidR="009574A9">
        <w:rPr>
          <w:b/>
          <w:bCs/>
        </w:rPr>
        <w:t>myad</w:t>
      </w:r>
      <w:proofErr w:type="spellEnd"/>
      <w:r w:rsidR="009574A9">
        <w:rPr>
          <w:b/>
          <w:bCs/>
        </w:rPr>
        <w:t xml:space="preserve"> table</w:t>
      </w:r>
      <w:r w:rsidRPr="00E44AE3">
        <w:rPr>
          <w:b/>
          <w:bCs/>
        </w:rPr>
        <w:t>*/</w:t>
      </w:r>
    </w:p>
    <w:p w14:paraId="20E2E87F" w14:textId="77777777" w:rsidR="00E44AE3" w:rsidRPr="00E44AE3" w:rsidRDefault="00E44AE3" w:rsidP="00E44AE3">
      <w:pPr>
        <w:rPr>
          <w:b/>
          <w:bCs/>
        </w:rPr>
      </w:pPr>
      <w:r w:rsidRPr="00E44AE3">
        <w:rPr>
          <w:b/>
          <w:bCs/>
        </w:rPr>
        <w:t xml:space="preserve">delete from </w:t>
      </w:r>
      <w:proofErr w:type="spellStart"/>
      <w:r w:rsidRPr="00E44AE3">
        <w:rPr>
          <w:b/>
          <w:bCs/>
        </w:rPr>
        <w:t>myproduct</w:t>
      </w:r>
      <w:proofErr w:type="spellEnd"/>
    </w:p>
    <w:p w14:paraId="502598E5" w14:textId="3BFE1ED0" w:rsidR="00E44AE3" w:rsidRPr="00CB022C" w:rsidRDefault="00E44AE3" w:rsidP="00E44AE3">
      <w:pPr>
        <w:rPr>
          <w:b/>
          <w:bCs/>
        </w:rPr>
      </w:pPr>
      <w:r w:rsidRPr="00E44AE3">
        <w:rPr>
          <w:b/>
          <w:bCs/>
        </w:rPr>
        <w:t xml:space="preserve">where </w:t>
      </w:r>
      <w:proofErr w:type="spellStart"/>
      <w:r w:rsidRPr="00E44AE3">
        <w:rPr>
          <w:b/>
          <w:bCs/>
        </w:rPr>
        <w:t>productID</w:t>
      </w:r>
      <w:proofErr w:type="spellEnd"/>
      <w:r w:rsidRPr="00E44AE3">
        <w:rPr>
          <w:b/>
          <w:bCs/>
        </w:rPr>
        <w:t xml:space="preserve"> ='PR0003';</w:t>
      </w:r>
    </w:p>
    <w:p w14:paraId="32E62E00" w14:textId="77777777" w:rsidR="00CB022C" w:rsidRPr="00CB022C" w:rsidRDefault="00CB022C" w:rsidP="00CB022C">
      <w:pPr>
        <w:rPr>
          <w:b/>
          <w:bCs/>
        </w:rPr>
      </w:pPr>
    </w:p>
    <w:p w14:paraId="437F7E61" w14:textId="4B0F6E45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-----------------</w:t>
      </w:r>
      <w:r w:rsidR="006E5FB0">
        <w:rPr>
          <w:b/>
          <w:bCs/>
        </w:rPr>
        <w:t>--------------------------------------------------</w:t>
      </w:r>
    </w:p>
    <w:p w14:paraId="0D203AE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ORDER(</w:t>
      </w:r>
      <w:proofErr w:type="spellStart"/>
      <w:r w:rsidRPr="00CB022C">
        <w:rPr>
          <w:b/>
          <w:bCs/>
        </w:rPr>
        <w:t>ord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orderDate</w:t>
      </w:r>
      <w:proofErr w:type="spellEnd"/>
      <w:r w:rsidRPr="00CB022C">
        <w:rPr>
          <w:b/>
          <w:bCs/>
        </w:rPr>
        <w:t xml:space="preserve">, quantity, status, 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</w:t>
      </w:r>
    </w:p>
    <w:p w14:paraId="2880D72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OR0001', '13-SEP-20',1, 'completed','UR0002','PR0001');</w:t>
      </w:r>
    </w:p>
    <w:p w14:paraId="71CB038D" w14:textId="77777777" w:rsidR="00CB022C" w:rsidRPr="00CB022C" w:rsidRDefault="00CB022C" w:rsidP="00CB022C">
      <w:pPr>
        <w:rPr>
          <w:b/>
          <w:bCs/>
        </w:rPr>
      </w:pPr>
    </w:p>
    <w:p w14:paraId="1454394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ORDER(</w:t>
      </w:r>
      <w:proofErr w:type="spellStart"/>
      <w:r w:rsidRPr="00CB022C">
        <w:rPr>
          <w:b/>
          <w:bCs/>
        </w:rPr>
        <w:t>ord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orderDate</w:t>
      </w:r>
      <w:proofErr w:type="spellEnd"/>
      <w:r w:rsidRPr="00CB022C">
        <w:rPr>
          <w:b/>
          <w:bCs/>
        </w:rPr>
        <w:t xml:space="preserve">, quantity, status, 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</w:t>
      </w:r>
    </w:p>
    <w:p w14:paraId="7E251DF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OR0002', '15-SEP-20',1, 'completed','UR0003','PR0002');</w:t>
      </w:r>
    </w:p>
    <w:p w14:paraId="70FC9FFE" w14:textId="77777777" w:rsidR="00CB022C" w:rsidRPr="00CB022C" w:rsidRDefault="00CB022C" w:rsidP="00CB022C">
      <w:pPr>
        <w:rPr>
          <w:b/>
          <w:bCs/>
        </w:rPr>
      </w:pPr>
    </w:p>
    <w:p w14:paraId="2692C3E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ORDER(</w:t>
      </w:r>
      <w:proofErr w:type="spellStart"/>
      <w:r w:rsidRPr="00CB022C">
        <w:rPr>
          <w:b/>
          <w:bCs/>
        </w:rPr>
        <w:t>ord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orderDate</w:t>
      </w:r>
      <w:proofErr w:type="spellEnd"/>
      <w:r w:rsidRPr="00CB022C">
        <w:rPr>
          <w:b/>
          <w:bCs/>
        </w:rPr>
        <w:t xml:space="preserve">, quantity, status, 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</w:t>
      </w:r>
    </w:p>
    <w:p w14:paraId="6771DBF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OR0003', '14-OCT-20',1, 'completed','UR0004','PR0005');</w:t>
      </w:r>
    </w:p>
    <w:p w14:paraId="16108047" w14:textId="77777777" w:rsidR="00CB022C" w:rsidRPr="00CB022C" w:rsidRDefault="00CB022C" w:rsidP="00CB022C">
      <w:pPr>
        <w:rPr>
          <w:b/>
          <w:bCs/>
        </w:rPr>
      </w:pPr>
    </w:p>
    <w:p w14:paraId="1215ECB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INSERT INTO MYORDER(</w:t>
      </w:r>
      <w:proofErr w:type="spellStart"/>
      <w:r w:rsidRPr="00CB022C">
        <w:rPr>
          <w:b/>
          <w:bCs/>
        </w:rPr>
        <w:t>ord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orderDate</w:t>
      </w:r>
      <w:proofErr w:type="spellEnd"/>
      <w:r w:rsidRPr="00CB022C">
        <w:rPr>
          <w:b/>
          <w:bCs/>
        </w:rPr>
        <w:t xml:space="preserve">, quantity, status, </w:t>
      </w:r>
      <w:proofErr w:type="spellStart"/>
      <w:r w:rsidRPr="00CB022C">
        <w:rPr>
          <w:b/>
          <w:bCs/>
        </w:rPr>
        <w:t>us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roductId</w:t>
      </w:r>
      <w:proofErr w:type="spellEnd"/>
      <w:r w:rsidRPr="00CB022C">
        <w:rPr>
          <w:b/>
          <w:bCs/>
        </w:rPr>
        <w:t>)</w:t>
      </w:r>
    </w:p>
    <w:p w14:paraId="6E265EC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OR0004', '25-NOV-20',1, 'pending','UR0004','PR0006');</w:t>
      </w:r>
    </w:p>
    <w:p w14:paraId="510DCFC7" w14:textId="77777777" w:rsidR="00CB022C" w:rsidRPr="00CB022C" w:rsidRDefault="00CB022C" w:rsidP="00CB022C">
      <w:pPr>
        <w:rPr>
          <w:b/>
          <w:bCs/>
        </w:rPr>
      </w:pPr>
    </w:p>
    <w:p w14:paraId="19E8F20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UPDATE </w:t>
      </w:r>
    </w:p>
    <w:p w14:paraId="18994C7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MYORDER</w:t>
      </w:r>
    </w:p>
    <w:p w14:paraId="4C16150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SET</w:t>
      </w:r>
    </w:p>
    <w:p w14:paraId="06311A5D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STATUS ='completed'</w:t>
      </w:r>
    </w:p>
    <w:p w14:paraId="24CD287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WHERE</w:t>
      </w:r>
    </w:p>
    <w:p w14:paraId="6D955BE7" w14:textId="32538501" w:rsid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PRODUCTID = 'PR0006';</w:t>
      </w:r>
    </w:p>
    <w:p w14:paraId="492241D7" w14:textId="4244C413" w:rsidR="00F600C0" w:rsidRDefault="00F600C0" w:rsidP="00CB022C">
      <w:pPr>
        <w:rPr>
          <w:b/>
          <w:bCs/>
        </w:rPr>
      </w:pPr>
    </w:p>
    <w:p w14:paraId="6322E71D" w14:textId="1E498184" w:rsidR="00F600C0" w:rsidRDefault="00B8265E" w:rsidP="00CB022C">
      <w:pPr>
        <w:rPr>
          <w:b/>
          <w:bCs/>
        </w:rPr>
      </w:pPr>
      <w:r>
        <w:rPr>
          <w:b/>
          <w:bCs/>
        </w:rPr>
        <w:t>/* If orders are made and marked as completed, then the corresponding ad is marked as ‘</w:t>
      </w:r>
      <w:proofErr w:type="spellStart"/>
      <w:r>
        <w:rPr>
          <w:b/>
          <w:bCs/>
        </w:rPr>
        <w:t>soldout</w:t>
      </w:r>
      <w:proofErr w:type="spellEnd"/>
      <w:r>
        <w:rPr>
          <w:b/>
          <w:bCs/>
        </w:rPr>
        <w:t>’)</w:t>
      </w:r>
    </w:p>
    <w:p w14:paraId="75B80F81" w14:textId="77777777" w:rsidR="00F600C0" w:rsidRDefault="00F600C0" w:rsidP="00CB022C">
      <w:pPr>
        <w:rPr>
          <w:b/>
          <w:bCs/>
        </w:rPr>
      </w:pPr>
    </w:p>
    <w:p w14:paraId="2F43BBE7" w14:textId="77777777" w:rsidR="00F600C0" w:rsidRPr="00F600C0" w:rsidRDefault="00F600C0" w:rsidP="00F600C0">
      <w:pPr>
        <w:rPr>
          <w:b/>
          <w:bCs/>
        </w:rPr>
      </w:pPr>
      <w:r w:rsidRPr="00F600C0">
        <w:rPr>
          <w:b/>
          <w:bCs/>
        </w:rPr>
        <w:t xml:space="preserve">UPDATE </w:t>
      </w:r>
    </w:p>
    <w:p w14:paraId="548C4ACF" w14:textId="77777777" w:rsidR="00F600C0" w:rsidRPr="00F600C0" w:rsidRDefault="00F600C0" w:rsidP="00F600C0">
      <w:pPr>
        <w:rPr>
          <w:b/>
          <w:bCs/>
        </w:rPr>
      </w:pPr>
      <w:proofErr w:type="spellStart"/>
      <w:r w:rsidRPr="00F600C0">
        <w:rPr>
          <w:b/>
          <w:bCs/>
        </w:rPr>
        <w:t>myad</w:t>
      </w:r>
      <w:proofErr w:type="spellEnd"/>
    </w:p>
    <w:p w14:paraId="251EC264" w14:textId="77777777" w:rsidR="00F600C0" w:rsidRPr="00F600C0" w:rsidRDefault="00F600C0" w:rsidP="00F600C0">
      <w:pPr>
        <w:rPr>
          <w:b/>
          <w:bCs/>
        </w:rPr>
      </w:pPr>
      <w:r w:rsidRPr="00F600C0">
        <w:rPr>
          <w:b/>
          <w:bCs/>
        </w:rPr>
        <w:t>SET</w:t>
      </w:r>
    </w:p>
    <w:p w14:paraId="28142BFB" w14:textId="77777777" w:rsidR="00F600C0" w:rsidRPr="00F600C0" w:rsidRDefault="00F600C0" w:rsidP="00F600C0">
      <w:pPr>
        <w:rPr>
          <w:b/>
          <w:bCs/>
        </w:rPr>
      </w:pPr>
      <w:proofErr w:type="spellStart"/>
      <w:r w:rsidRPr="00F600C0">
        <w:rPr>
          <w:b/>
          <w:bCs/>
        </w:rPr>
        <w:t>adstatus</w:t>
      </w:r>
      <w:proofErr w:type="spellEnd"/>
      <w:r w:rsidRPr="00F600C0">
        <w:rPr>
          <w:b/>
          <w:bCs/>
        </w:rPr>
        <w:t xml:space="preserve"> = '</w:t>
      </w:r>
      <w:proofErr w:type="spellStart"/>
      <w:r w:rsidRPr="00F600C0">
        <w:rPr>
          <w:b/>
          <w:bCs/>
        </w:rPr>
        <w:t>soldout</w:t>
      </w:r>
      <w:proofErr w:type="spellEnd"/>
      <w:r w:rsidRPr="00F600C0">
        <w:rPr>
          <w:b/>
          <w:bCs/>
        </w:rPr>
        <w:t>'</w:t>
      </w:r>
    </w:p>
    <w:p w14:paraId="28E7F1C2" w14:textId="77777777" w:rsidR="00F600C0" w:rsidRPr="00F600C0" w:rsidRDefault="00F600C0" w:rsidP="00F600C0">
      <w:pPr>
        <w:rPr>
          <w:b/>
          <w:bCs/>
        </w:rPr>
      </w:pPr>
      <w:r w:rsidRPr="00F600C0">
        <w:rPr>
          <w:b/>
          <w:bCs/>
        </w:rPr>
        <w:t xml:space="preserve">WHERE </w:t>
      </w:r>
      <w:proofErr w:type="spellStart"/>
      <w:r w:rsidRPr="00F600C0">
        <w:rPr>
          <w:b/>
          <w:bCs/>
        </w:rPr>
        <w:t>productID</w:t>
      </w:r>
      <w:proofErr w:type="spellEnd"/>
      <w:r w:rsidRPr="00F600C0">
        <w:rPr>
          <w:b/>
          <w:bCs/>
        </w:rPr>
        <w:t xml:space="preserve"> IN (select </w:t>
      </w:r>
      <w:proofErr w:type="spellStart"/>
      <w:r w:rsidRPr="00F600C0">
        <w:rPr>
          <w:b/>
          <w:bCs/>
        </w:rPr>
        <w:t>productID</w:t>
      </w:r>
      <w:proofErr w:type="spellEnd"/>
    </w:p>
    <w:p w14:paraId="65327471" w14:textId="77777777" w:rsidR="00F600C0" w:rsidRPr="00F600C0" w:rsidRDefault="00F600C0" w:rsidP="00F600C0">
      <w:pPr>
        <w:rPr>
          <w:b/>
          <w:bCs/>
        </w:rPr>
      </w:pPr>
      <w:r w:rsidRPr="00F600C0">
        <w:rPr>
          <w:b/>
          <w:bCs/>
        </w:rPr>
        <w:t xml:space="preserve">                    FROM </w:t>
      </w:r>
      <w:proofErr w:type="spellStart"/>
      <w:r w:rsidRPr="00F600C0">
        <w:rPr>
          <w:b/>
          <w:bCs/>
        </w:rPr>
        <w:t>myorder</w:t>
      </w:r>
      <w:proofErr w:type="spellEnd"/>
    </w:p>
    <w:p w14:paraId="5BAA1281" w14:textId="77777777" w:rsidR="00F600C0" w:rsidRPr="00F600C0" w:rsidRDefault="00F600C0" w:rsidP="00F600C0">
      <w:pPr>
        <w:rPr>
          <w:b/>
          <w:bCs/>
        </w:rPr>
      </w:pPr>
      <w:r w:rsidRPr="00F600C0">
        <w:rPr>
          <w:b/>
          <w:bCs/>
        </w:rPr>
        <w:t xml:space="preserve">                    WHERE status='completed');</w:t>
      </w:r>
    </w:p>
    <w:p w14:paraId="2DE52AA3" w14:textId="2694B795" w:rsidR="005622A6" w:rsidRPr="00CB022C" w:rsidRDefault="00F600C0" w:rsidP="00F600C0">
      <w:pPr>
        <w:rPr>
          <w:b/>
          <w:bCs/>
        </w:rPr>
      </w:pPr>
      <w:r w:rsidRPr="00F600C0">
        <w:rPr>
          <w:b/>
          <w:bCs/>
        </w:rPr>
        <w:t xml:space="preserve">                       </w:t>
      </w:r>
    </w:p>
    <w:p w14:paraId="15F3997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</w:t>
      </w:r>
    </w:p>
    <w:p w14:paraId="3D5431E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</w:t>
      </w:r>
    </w:p>
    <w:p w14:paraId="620ADDB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ALTER TABLE </w:t>
      </w:r>
      <w:proofErr w:type="spellStart"/>
      <w:r w:rsidRPr="00CB022C">
        <w:rPr>
          <w:b/>
          <w:bCs/>
        </w:rPr>
        <w:t>myOrder</w:t>
      </w:r>
      <w:proofErr w:type="spellEnd"/>
      <w:r w:rsidRPr="00CB022C">
        <w:rPr>
          <w:b/>
          <w:bCs/>
        </w:rPr>
        <w:t xml:space="preserve"> MODIFY ( quantity NOT NULL);</w:t>
      </w:r>
    </w:p>
    <w:p w14:paraId="55E929F8" w14:textId="09F54C04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------------------</w:t>
      </w:r>
      <w:r w:rsidR="004E55E7">
        <w:rPr>
          <w:b/>
          <w:bCs/>
        </w:rPr>
        <w:t>-------------------------------------------------</w:t>
      </w:r>
    </w:p>
    <w:p w14:paraId="6CFC0388" w14:textId="77777777" w:rsidR="00CB022C" w:rsidRPr="00CB022C" w:rsidRDefault="00CB022C" w:rsidP="00CB022C">
      <w:pPr>
        <w:rPr>
          <w:b/>
          <w:bCs/>
        </w:rPr>
      </w:pPr>
    </w:p>
    <w:p w14:paraId="1B205C9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wishlistDetails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wishlistID,adId</w:t>
      </w:r>
      <w:proofErr w:type="spellEnd"/>
      <w:r w:rsidRPr="00CB022C">
        <w:rPr>
          <w:b/>
          <w:bCs/>
        </w:rPr>
        <w:t>)</w:t>
      </w:r>
    </w:p>
    <w:p w14:paraId="438CBAC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2','AD0001');</w:t>
      </w:r>
    </w:p>
    <w:p w14:paraId="08E69820" w14:textId="77777777" w:rsidR="00CB022C" w:rsidRPr="00CB022C" w:rsidRDefault="00CB022C" w:rsidP="00CB022C">
      <w:pPr>
        <w:rPr>
          <w:b/>
          <w:bCs/>
        </w:rPr>
      </w:pPr>
    </w:p>
    <w:p w14:paraId="1166B4B5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wishlistDetails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wishlistID,adId</w:t>
      </w:r>
      <w:proofErr w:type="spellEnd"/>
      <w:r w:rsidRPr="00CB022C">
        <w:rPr>
          <w:b/>
          <w:bCs/>
        </w:rPr>
        <w:t>)</w:t>
      </w:r>
    </w:p>
    <w:p w14:paraId="2C2F364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2','AD0003');</w:t>
      </w:r>
    </w:p>
    <w:p w14:paraId="2A4145CA" w14:textId="77777777" w:rsidR="00CB022C" w:rsidRPr="00CB022C" w:rsidRDefault="00CB022C" w:rsidP="00CB022C">
      <w:pPr>
        <w:rPr>
          <w:b/>
          <w:bCs/>
        </w:rPr>
      </w:pPr>
    </w:p>
    <w:p w14:paraId="251F189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wishlistDetails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wishlistID,adId</w:t>
      </w:r>
      <w:proofErr w:type="spellEnd"/>
      <w:r w:rsidRPr="00CB022C">
        <w:rPr>
          <w:b/>
          <w:bCs/>
        </w:rPr>
        <w:t>)</w:t>
      </w:r>
    </w:p>
    <w:p w14:paraId="3500551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3','AD0005');</w:t>
      </w:r>
    </w:p>
    <w:p w14:paraId="68CE3311" w14:textId="77777777" w:rsidR="00CB022C" w:rsidRPr="00CB022C" w:rsidRDefault="00CB022C" w:rsidP="00CB022C">
      <w:pPr>
        <w:rPr>
          <w:b/>
          <w:bCs/>
        </w:rPr>
      </w:pPr>
    </w:p>
    <w:p w14:paraId="498A04D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wishlistDetails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wishlistID,adId</w:t>
      </w:r>
      <w:proofErr w:type="spellEnd"/>
      <w:r w:rsidRPr="00CB022C">
        <w:rPr>
          <w:b/>
          <w:bCs/>
        </w:rPr>
        <w:t>)</w:t>
      </w:r>
    </w:p>
    <w:p w14:paraId="4EE89B0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3','AD0002');</w:t>
      </w:r>
    </w:p>
    <w:p w14:paraId="4C8F223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wishlistDetails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wishlistID,adId</w:t>
      </w:r>
      <w:proofErr w:type="spellEnd"/>
      <w:r w:rsidRPr="00CB022C">
        <w:rPr>
          <w:b/>
          <w:bCs/>
        </w:rPr>
        <w:t>)</w:t>
      </w:r>
    </w:p>
    <w:p w14:paraId="2A219D2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04','AD0004');</w:t>
      </w:r>
    </w:p>
    <w:p w14:paraId="6696F24D" w14:textId="77777777" w:rsidR="00CB022C" w:rsidRPr="00CB022C" w:rsidRDefault="00CB022C" w:rsidP="00CB022C">
      <w:pPr>
        <w:rPr>
          <w:b/>
          <w:bCs/>
        </w:rPr>
      </w:pPr>
    </w:p>
    <w:p w14:paraId="47DA6DF5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wishlistDetails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wishlistID,adId</w:t>
      </w:r>
      <w:proofErr w:type="spellEnd"/>
      <w:r w:rsidRPr="00CB022C">
        <w:rPr>
          <w:b/>
          <w:bCs/>
        </w:rPr>
        <w:t>)</w:t>
      </w:r>
    </w:p>
    <w:p w14:paraId="21B91EC1" w14:textId="44DA880A" w:rsidR="00CB022C" w:rsidRDefault="00CB022C" w:rsidP="00CB022C">
      <w:pPr>
        <w:rPr>
          <w:b/>
          <w:bCs/>
        </w:rPr>
      </w:pPr>
      <w:r w:rsidRPr="00CB022C">
        <w:rPr>
          <w:b/>
          <w:bCs/>
        </w:rPr>
        <w:t>VALUES('WL0011','AD0004');</w:t>
      </w:r>
    </w:p>
    <w:p w14:paraId="0EA1C8BF" w14:textId="77777777" w:rsidR="00BB47BC" w:rsidRPr="00CB022C" w:rsidRDefault="00BB47BC" w:rsidP="00CB022C">
      <w:pPr>
        <w:rPr>
          <w:b/>
          <w:bCs/>
        </w:rPr>
      </w:pPr>
    </w:p>
    <w:p w14:paraId="63D5068E" w14:textId="77777777" w:rsidR="00BB47BC" w:rsidRPr="00BB47BC" w:rsidRDefault="00BB47BC" w:rsidP="00BB47BC">
      <w:pPr>
        <w:rPr>
          <w:b/>
          <w:bCs/>
        </w:rPr>
      </w:pPr>
      <w:r w:rsidRPr="00BB47BC">
        <w:rPr>
          <w:b/>
          <w:bCs/>
        </w:rPr>
        <w:lastRenderedPageBreak/>
        <w:t xml:space="preserve">/* A user might want to remove an ad from </w:t>
      </w:r>
      <w:proofErr w:type="spellStart"/>
      <w:r w:rsidRPr="00BB47BC">
        <w:rPr>
          <w:b/>
          <w:bCs/>
        </w:rPr>
        <w:t>wishlist</w:t>
      </w:r>
      <w:proofErr w:type="spellEnd"/>
      <w:r w:rsidRPr="00BB47BC">
        <w:rPr>
          <w:b/>
          <w:bCs/>
        </w:rPr>
        <w:t>*/</w:t>
      </w:r>
    </w:p>
    <w:p w14:paraId="7E69545E" w14:textId="77777777" w:rsidR="00BB47BC" w:rsidRPr="00BB47BC" w:rsidRDefault="00BB47BC" w:rsidP="00BB47BC">
      <w:pPr>
        <w:rPr>
          <w:b/>
          <w:bCs/>
        </w:rPr>
      </w:pPr>
      <w:r w:rsidRPr="00BB47BC">
        <w:rPr>
          <w:b/>
          <w:bCs/>
        </w:rPr>
        <w:t xml:space="preserve">DELETE FROM WISHLISTDETAILS </w:t>
      </w:r>
    </w:p>
    <w:p w14:paraId="29D691BC" w14:textId="77777777" w:rsidR="00BB47BC" w:rsidRPr="00BB47BC" w:rsidRDefault="00BB47BC" w:rsidP="00BB47BC">
      <w:pPr>
        <w:rPr>
          <w:b/>
          <w:bCs/>
        </w:rPr>
      </w:pPr>
      <w:r w:rsidRPr="00BB47BC">
        <w:rPr>
          <w:b/>
          <w:bCs/>
        </w:rPr>
        <w:t xml:space="preserve">WHERE </w:t>
      </w:r>
      <w:proofErr w:type="spellStart"/>
      <w:r w:rsidRPr="00BB47BC">
        <w:rPr>
          <w:b/>
          <w:bCs/>
        </w:rPr>
        <w:t>adID</w:t>
      </w:r>
      <w:proofErr w:type="spellEnd"/>
      <w:r w:rsidRPr="00BB47BC">
        <w:rPr>
          <w:b/>
          <w:bCs/>
        </w:rPr>
        <w:t xml:space="preserve">= 'AD0002' AND </w:t>
      </w:r>
      <w:proofErr w:type="spellStart"/>
      <w:r w:rsidRPr="00BB47BC">
        <w:rPr>
          <w:b/>
          <w:bCs/>
        </w:rPr>
        <w:t>wishlistID</w:t>
      </w:r>
      <w:proofErr w:type="spellEnd"/>
      <w:r w:rsidRPr="00BB47BC">
        <w:rPr>
          <w:b/>
          <w:bCs/>
        </w:rPr>
        <w:t xml:space="preserve"> ='WL0003';</w:t>
      </w:r>
    </w:p>
    <w:p w14:paraId="27A1AF3E" w14:textId="77777777" w:rsidR="00BB47BC" w:rsidRPr="00BB47BC" w:rsidRDefault="00BB47BC" w:rsidP="00BB47BC">
      <w:pPr>
        <w:rPr>
          <w:b/>
          <w:bCs/>
        </w:rPr>
      </w:pPr>
    </w:p>
    <w:p w14:paraId="55DDA848" w14:textId="00CC9E1E" w:rsidR="00CB022C" w:rsidRPr="00CB022C" w:rsidRDefault="00BB47BC" w:rsidP="00BB47BC">
      <w:pPr>
        <w:rPr>
          <w:b/>
          <w:bCs/>
        </w:rPr>
      </w:pPr>
      <w:r w:rsidRPr="00BB47BC">
        <w:rPr>
          <w:b/>
          <w:bCs/>
        </w:rPr>
        <w:t xml:space="preserve">/*only adding and deleting in a </w:t>
      </w:r>
      <w:proofErr w:type="spellStart"/>
      <w:r w:rsidRPr="00BB47BC">
        <w:rPr>
          <w:b/>
          <w:bCs/>
        </w:rPr>
        <w:t>wishlist</w:t>
      </w:r>
      <w:proofErr w:type="spellEnd"/>
      <w:r w:rsidRPr="00BB47BC">
        <w:rPr>
          <w:b/>
          <w:bCs/>
        </w:rPr>
        <w:t>*/</w:t>
      </w:r>
    </w:p>
    <w:p w14:paraId="338DA7A7" w14:textId="77777777" w:rsidR="00CB022C" w:rsidRPr="00CB022C" w:rsidRDefault="00CB022C" w:rsidP="00CB022C">
      <w:pPr>
        <w:pBdr>
          <w:bottom w:val="single" w:sz="6" w:space="1" w:color="auto"/>
        </w:pBdr>
        <w:rPr>
          <w:b/>
          <w:bCs/>
        </w:rPr>
      </w:pPr>
    </w:p>
    <w:p w14:paraId="57FD7913" w14:textId="7404BC87" w:rsidR="00DB0160" w:rsidRDefault="00DB0160" w:rsidP="00CB022C">
      <w:pPr>
        <w:rPr>
          <w:b/>
          <w:bCs/>
        </w:rPr>
      </w:pPr>
    </w:p>
    <w:p w14:paraId="74C17C14" w14:textId="3971145E" w:rsidR="00DB0160" w:rsidRDefault="00DB0160" w:rsidP="005442A0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5442A0">
        <w:rPr>
          <w:b/>
          <w:bCs/>
          <w:sz w:val="24"/>
          <w:szCs w:val="24"/>
        </w:rPr>
        <w:t>Queries:</w:t>
      </w:r>
    </w:p>
    <w:p w14:paraId="42273436" w14:textId="77777777" w:rsidR="00213472" w:rsidRPr="005442A0" w:rsidRDefault="00213472" w:rsidP="00213472">
      <w:pPr>
        <w:pStyle w:val="ListParagraph"/>
        <w:rPr>
          <w:b/>
          <w:bCs/>
          <w:sz w:val="24"/>
          <w:szCs w:val="24"/>
        </w:rPr>
      </w:pPr>
    </w:p>
    <w:p w14:paraId="3A58DD6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/*</w:t>
      </w:r>
      <w:proofErr w:type="spellStart"/>
      <w:r w:rsidRPr="00CB022C">
        <w:rPr>
          <w:b/>
          <w:bCs/>
        </w:rPr>
        <w:t>VIew</w:t>
      </w:r>
      <w:proofErr w:type="spellEnd"/>
      <w:r w:rsidRPr="00CB022C">
        <w:rPr>
          <w:b/>
          <w:bCs/>
        </w:rPr>
        <w:t xml:space="preserve"> Order details for each user*/</w:t>
      </w:r>
    </w:p>
    <w:p w14:paraId="7E33A3D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REATE OR REPLACE VIEW </w:t>
      </w:r>
      <w:proofErr w:type="spellStart"/>
      <w:r w:rsidRPr="00CB022C">
        <w:rPr>
          <w:b/>
          <w:bCs/>
        </w:rPr>
        <w:t>order_details</w:t>
      </w:r>
      <w:proofErr w:type="spellEnd"/>
      <w:r w:rsidRPr="00CB022C">
        <w:rPr>
          <w:b/>
          <w:bCs/>
        </w:rPr>
        <w:t xml:space="preserve"> AS</w:t>
      </w:r>
    </w:p>
    <w:p w14:paraId="1E20877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SELECT </w:t>
      </w:r>
      <w:proofErr w:type="spellStart"/>
      <w:r w:rsidRPr="00CB022C">
        <w:rPr>
          <w:b/>
          <w:bCs/>
        </w:rPr>
        <w:t>a.ord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.orderDate,b.productName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.quantity</w:t>
      </w:r>
      <w:proofErr w:type="spellEnd"/>
      <w:r w:rsidRPr="00CB022C">
        <w:rPr>
          <w:b/>
          <w:bCs/>
        </w:rPr>
        <w:t xml:space="preserve">, ( </w:t>
      </w:r>
      <w:proofErr w:type="spellStart"/>
      <w:r w:rsidRPr="00CB022C">
        <w:rPr>
          <w:b/>
          <w:bCs/>
        </w:rPr>
        <w:t>a.quantity</w:t>
      </w:r>
      <w:proofErr w:type="spellEnd"/>
      <w:r w:rsidRPr="00CB022C">
        <w:rPr>
          <w:b/>
          <w:bCs/>
        </w:rPr>
        <w:t>*</w:t>
      </w:r>
      <w:proofErr w:type="spellStart"/>
      <w:r w:rsidRPr="00CB022C">
        <w:rPr>
          <w:b/>
          <w:bCs/>
        </w:rPr>
        <w:t>b.sellingPrice</w:t>
      </w:r>
      <w:proofErr w:type="spellEnd"/>
      <w:r w:rsidRPr="00CB022C">
        <w:rPr>
          <w:b/>
          <w:bCs/>
        </w:rPr>
        <w:t xml:space="preserve">) as </w:t>
      </w:r>
      <w:proofErr w:type="spellStart"/>
      <w:r w:rsidRPr="00CB022C">
        <w:rPr>
          <w:b/>
          <w:bCs/>
        </w:rPr>
        <w:t>totalAmount</w:t>
      </w:r>
      <w:proofErr w:type="spellEnd"/>
      <w:r w:rsidRPr="00CB022C">
        <w:rPr>
          <w:b/>
          <w:bCs/>
        </w:rPr>
        <w:t>,</w:t>
      </w:r>
    </w:p>
    <w:p w14:paraId="60FA4B94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.status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.user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.productId</w:t>
      </w:r>
      <w:proofErr w:type="spellEnd"/>
    </w:p>
    <w:p w14:paraId="7D325B0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from </w:t>
      </w:r>
      <w:proofErr w:type="spellStart"/>
      <w:r w:rsidRPr="00CB022C">
        <w:rPr>
          <w:b/>
          <w:bCs/>
        </w:rPr>
        <w:t>myorder</w:t>
      </w:r>
      <w:proofErr w:type="spellEnd"/>
      <w:r w:rsidRPr="00CB022C">
        <w:rPr>
          <w:b/>
          <w:bCs/>
        </w:rPr>
        <w:t xml:space="preserve"> a</w:t>
      </w:r>
    </w:p>
    <w:p w14:paraId="0FDC36A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LEFT JOIN </w:t>
      </w:r>
      <w:proofErr w:type="spellStart"/>
      <w:r w:rsidRPr="00CB022C">
        <w:rPr>
          <w:b/>
          <w:bCs/>
        </w:rPr>
        <w:t>myproduct</w:t>
      </w:r>
      <w:proofErr w:type="spellEnd"/>
      <w:r w:rsidRPr="00CB022C">
        <w:rPr>
          <w:b/>
          <w:bCs/>
        </w:rPr>
        <w:t xml:space="preserve"> b on </w:t>
      </w:r>
      <w:proofErr w:type="spellStart"/>
      <w:r w:rsidRPr="00CB022C">
        <w:rPr>
          <w:b/>
          <w:bCs/>
        </w:rPr>
        <w:t>a.productID</w:t>
      </w:r>
      <w:proofErr w:type="spellEnd"/>
      <w:r w:rsidRPr="00CB022C">
        <w:rPr>
          <w:b/>
          <w:bCs/>
        </w:rPr>
        <w:t>=</w:t>
      </w:r>
      <w:proofErr w:type="spellStart"/>
      <w:r w:rsidRPr="00CB022C">
        <w:rPr>
          <w:b/>
          <w:bCs/>
        </w:rPr>
        <w:t>b.productID</w:t>
      </w:r>
      <w:proofErr w:type="spellEnd"/>
      <w:r w:rsidRPr="00CB022C">
        <w:rPr>
          <w:b/>
          <w:bCs/>
        </w:rPr>
        <w:t>;</w:t>
      </w:r>
    </w:p>
    <w:p w14:paraId="0E2A57CD" w14:textId="77777777" w:rsidR="00CB022C" w:rsidRPr="00CB022C" w:rsidRDefault="00CB022C" w:rsidP="00CB022C">
      <w:pPr>
        <w:rPr>
          <w:b/>
          <w:bCs/>
        </w:rPr>
      </w:pPr>
    </w:p>
    <w:p w14:paraId="09771BD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select * from </w:t>
      </w:r>
      <w:proofErr w:type="spellStart"/>
      <w:r w:rsidRPr="00CB022C">
        <w:rPr>
          <w:b/>
          <w:bCs/>
        </w:rPr>
        <w:t>order_details</w:t>
      </w:r>
      <w:proofErr w:type="spellEnd"/>
      <w:r w:rsidRPr="00CB022C">
        <w:rPr>
          <w:b/>
          <w:bCs/>
        </w:rPr>
        <w:t>;</w:t>
      </w:r>
    </w:p>
    <w:p w14:paraId="397465DE" w14:textId="77777777" w:rsidR="00CB022C" w:rsidRPr="00CB022C" w:rsidRDefault="00CB022C" w:rsidP="00CB022C">
      <w:pPr>
        <w:rPr>
          <w:b/>
          <w:bCs/>
        </w:rPr>
      </w:pPr>
    </w:p>
    <w:p w14:paraId="4174D029" w14:textId="77777777" w:rsidR="00CB022C" w:rsidRPr="00CB022C" w:rsidRDefault="00CB022C" w:rsidP="00CB022C">
      <w:pPr>
        <w:rPr>
          <w:b/>
          <w:bCs/>
        </w:rPr>
      </w:pPr>
    </w:p>
    <w:p w14:paraId="39629EEB" w14:textId="73D88A92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----------</w:t>
      </w:r>
      <w:r w:rsidR="005A4A1D">
        <w:rPr>
          <w:b/>
          <w:bCs/>
        </w:rPr>
        <w:t>---------------------------------------------------------</w:t>
      </w:r>
    </w:p>
    <w:p w14:paraId="5D44C2DD" w14:textId="1F476804" w:rsidR="00CB022C" w:rsidRDefault="00CB022C" w:rsidP="00CB022C">
      <w:pPr>
        <w:rPr>
          <w:b/>
          <w:bCs/>
        </w:rPr>
      </w:pPr>
    </w:p>
    <w:p w14:paraId="116E233E" w14:textId="77777777" w:rsidR="00380629" w:rsidRPr="00CB022C" w:rsidRDefault="00380629" w:rsidP="00CB022C">
      <w:pPr>
        <w:rPr>
          <w:b/>
          <w:bCs/>
        </w:rPr>
      </w:pPr>
    </w:p>
    <w:p w14:paraId="6CAA0FC5" w14:textId="77777777" w:rsidR="009E4CCB" w:rsidRDefault="00CB022C" w:rsidP="00CB022C">
      <w:pPr>
        <w:rPr>
          <w:b/>
          <w:bCs/>
        </w:rPr>
      </w:pPr>
      <w:r w:rsidRPr="00CB022C">
        <w:rPr>
          <w:b/>
          <w:bCs/>
        </w:rPr>
        <w:t>/* Get all active ad on the portal</w:t>
      </w:r>
      <w:r w:rsidR="00E43A76">
        <w:rPr>
          <w:b/>
          <w:bCs/>
        </w:rPr>
        <w:t xml:space="preserve">. </w:t>
      </w:r>
    </w:p>
    <w:p w14:paraId="31F49112" w14:textId="532BE1EA" w:rsidR="00CB022C" w:rsidRPr="00CB022C" w:rsidRDefault="009E4CCB" w:rsidP="00CB022C">
      <w:pPr>
        <w:rPr>
          <w:b/>
          <w:bCs/>
        </w:rPr>
      </w:pPr>
      <w:r>
        <w:rPr>
          <w:b/>
          <w:bCs/>
        </w:rPr>
        <w:t xml:space="preserve">Business Value: </w:t>
      </w:r>
      <w:r w:rsidR="00E43A76">
        <w:rPr>
          <w:b/>
          <w:bCs/>
        </w:rPr>
        <w:t xml:space="preserve">This </w:t>
      </w:r>
      <w:r w:rsidR="007108DB">
        <w:rPr>
          <w:b/>
          <w:bCs/>
        </w:rPr>
        <w:t xml:space="preserve">report is used to get the details of all active ads on the portal currently so </w:t>
      </w:r>
      <w:r w:rsidR="00F154C8">
        <w:rPr>
          <w:b/>
          <w:bCs/>
        </w:rPr>
        <w:t>a user can just see the active ads</w:t>
      </w:r>
      <w:r w:rsidR="00E553AA">
        <w:rPr>
          <w:b/>
          <w:bCs/>
        </w:rPr>
        <w:t xml:space="preserve">; </w:t>
      </w:r>
      <w:r w:rsidR="008A5BFF">
        <w:rPr>
          <w:b/>
          <w:bCs/>
        </w:rPr>
        <w:t xml:space="preserve">few ads are marked </w:t>
      </w:r>
      <w:proofErr w:type="spellStart"/>
      <w:r w:rsidR="008A5BFF">
        <w:rPr>
          <w:b/>
          <w:bCs/>
        </w:rPr>
        <w:t>soldout</w:t>
      </w:r>
      <w:proofErr w:type="spellEnd"/>
      <w:r w:rsidR="008A5BFF">
        <w:rPr>
          <w:b/>
          <w:bCs/>
        </w:rPr>
        <w:t xml:space="preserve"> if the product is sold</w:t>
      </w:r>
      <w:r w:rsidR="00F154C8">
        <w:rPr>
          <w:b/>
          <w:bCs/>
        </w:rPr>
        <w:t>.</w:t>
      </w:r>
      <w:r w:rsidR="008A5BFF">
        <w:rPr>
          <w:b/>
          <w:bCs/>
        </w:rPr>
        <w:t xml:space="preserve"> </w:t>
      </w:r>
      <w:r w:rsidR="00CB022C" w:rsidRPr="00CB022C">
        <w:rPr>
          <w:b/>
          <w:bCs/>
        </w:rPr>
        <w:t>*/</w:t>
      </w:r>
    </w:p>
    <w:p w14:paraId="347C9CD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SELECT </w:t>
      </w: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dDescription,adDatePoste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dStatus</w:t>
      </w:r>
      <w:proofErr w:type="spellEnd"/>
    </w:p>
    <w:p w14:paraId="2B99D9F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FROM MYAD</w:t>
      </w:r>
    </w:p>
    <w:p w14:paraId="484BCE3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WHERE </w:t>
      </w:r>
      <w:proofErr w:type="spellStart"/>
      <w:r w:rsidRPr="00CB022C">
        <w:rPr>
          <w:b/>
          <w:bCs/>
        </w:rPr>
        <w:t>adStatus</w:t>
      </w:r>
      <w:proofErr w:type="spellEnd"/>
      <w:r w:rsidRPr="00CB022C">
        <w:rPr>
          <w:b/>
          <w:bCs/>
        </w:rPr>
        <w:t>= 'active'</w:t>
      </w:r>
    </w:p>
    <w:p w14:paraId="1F330CF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ORDER BY (</w:t>
      </w:r>
      <w:proofErr w:type="spellStart"/>
      <w:r w:rsidRPr="00CB022C">
        <w:rPr>
          <w:b/>
          <w:bCs/>
        </w:rPr>
        <w:t>adDatePosted</w:t>
      </w:r>
      <w:proofErr w:type="spellEnd"/>
      <w:r w:rsidRPr="00CB022C">
        <w:rPr>
          <w:b/>
          <w:bCs/>
        </w:rPr>
        <w:t>);</w:t>
      </w:r>
    </w:p>
    <w:p w14:paraId="04862D2A" w14:textId="77777777" w:rsidR="00CB022C" w:rsidRPr="00CB022C" w:rsidRDefault="00CB022C" w:rsidP="00CB022C">
      <w:pPr>
        <w:rPr>
          <w:b/>
          <w:bCs/>
        </w:rPr>
      </w:pPr>
    </w:p>
    <w:p w14:paraId="7410450D" w14:textId="74B57F1E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----------</w:t>
      </w:r>
      <w:r w:rsidR="006D3A3E">
        <w:rPr>
          <w:b/>
          <w:bCs/>
        </w:rPr>
        <w:t>---------------------------------------------------------</w:t>
      </w:r>
    </w:p>
    <w:p w14:paraId="2F35EEA6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lastRenderedPageBreak/>
        <w:t>/*</w:t>
      </w:r>
      <w:proofErr w:type="spellStart"/>
      <w:r w:rsidRPr="00CB022C">
        <w:rPr>
          <w:b/>
          <w:bCs/>
        </w:rPr>
        <w:t>avg</w:t>
      </w:r>
      <w:proofErr w:type="spellEnd"/>
      <w:r w:rsidRPr="00CB022C">
        <w:rPr>
          <w:b/>
          <w:bCs/>
        </w:rPr>
        <w:t xml:space="preserve"> item value for all the products in each category uploaded on the portal</w:t>
      </w:r>
    </w:p>
    <w:p w14:paraId="37E4E123" w14:textId="77777777" w:rsidR="00087DEA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and sort it by category name </w:t>
      </w:r>
      <w:proofErr w:type="spellStart"/>
      <w:r w:rsidRPr="00CB022C">
        <w:rPr>
          <w:b/>
          <w:bCs/>
        </w:rPr>
        <w:t>alphabeticaly</w:t>
      </w:r>
      <w:proofErr w:type="spellEnd"/>
      <w:r w:rsidR="00087DEA">
        <w:rPr>
          <w:b/>
          <w:bCs/>
        </w:rPr>
        <w:t>.</w:t>
      </w:r>
    </w:p>
    <w:p w14:paraId="5D6F6ABD" w14:textId="387D309C" w:rsidR="00087DEA" w:rsidRDefault="009E4CCB" w:rsidP="00CB022C">
      <w:pPr>
        <w:rPr>
          <w:b/>
          <w:bCs/>
        </w:rPr>
      </w:pPr>
      <w:r>
        <w:rPr>
          <w:b/>
          <w:bCs/>
        </w:rPr>
        <w:t xml:space="preserve">Business Value: </w:t>
      </w:r>
      <w:r w:rsidR="00087DEA">
        <w:rPr>
          <w:b/>
          <w:bCs/>
        </w:rPr>
        <w:t xml:space="preserve">This is </w:t>
      </w:r>
      <w:r w:rsidR="00C338CE">
        <w:rPr>
          <w:b/>
          <w:bCs/>
        </w:rPr>
        <w:t xml:space="preserve">useful for the </w:t>
      </w:r>
      <w:r w:rsidR="00847744">
        <w:rPr>
          <w:b/>
          <w:bCs/>
        </w:rPr>
        <w:t>business to analyse the type of products being sold and at what price</w:t>
      </w:r>
      <w:r w:rsidR="0038754D">
        <w:rPr>
          <w:b/>
          <w:bCs/>
        </w:rPr>
        <w:t>.</w:t>
      </w:r>
      <w:r w:rsidR="00800EA3">
        <w:rPr>
          <w:b/>
          <w:bCs/>
        </w:rPr>
        <w:t xml:space="preserve"> </w:t>
      </w:r>
    </w:p>
    <w:p w14:paraId="43111193" w14:textId="2A26A738" w:rsidR="00CB022C" w:rsidRDefault="00CB022C" w:rsidP="00CB022C">
      <w:pPr>
        <w:rPr>
          <w:b/>
          <w:bCs/>
        </w:rPr>
      </w:pPr>
      <w:r w:rsidRPr="00CB022C">
        <w:rPr>
          <w:b/>
          <w:bCs/>
        </w:rPr>
        <w:t>*/</w:t>
      </w:r>
    </w:p>
    <w:p w14:paraId="27E9E7E9" w14:textId="5372A3F2" w:rsidR="005C5251" w:rsidRDefault="005C5251" w:rsidP="00CB022C">
      <w:pPr>
        <w:rPr>
          <w:b/>
          <w:bCs/>
        </w:rPr>
      </w:pPr>
    </w:p>
    <w:p w14:paraId="70084DA2" w14:textId="77777777" w:rsidR="005C5251" w:rsidRPr="00CB022C" w:rsidRDefault="005C5251" w:rsidP="00CB022C">
      <w:pPr>
        <w:rPr>
          <w:b/>
          <w:bCs/>
        </w:rPr>
      </w:pPr>
    </w:p>
    <w:p w14:paraId="00DC01E2" w14:textId="77777777" w:rsidR="00CB022C" w:rsidRPr="00CB022C" w:rsidRDefault="00CB022C" w:rsidP="00CB022C">
      <w:pPr>
        <w:rPr>
          <w:b/>
          <w:bCs/>
        </w:rPr>
      </w:pPr>
    </w:p>
    <w:p w14:paraId="3BFF419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SELECT</w:t>
      </w:r>
    </w:p>
    <w:p w14:paraId="4A844CD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</w:t>
      </w:r>
      <w:proofErr w:type="spellStart"/>
      <w:r w:rsidRPr="00CB022C">
        <w:rPr>
          <w:b/>
          <w:bCs/>
        </w:rPr>
        <w:t>a.categoryID</w:t>
      </w:r>
      <w:proofErr w:type="spellEnd"/>
      <w:r w:rsidRPr="00CB022C">
        <w:rPr>
          <w:b/>
          <w:bCs/>
        </w:rPr>
        <w:t>,</w:t>
      </w:r>
    </w:p>
    <w:p w14:paraId="50854D9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</w:t>
      </w:r>
      <w:proofErr w:type="spellStart"/>
      <w:r w:rsidRPr="00CB022C">
        <w:rPr>
          <w:b/>
          <w:bCs/>
        </w:rPr>
        <w:t>a.categoryName</w:t>
      </w:r>
      <w:proofErr w:type="spellEnd"/>
      <w:r w:rsidRPr="00CB022C">
        <w:rPr>
          <w:b/>
          <w:bCs/>
        </w:rPr>
        <w:t>,</w:t>
      </w:r>
    </w:p>
    <w:p w14:paraId="24FF7AF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</w:t>
      </w:r>
      <w:proofErr w:type="spellStart"/>
      <w:r w:rsidRPr="00CB022C">
        <w:rPr>
          <w:b/>
          <w:bCs/>
        </w:rPr>
        <w:t>avgSpPerCategory.avgSp</w:t>
      </w:r>
      <w:proofErr w:type="spellEnd"/>
      <w:r w:rsidRPr="00CB022C">
        <w:rPr>
          <w:b/>
          <w:bCs/>
        </w:rPr>
        <w:t xml:space="preserve"> as </w:t>
      </w:r>
      <w:proofErr w:type="spellStart"/>
      <w:r w:rsidRPr="00CB022C">
        <w:rPr>
          <w:b/>
          <w:bCs/>
        </w:rPr>
        <w:t>avgPerCat</w:t>
      </w:r>
      <w:proofErr w:type="spellEnd"/>
    </w:p>
    <w:p w14:paraId="781E3EE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FROM </w:t>
      </w:r>
      <w:proofErr w:type="spellStart"/>
      <w:r w:rsidRPr="00CB022C">
        <w:rPr>
          <w:b/>
          <w:bCs/>
        </w:rPr>
        <w:t>mycategory</w:t>
      </w:r>
      <w:proofErr w:type="spellEnd"/>
      <w:r w:rsidRPr="00CB022C">
        <w:rPr>
          <w:b/>
          <w:bCs/>
        </w:rPr>
        <w:t xml:space="preserve"> a,</w:t>
      </w:r>
    </w:p>
    <w:p w14:paraId="3B5F516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(SELECT </w:t>
      </w: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vg</w:t>
      </w:r>
      <w:proofErr w:type="spellEnd"/>
      <w:r w:rsidRPr="00CB022C">
        <w:rPr>
          <w:b/>
          <w:bCs/>
        </w:rPr>
        <w:t>(</w:t>
      </w:r>
      <w:proofErr w:type="spellStart"/>
      <w:r w:rsidRPr="00CB022C">
        <w:rPr>
          <w:b/>
          <w:bCs/>
        </w:rPr>
        <w:t>sellingPrice</w:t>
      </w:r>
      <w:proofErr w:type="spellEnd"/>
      <w:r w:rsidRPr="00CB022C">
        <w:rPr>
          <w:b/>
          <w:bCs/>
        </w:rPr>
        <w:t xml:space="preserve">) as </w:t>
      </w:r>
      <w:proofErr w:type="spellStart"/>
      <w:r w:rsidRPr="00CB022C">
        <w:rPr>
          <w:b/>
          <w:bCs/>
        </w:rPr>
        <w:t>avgSp</w:t>
      </w:r>
      <w:proofErr w:type="spellEnd"/>
    </w:p>
    <w:p w14:paraId="52C376A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FROM </w:t>
      </w:r>
      <w:proofErr w:type="spellStart"/>
      <w:r w:rsidRPr="00CB022C">
        <w:rPr>
          <w:b/>
          <w:bCs/>
        </w:rPr>
        <w:t>myproduct</w:t>
      </w:r>
      <w:proofErr w:type="spellEnd"/>
      <w:r w:rsidRPr="00CB022C">
        <w:rPr>
          <w:b/>
          <w:bCs/>
        </w:rPr>
        <w:t xml:space="preserve"> group by </w:t>
      </w: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 xml:space="preserve"> </w:t>
      </w:r>
    </w:p>
    <w:p w14:paraId="2FAC878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)</w:t>
      </w:r>
      <w:proofErr w:type="spellStart"/>
      <w:r w:rsidRPr="00CB022C">
        <w:rPr>
          <w:b/>
          <w:bCs/>
        </w:rPr>
        <w:t>avgSpPerCategory</w:t>
      </w:r>
      <w:proofErr w:type="spellEnd"/>
    </w:p>
    <w:p w14:paraId="08D897E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WHERE</w:t>
      </w:r>
    </w:p>
    <w:p w14:paraId="7848E397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a.categoryID</w:t>
      </w:r>
      <w:proofErr w:type="spellEnd"/>
      <w:r w:rsidRPr="00CB022C">
        <w:rPr>
          <w:b/>
          <w:bCs/>
        </w:rPr>
        <w:t xml:space="preserve"> = </w:t>
      </w:r>
      <w:proofErr w:type="spellStart"/>
      <w:r w:rsidRPr="00CB022C">
        <w:rPr>
          <w:b/>
          <w:bCs/>
        </w:rPr>
        <w:t>avgSpPerCategory.categoryID</w:t>
      </w:r>
      <w:proofErr w:type="spellEnd"/>
      <w:r w:rsidRPr="00CB022C">
        <w:rPr>
          <w:b/>
          <w:bCs/>
        </w:rPr>
        <w:t>;</w:t>
      </w:r>
    </w:p>
    <w:p w14:paraId="1F50142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select * from </w:t>
      </w:r>
      <w:proofErr w:type="spellStart"/>
      <w:r w:rsidRPr="00CB022C">
        <w:rPr>
          <w:b/>
          <w:bCs/>
        </w:rPr>
        <w:t>Average_SellingPrice_PerCategory</w:t>
      </w:r>
      <w:proofErr w:type="spellEnd"/>
      <w:r w:rsidRPr="00CB022C">
        <w:rPr>
          <w:b/>
          <w:bCs/>
        </w:rPr>
        <w:t>;</w:t>
      </w:r>
    </w:p>
    <w:p w14:paraId="5E224FEB" w14:textId="26A4DCAF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----</w:t>
      </w:r>
      <w:r w:rsidR="004234A8">
        <w:rPr>
          <w:b/>
          <w:bCs/>
        </w:rPr>
        <w:t>---------------------------------------------------------------</w:t>
      </w:r>
    </w:p>
    <w:p w14:paraId="2F4CA6A3" w14:textId="77777777" w:rsidR="00A314B1" w:rsidRDefault="00CB022C" w:rsidP="00CB022C">
      <w:pPr>
        <w:rPr>
          <w:b/>
          <w:bCs/>
        </w:rPr>
      </w:pPr>
      <w:r w:rsidRPr="00CB022C">
        <w:rPr>
          <w:b/>
          <w:bCs/>
        </w:rPr>
        <w:t>/*view all users per  location</w:t>
      </w:r>
      <w:r w:rsidR="00A314B1">
        <w:rPr>
          <w:b/>
          <w:bCs/>
        </w:rPr>
        <w:t>.</w:t>
      </w:r>
    </w:p>
    <w:p w14:paraId="1410E990" w14:textId="1D6D4F62" w:rsidR="00A314B1" w:rsidRDefault="009E4CCB" w:rsidP="00CB022C">
      <w:pPr>
        <w:rPr>
          <w:b/>
          <w:bCs/>
        </w:rPr>
      </w:pPr>
      <w:r>
        <w:rPr>
          <w:b/>
          <w:bCs/>
        </w:rPr>
        <w:t xml:space="preserve">Business Value: </w:t>
      </w:r>
      <w:r w:rsidR="00A314B1">
        <w:rPr>
          <w:b/>
          <w:bCs/>
        </w:rPr>
        <w:t xml:space="preserve">This is useful for an admin to </w:t>
      </w:r>
      <w:r>
        <w:rPr>
          <w:b/>
          <w:bCs/>
        </w:rPr>
        <w:t>view all users in his location.</w:t>
      </w:r>
    </w:p>
    <w:p w14:paraId="6560E135" w14:textId="2AA19654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*/</w:t>
      </w:r>
    </w:p>
    <w:p w14:paraId="50AC8B3D" w14:textId="77777777" w:rsidR="00CB022C" w:rsidRPr="00CB022C" w:rsidRDefault="00CB022C" w:rsidP="00CB022C">
      <w:pPr>
        <w:rPr>
          <w:b/>
          <w:bCs/>
        </w:rPr>
      </w:pPr>
    </w:p>
    <w:p w14:paraId="273A7F2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SELECT  </w:t>
      </w:r>
    </w:p>
    <w:p w14:paraId="0A2BCC97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u.locationName</w:t>
      </w:r>
      <w:proofErr w:type="spellEnd"/>
      <w:r w:rsidRPr="00CB022C">
        <w:rPr>
          <w:b/>
          <w:bCs/>
        </w:rPr>
        <w:t>,</w:t>
      </w:r>
    </w:p>
    <w:p w14:paraId="4D5467CA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u.userID</w:t>
      </w:r>
      <w:proofErr w:type="spellEnd"/>
    </w:p>
    <w:p w14:paraId="3A1E8D4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from </w:t>
      </w:r>
      <w:proofErr w:type="spellStart"/>
      <w:r w:rsidRPr="00CB022C">
        <w:rPr>
          <w:b/>
          <w:bCs/>
        </w:rPr>
        <w:t>myuser</w:t>
      </w:r>
      <w:proofErr w:type="spellEnd"/>
      <w:r w:rsidRPr="00CB022C">
        <w:rPr>
          <w:b/>
          <w:bCs/>
        </w:rPr>
        <w:t xml:space="preserve"> u</w:t>
      </w:r>
    </w:p>
    <w:p w14:paraId="411F5914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left join </w:t>
      </w:r>
      <w:proofErr w:type="spellStart"/>
      <w:r w:rsidRPr="00CB022C">
        <w:rPr>
          <w:b/>
          <w:bCs/>
        </w:rPr>
        <w:t>mylocation</w:t>
      </w:r>
      <w:proofErr w:type="spellEnd"/>
      <w:r w:rsidRPr="00CB022C">
        <w:rPr>
          <w:b/>
          <w:bCs/>
        </w:rPr>
        <w:t xml:space="preserve"> l on</w:t>
      </w:r>
    </w:p>
    <w:p w14:paraId="6AA91E25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u.locationName</w:t>
      </w:r>
      <w:proofErr w:type="spellEnd"/>
      <w:r w:rsidRPr="00CB022C">
        <w:rPr>
          <w:b/>
          <w:bCs/>
        </w:rPr>
        <w:t xml:space="preserve"> =</w:t>
      </w:r>
      <w:proofErr w:type="spellStart"/>
      <w:r w:rsidRPr="00CB022C">
        <w:rPr>
          <w:b/>
          <w:bCs/>
        </w:rPr>
        <w:t>l.locationName</w:t>
      </w:r>
      <w:proofErr w:type="spellEnd"/>
    </w:p>
    <w:p w14:paraId="1B0C9E26" w14:textId="5A5A11A6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order by </w:t>
      </w:r>
      <w:proofErr w:type="spellStart"/>
      <w:r w:rsidRPr="00CB022C">
        <w:rPr>
          <w:b/>
          <w:bCs/>
        </w:rPr>
        <w:t>u.locationName</w:t>
      </w:r>
      <w:proofErr w:type="spellEnd"/>
      <w:r w:rsidRPr="00CB022C">
        <w:rPr>
          <w:b/>
          <w:bCs/>
        </w:rPr>
        <w:t>;</w:t>
      </w:r>
    </w:p>
    <w:p w14:paraId="4E1BCCEE" w14:textId="2A04ECBF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lastRenderedPageBreak/>
        <w:t>------------------------------------------------------------------------</w:t>
      </w:r>
      <w:r w:rsidR="00310B8D">
        <w:rPr>
          <w:b/>
          <w:bCs/>
        </w:rPr>
        <w:t>--------------------------------------------------------------</w:t>
      </w:r>
    </w:p>
    <w:p w14:paraId="25B49F25" w14:textId="77777777" w:rsidR="005111B4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/*get all </w:t>
      </w:r>
      <w:proofErr w:type="spellStart"/>
      <w:r w:rsidRPr="00CB022C">
        <w:rPr>
          <w:b/>
          <w:bCs/>
        </w:rPr>
        <w:t>wishlisted</w:t>
      </w:r>
      <w:proofErr w:type="spellEnd"/>
      <w:r w:rsidRPr="00CB022C">
        <w:rPr>
          <w:b/>
          <w:bCs/>
        </w:rPr>
        <w:t xml:space="preserve"> ads</w:t>
      </w:r>
    </w:p>
    <w:p w14:paraId="3DAB09DA" w14:textId="7A4E5570" w:rsidR="005111B4" w:rsidRDefault="005111B4" w:rsidP="00CB022C">
      <w:pPr>
        <w:rPr>
          <w:b/>
          <w:bCs/>
        </w:rPr>
      </w:pPr>
      <w:r>
        <w:rPr>
          <w:b/>
          <w:bCs/>
        </w:rPr>
        <w:t xml:space="preserve">Business Value: This report is useful for the business to analyse what type of product is most liked by the users. The most </w:t>
      </w:r>
      <w:proofErr w:type="spellStart"/>
      <w:r>
        <w:rPr>
          <w:b/>
          <w:bCs/>
        </w:rPr>
        <w:t>wishlisted</w:t>
      </w:r>
      <w:proofErr w:type="spellEnd"/>
      <w:r>
        <w:rPr>
          <w:b/>
          <w:bCs/>
        </w:rPr>
        <w:t xml:space="preserve"> a</w:t>
      </w:r>
      <w:r w:rsidR="00DB57DC">
        <w:rPr>
          <w:b/>
          <w:bCs/>
        </w:rPr>
        <w:t>d is the most popular ad.</w:t>
      </w:r>
    </w:p>
    <w:p w14:paraId="1B9197FC" w14:textId="1D4A1241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*/</w:t>
      </w:r>
    </w:p>
    <w:p w14:paraId="3B806A0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SELECT DISTINCT </w:t>
      </w:r>
      <w:proofErr w:type="spellStart"/>
      <w:r w:rsidRPr="00CB022C">
        <w:rPr>
          <w:b/>
          <w:bCs/>
        </w:rPr>
        <w:t>ad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wishlistID</w:t>
      </w:r>
      <w:proofErr w:type="spellEnd"/>
    </w:p>
    <w:p w14:paraId="486F5878" w14:textId="75738356" w:rsid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from </w:t>
      </w:r>
      <w:proofErr w:type="spellStart"/>
      <w:r w:rsidRPr="00CB022C">
        <w:rPr>
          <w:b/>
          <w:bCs/>
        </w:rPr>
        <w:t>wishListDetails</w:t>
      </w:r>
      <w:proofErr w:type="spellEnd"/>
      <w:r w:rsidRPr="00CB022C">
        <w:rPr>
          <w:b/>
          <w:bCs/>
        </w:rPr>
        <w:t>;</w:t>
      </w:r>
    </w:p>
    <w:p w14:paraId="6B8266D0" w14:textId="354F7138" w:rsidR="006E76D7" w:rsidRDefault="006E76D7" w:rsidP="00CB022C">
      <w:pPr>
        <w:rPr>
          <w:b/>
          <w:bCs/>
        </w:rPr>
      </w:pPr>
      <w:r>
        <w:rPr>
          <w:b/>
          <w:bCs/>
        </w:rPr>
        <w:t>--------------------------------------------------------------------------------------------------------------------------------------</w:t>
      </w:r>
    </w:p>
    <w:p w14:paraId="691C159A" w14:textId="77777777" w:rsidR="006E76D7" w:rsidRPr="006E76D7" w:rsidRDefault="006E76D7" w:rsidP="006E76D7">
      <w:pPr>
        <w:rPr>
          <w:b/>
          <w:bCs/>
        </w:rPr>
      </w:pPr>
      <w:r w:rsidRPr="006E76D7">
        <w:rPr>
          <w:b/>
          <w:bCs/>
        </w:rPr>
        <w:t>/* See all sellers from all locations.</w:t>
      </w:r>
    </w:p>
    <w:p w14:paraId="7575AFAD" w14:textId="77777777" w:rsidR="006E76D7" w:rsidRPr="006E76D7" w:rsidRDefault="006E76D7" w:rsidP="006E76D7">
      <w:pPr>
        <w:rPr>
          <w:b/>
          <w:bCs/>
        </w:rPr>
      </w:pPr>
      <w:r w:rsidRPr="006E76D7">
        <w:rPr>
          <w:b/>
          <w:bCs/>
        </w:rPr>
        <w:t xml:space="preserve">Business Value: This report helps the business in viewing </w:t>
      </w:r>
    </w:p>
    <w:p w14:paraId="3EE16DEB" w14:textId="77777777" w:rsidR="006E76D7" w:rsidRPr="006E76D7" w:rsidRDefault="006E76D7" w:rsidP="006E76D7">
      <w:pPr>
        <w:rPr>
          <w:b/>
          <w:bCs/>
        </w:rPr>
      </w:pPr>
      <w:r w:rsidRPr="006E76D7">
        <w:rPr>
          <w:b/>
          <w:bCs/>
        </w:rPr>
        <w:t xml:space="preserve">users who have been sellers </w:t>
      </w:r>
      <w:proofErr w:type="spellStart"/>
      <w:r w:rsidRPr="006E76D7">
        <w:rPr>
          <w:b/>
          <w:bCs/>
        </w:rPr>
        <w:t>atleast</w:t>
      </w:r>
      <w:proofErr w:type="spellEnd"/>
      <w:r w:rsidRPr="006E76D7">
        <w:rPr>
          <w:b/>
          <w:bCs/>
        </w:rPr>
        <w:t xml:space="preserve"> once in </w:t>
      </w:r>
      <w:proofErr w:type="spellStart"/>
      <w:r w:rsidRPr="006E76D7">
        <w:rPr>
          <w:b/>
          <w:bCs/>
        </w:rPr>
        <w:t>NearMe</w:t>
      </w:r>
      <w:proofErr w:type="spellEnd"/>
    </w:p>
    <w:p w14:paraId="6942A3C4" w14:textId="77777777" w:rsidR="006E76D7" w:rsidRPr="006E76D7" w:rsidRDefault="006E76D7" w:rsidP="006E76D7">
      <w:pPr>
        <w:rPr>
          <w:b/>
          <w:bCs/>
        </w:rPr>
      </w:pPr>
      <w:r w:rsidRPr="006E76D7">
        <w:rPr>
          <w:b/>
          <w:bCs/>
        </w:rPr>
        <w:t>*/</w:t>
      </w:r>
    </w:p>
    <w:p w14:paraId="3C917669" w14:textId="77777777" w:rsidR="006E76D7" w:rsidRPr="006E76D7" w:rsidRDefault="006E76D7" w:rsidP="006E76D7">
      <w:pPr>
        <w:rPr>
          <w:b/>
          <w:bCs/>
        </w:rPr>
      </w:pPr>
    </w:p>
    <w:p w14:paraId="33787CAD" w14:textId="77777777" w:rsidR="006E76D7" w:rsidRPr="006E76D7" w:rsidRDefault="006E76D7" w:rsidP="006E76D7">
      <w:pPr>
        <w:rPr>
          <w:b/>
          <w:bCs/>
        </w:rPr>
      </w:pPr>
      <w:r w:rsidRPr="006E76D7">
        <w:rPr>
          <w:b/>
          <w:bCs/>
        </w:rPr>
        <w:t xml:space="preserve">select </w:t>
      </w:r>
      <w:proofErr w:type="spellStart"/>
      <w:r w:rsidRPr="006E76D7">
        <w:rPr>
          <w:b/>
          <w:bCs/>
        </w:rPr>
        <w:t>u.userID</w:t>
      </w:r>
      <w:proofErr w:type="spellEnd"/>
      <w:r w:rsidRPr="006E76D7">
        <w:rPr>
          <w:b/>
          <w:bCs/>
        </w:rPr>
        <w:t xml:space="preserve"> as seller, </w:t>
      </w:r>
      <w:proofErr w:type="spellStart"/>
      <w:r w:rsidRPr="006E76D7">
        <w:rPr>
          <w:b/>
          <w:bCs/>
        </w:rPr>
        <w:t>u.locationName</w:t>
      </w:r>
      <w:proofErr w:type="spellEnd"/>
      <w:r w:rsidRPr="006E76D7">
        <w:rPr>
          <w:b/>
          <w:bCs/>
        </w:rPr>
        <w:t xml:space="preserve">, </w:t>
      </w:r>
      <w:proofErr w:type="spellStart"/>
      <w:r w:rsidRPr="006E76D7">
        <w:rPr>
          <w:b/>
          <w:bCs/>
        </w:rPr>
        <w:t>a.addescription</w:t>
      </w:r>
      <w:proofErr w:type="spellEnd"/>
    </w:p>
    <w:p w14:paraId="3053CD38" w14:textId="77777777" w:rsidR="006E76D7" w:rsidRPr="006E76D7" w:rsidRDefault="006E76D7" w:rsidP="006E76D7">
      <w:pPr>
        <w:rPr>
          <w:b/>
          <w:bCs/>
        </w:rPr>
      </w:pPr>
      <w:r w:rsidRPr="006E76D7">
        <w:rPr>
          <w:b/>
          <w:bCs/>
        </w:rPr>
        <w:t xml:space="preserve">from </w:t>
      </w:r>
      <w:proofErr w:type="spellStart"/>
      <w:r w:rsidRPr="006E76D7">
        <w:rPr>
          <w:b/>
          <w:bCs/>
        </w:rPr>
        <w:t>myuser</w:t>
      </w:r>
      <w:proofErr w:type="spellEnd"/>
      <w:r w:rsidRPr="006E76D7">
        <w:rPr>
          <w:b/>
          <w:bCs/>
        </w:rPr>
        <w:t xml:space="preserve"> u</w:t>
      </w:r>
    </w:p>
    <w:p w14:paraId="4CAD5AF9" w14:textId="19F4A50E" w:rsidR="006E76D7" w:rsidRPr="00CB022C" w:rsidRDefault="006E76D7" w:rsidP="006E76D7">
      <w:pPr>
        <w:rPr>
          <w:b/>
          <w:bCs/>
        </w:rPr>
      </w:pPr>
      <w:r w:rsidRPr="006E76D7">
        <w:rPr>
          <w:b/>
          <w:bCs/>
        </w:rPr>
        <w:t xml:space="preserve">right join </w:t>
      </w:r>
      <w:proofErr w:type="spellStart"/>
      <w:r w:rsidRPr="006E76D7">
        <w:rPr>
          <w:b/>
          <w:bCs/>
        </w:rPr>
        <w:t>myad</w:t>
      </w:r>
      <w:proofErr w:type="spellEnd"/>
      <w:r w:rsidRPr="006E76D7">
        <w:rPr>
          <w:b/>
          <w:bCs/>
        </w:rPr>
        <w:t xml:space="preserve"> a on </w:t>
      </w:r>
      <w:proofErr w:type="spellStart"/>
      <w:r w:rsidRPr="006E76D7">
        <w:rPr>
          <w:b/>
          <w:bCs/>
        </w:rPr>
        <w:t>u.userId</w:t>
      </w:r>
      <w:proofErr w:type="spellEnd"/>
      <w:r w:rsidRPr="006E76D7">
        <w:rPr>
          <w:b/>
          <w:bCs/>
        </w:rPr>
        <w:t>=</w:t>
      </w:r>
      <w:proofErr w:type="spellStart"/>
      <w:r w:rsidRPr="006E76D7">
        <w:rPr>
          <w:b/>
          <w:bCs/>
        </w:rPr>
        <w:t>a.userID</w:t>
      </w:r>
      <w:proofErr w:type="spellEnd"/>
      <w:r w:rsidRPr="006E76D7">
        <w:rPr>
          <w:b/>
          <w:bCs/>
        </w:rPr>
        <w:t>;</w:t>
      </w:r>
    </w:p>
    <w:p w14:paraId="46265E6C" w14:textId="77777777" w:rsidR="00397C8C" w:rsidRPr="00CB022C" w:rsidRDefault="00397C8C" w:rsidP="00CB022C">
      <w:pPr>
        <w:pBdr>
          <w:bottom w:val="single" w:sz="6" w:space="1" w:color="auto"/>
        </w:pBdr>
        <w:rPr>
          <w:b/>
          <w:bCs/>
        </w:rPr>
      </w:pPr>
    </w:p>
    <w:p w14:paraId="00FF8629" w14:textId="2D823F63" w:rsidR="001F3E6C" w:rsidRDefault="001F3E6C" w:rsidP="00CB022C">
      <w:pPr>
        <w:rPr>
          <w:b/>
          <w:bCs/>
        </w:rPr>
      </w:pPr>
    </w:p>
    <w:p w14:paraId="78C68AA2" w14:textId="206835DD" w:rsidR="001F3E6C" w:rsidRPr="009D32E0" w:rsidRDefault="00773F53" w:rsidP="009D32E0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9D32E0">
        <w:rPr>
          <w:b/>
          <w:bCs/>
          <w:sz w:val="24"/>
          <w:szCs w:val="24"/>
        </w:rPr>
        <w:t>STORED PROCEDURES:</w:t>
      </w:r>
    </w:p>
    <w:p w14:paraId="210447D1" w14:textId="77777777" w:rsidR="001F3E6C" w:rsidRPr="001F3E6C" w:rsidRDefault="001F3E6C" w:rsidP="00CB022C">
      <w:pPr>
        <w:rPr>
          <w:b/>
          <w:bCs/>
          <w:sz w:val="24"/>
          <w:szCs w:val="24"/>
        </w:rPr>
      </w:pPr>
    </w:p>
    <w:p w14:paraId="0DAFC97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REATE OR REPLACE PROCEDURE </w:t>
      </w:r>
      <w:proofErr w:type="spellStart"/>
      <w:r w:rsidRPr="00CB022C">
        <w:rPr>
          <w:b/>
          <w:bCs/>
        </w:rPr>
        <w:t>show_active_ads_with_category</w:t>
      </w:r>
      <w:proofErr w:type="spellEnd"/>
    </w:p>
    <w:p w14:paraId="2BD158C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( c1 OUT SYS_REFCURSOR)</w:t>
      </w:r>
    </w:p>
    <w:p w14:paraId="19470BF5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AS </w:t>
      </w:r>
    </w:p>
    <w:p w14:paraId="55A264A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BEGIN</w:t>
      </w:r>
    </w:p>
    <w:p w14:paraId="51FD6DA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open c1 for</w:t>
      </w:r>
    </w:p>
    <w:p w14:paraId="0263B47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ab/>
        <w:t xml:space="preserve">select </w:t>
      </w:r>
      <w:proofErr w:type="spellStart"/>
      <w:r w:rsidRPr="00CB022C">
        <w:rPr>
          <w:b/>
          <w:bCs/>
        </w:rPr>
        <w:t>a.ad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.adDescription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ad_cat.categoryname,a.productID</w:t>
      </w:r>
      <w:proofErr w:type="spellEnd"/>
    </w:p>
    <w:p w14:paraId="460E5606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from </w:t>
      </w:r>
      <w:proofErr w:type="spellStart"/>
      <w:r w:rsidRPr="00CB022C">
        <w:rPr>
          <w:b/>
          <w:bCs/>
        </w:rPr>
        <w:t>myAd</w:t>
      </w:r>
      <w:proofErr w:type="spellEnd"/>
      <w:r w:rsidRPr="00CB022C">
        <w:rPr>
          <w:b/>
          <w:bCs/>
        </w:rPr>
        <w:t xml:space="preserve"> a,(select </w:t>
      </w:r>
      <w:proofErr w:type="spellStart"/>
      <w:r w:rsidRPr="00CB022C">
        <w:rPr>
          <w:b/>
          <w:bCs/>
        </w:rPr>
        <w:t>p.productID,p.category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c.categoryname</w:t>
      </w:r>
      <w:proofErr w:type="spellEnd"/>
      <w:r w:rsidRPr="00CB022C">
        <w:rPr>
          <w:b/>
          <w:bCs/>
        </w:rPr>
        <w:t xml:space="preserve"> from </w:t>
      </w:r>
      <w:proofErr w:type="spellStart"/>
      <w:r w:rsidRPr="00CB022C">
        <w:rPr>
          <w:b/>
          <w:bCs/>
        </w:rPr>
        <w:t>myproduct</w:t>
      </w:r>
      <w:proofErr w:type="spellEnd"/>
      <w:r w:rsidRPr="00CB022C">
        <w:rPr>
          <w:b/>
          <w:bCs/>
        </w:rPr>
        <w:t xml:space="preserve"> p</w:t>
      </w:r>
    </w:p>
    <w:p w14:paraId="2F07118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left join </w:t>
      </w:r>
      <w:proofErr w:type="spellStart"/>
      <w:r w:rsidRPr="00CB022C">
        <w:rPr>
          <w:b/>
          <w:bCs/>
        </w:rPr>
        <w:t>mycategory</w:t>
      </w:r>
      <w:proofErr w:type="spellEnd"/>
      <w:r w:rsidRPr="00CB022C">
        <w:rPr>
          <w:b/>
          <w:bCs/>
        </w:rPr>
        <w:t xml:space="preserve"> c on </w:t>
      </w:r>
      <w:proofErr w:type="spellStart"/>
      <w:r w:rsidRPr="00CB022C">
        <w:rPr>
          <w:b/>
          <w:bCs/>
        </w:rPr>
        <w:t>p.categoryID</w:t>
      </w:r>
      <w:proofErr w:type="spellEnd"/>
      <w:r w:rsidRPr="00CB022C">
        <w:rPr>
          <w:b/>
          <w:bCs/>
        </w:rPr>
        <w:t>=</w:t>
      </w:r>
      <w:proofErr w:type="spellStart"/>
      <w:r w:rsidRPr="00CB022C">
        <w:rPr>
          <w:b/>
          <w:bCs/>
        </w:rPr>
        <w:t>c.categoryid</w:t>
      </w:r>
      <w:proofErr w:type="spellEnd"/>
    </w:p>
    <w:p w14:paraId="3D374CD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) </w:t>
      </w:r>
      <w:proofErr w:type="spellStart"/>
      <w:r w:rsidRPr="00CB022C">
        <w:rPr>
          <w:b/>
          <w:bCs/>
        </w:rPr>
        <w:t>ad_cat</w:t>
      </w:r>
      <w:proofErr w:type="spellEnd"/>
    </w:p>
    <w:p w14:paraId="0D8CB3A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where </w:t>
      </w:r>
      <w:proofErr w:type="spellStart"/>
      <w:r w:rsidRPr="00CB022C">
        <w:rPr>
          <w:b/>
          <w:bCs/>
        </w:rPr>
        <w:t>a.productID</w:t>
      </w:r>
      <w:proofErr w:type="spellEnd"/>
      <w:r w:rsidRPr="00CB022C">
        <w:rPr>
          <w:b/>
          <w:bCs/>
        </w:rPr>
        <w:t xml:space="preserve"> = </w:t>
      </w:r>
      <w:proofErr w:type="spellStart"/>
      <w:r w:rsidRPr="00CB022C">
        <w:rPr>
          <w:b/>
          <w:bCs/>
        </w:rPr>
        <w:t>ad_cat.productID</w:t>
      </w:r>
      <w:proofErr w:type="spellEnd"/>
      <w:r w:rsidRPr="00CB022C">
        <w:rPr>
          <w:b/>
          <w:bCs/>
        </w:rPr>
        <w:t>;</w:t>
      </w:r>
    </w:p>
    <w:p w14:paraId="69D58AD9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    DBMS_SQL.RETURN_RESULT(c1);</w:t>
      </w:r>
    </w:p>
    <w:p w14:paraId="403C9DF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lastRenderedPageBreak/>
        <w:t xml:space="preserve">    </w:t>
      </w:r>
    </w:p>
    <w:p w14:paraId="70850596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EXCEPTION</w:t>
      </w:r>
    </w:p>
    <w:p w14:paraId="3A344B2C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ab/>
        <w:t>WHEN OTHERS THEN</w:t>
      </w:r>
    </w:p>
    <w:p w14:paraId="03349E3F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ab/>
      </w:r>
      <w:r w:rsidRPr="00CB022C">
        <w:rPr>
          <w:b/>
          <w:bCs/>
        </w:rPr>
        <w:tab/>
        <w:t>DBMS_OUTPUT.PUT_LINE(SQLERRM);</w:t>
      </w:r>
    </w:p>
    <w:p w14:paraId="14A78066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END </w:t>
      </w:r>
      <w:proofErr w:type="spellStart"/>
      <w:r w:rsidRPr="00CB022C">
        <w:rPr>
          <w:b/>
          <w:bCs/>
        </w:rPr>
        <w:t>show_active_ads_with_category</w:t>
      </w:r>
      <w:proofErr w:type="spellEnd"/>
      <w:r w:rsidRPr="00CB022C">
        <w:rPr>
          <w:b/>
          <w:bCs/>
        </w:rPr>
        <w:t>;</w:t>
      </w:r>
    </w:p>
    <w:p w14:paraId="78F594A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EXEC </w:t>
      </w:r>
      <w:proofErr w:type="spellStart"/>
      <w:r w:rsidRPr="00CB022C">
        <w:rPr>
          <w:b/>
          <w:bCs/>
        </w:rPr>
        <w:t>show_active_ads_with_category</w:t>
      </w:r>
      <w:proofErr w:type="spellEnd"/>
      <w:r w:rsidRPr="00CB022C">
        <w:rPr>
          <w:b/>
          <w:bCs/>
        </w:rPr>
        <w:t>(c1);</w:t>
      </w:r>
    </w:p>
    <w:p w14:paraId="0054EC71" w14:textId="77777777" w:rsidR="00CB022C" w:rsidRPr="00CB022C" w:rsidRDefault="00CB022C" w:rsidP="00CB022C">
      <w:pPr>
        <w:rPr>
          <w:b/>
          <w:bCs/>
        </w:rPr>
      </w:pPr>
    </w:p>
    <w:p w14:paraId="54FF64D2" w14:textId="77777777" w:rsidR="00CB022C" w:rsidRPr="00CB022C" w:rsidRDefault="00CB022C" w:rsidP="00CB022C">
      <w:pPr>
        <w:rPr>
          <w:b/>
          <w:bCs/>
        </w:rPr>
      </w:pPr>
    </w:p>
    <w:p w14:paraId="64CBA7DA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variable c1 </w:t>
      </w:r>
      <w:proofErr w:type="spellStart"/>
      <w:r w:rsidRPr="00CB022C">
        <w:rPr>
          <w:b/>
          <w:bCs/>
        </w:rPr>
        <w:t>refcursor</w:t>
      </w:r>
      <w:proofErr w:type="spellEnd"/>
      <w:r w:rsidRPr="00CB022C">
        <w:rPr>
          <w:b/>
          <w:bCs/>
        </w:rPr>
        <w:t>;</w:t>
      </w:r>
    </w:p>
    <w:p w14:paraId="73F33D12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exec </w:t>
      </w:r>
      <w:proofErr w:type="spellStart"/>
      <w:r w:rsidRPr="00CB022C">
        <w:rPr>
          <w:b/>
          <w:bCs/>
        </w:rPr>
        <w:t>show_active_ads_with_category</w:t>
      </w:r>
      <w:proofErr w:type="spellEnd"/>
      <w:r w:rsidRPr="00CB022C">
        <w:rPr>
          <w:b/>
          <w:bCs/>
        </w:rPr>
        <w:t>( :c1 );</w:t>
      </w:r>
    </w:p>
    <w:p w14:paraId="557AC47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print c1;</w:t>
      </w:r>
    </w:p>
    <w:p w14:paraId="61CEE1EA" w14:textId="7819D4E3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--------------------------------------------------------------------------------</w:t>
      </w:r>
      <w:r w:rsidR="00310B8D">
        <w:rPr>
          <w:b/>
          <w:bCs/>
        </w:rPr>
        <w:t>------------------------------------------------------</w:t>
      </w:r>
    </w:p>
    <w:p w14:paraId="58BDB70E" w14:textId="77777777" w:rsidR="00CB022C" w:rsidRPr="00CB022C" w:rsidRDefault="00CB022C" w:rsidP="00CB022C">
      <w:pPr>
        <w:rPr>
          <w:b/>
          <w:bCs/>
        </w:rPr>
      </w:pPr>
    </w:p>
    <w:p w14:paraId="0124874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CREATE or REPLACE PROCEDURE </w:t>
      </w:r>
      <w:proofErr w:type="spellStart"/>
      <w:r w:rsidRPr="00CB022C">
        <w:rPr>
          <w:b/>
          <w:bCs/>
        </w:rPr>
        <w:t>add_new_category</w:t>
      </w:r>
      <w:proofErr w:type="spellEnd"/>
      <w:r w:rsidRPr="00CB022C">
        <w:rPr>
          <w:b/>
          <w:bCs/>
        </w:rPr>
        <w:t>(</w:t>
      </w:r>
    </w:p>
    <w:p w14:paraId="7165830E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p_category_id</w:t>
      </w:r>
      <w:proofErr w:type="spellEnd"/>
      <w:r w:rsidRPr="00CB022C">
        <w:rPr>
          <w:b/>
          <w:bCs/>
        </w:rPr>
        <w:t xml:space="preserve"> char,</w:t>
      </w:r>
    </w:p>
    <w:p w14:paraId="5E61A400" w14:textId="77777777" w:rsidR="00CB022C" w:rsidRPr="00CB022C" w:rsidRDefault="00CB022C" w:rsidP="00CB022C">
      <w:pPr>
        <w:rPr>
          <w:b/>
          <w:bCs/>
        </w:rPr>
      </w:pPr>
      <w:proofErr w:type="spellStart"/>
      <w:r w:rsidRPr="00CB022C">
        <w:rPr>
          <w:b/>
          <w:bCs/>
        </w:rPr>
        <w:t>p_category_name</w:t>
      </w:r>
      <w:proofErr w:type="spellEnd"/>
      <w:r w:rsidRPr="00CB022C">
        <w:rPr>
          <w:b/>
          <w:bCs/>
        </w:rPr>
        <w:t xml:space="preserve"> varchar2</w:t>
      </w:r>
    </w:p>
    <w:p w14:paraId="62DD796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) AS</w:t>
      </w:r>
    </w:p>
    <w:p w14:paraId="65864EDC" w14:textId="77777777" w:rsidR="00CB022C" w:rsidRPr="00CB022C" w:rsidRDefault="00CB022C" w:rsidP="00CB022C">
      <w:pPr>
        <w:rPr>
          <w:b/>
          <w:bCs/>
        </w:rPr>
      </w:pPr>
    </w:p>
    <w:p w14:paraId="6C8C38D8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BEGIN</w:t>
      </w:r>
    </w:p>
    <w:p w14:paraId="5A6D9806" w14:textId="77777777" w:rsidR="00CB022C" w:rsidRPr="00CB022C" w:rsidRDefault="00CB022C" w:rsidP="00CB022C">
      <w:pPr>
        <w:rPr>
          <w:b/>
          <w:bCs/>
        </w:rPr>
      </w:pPr>
    </w:p>
    <w:p w14:paraId="396E0B33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INSERT INTO </w:t>
      </w:r>
      <w:proofErr w:type="spellStart"/>
      <w:r w:rsidRPr="00CB022C">
        <w:rPr>
          <w:b/>
          <w:bCs/>
        </w:rPr>
        <w:t>mycategory</w:t>
      </w:r>
      <w:proofErr w:type="spellEnd"/>
      <w:r w:rsidRPr="00CB022C">
        <w:rPr>
          <w:b/>
          <w:bCs/>
        </w:rPr>
        <w:t xml:space="preserve"> (</w:t>
      </w:r>
      <w:proofErr w:type="spellStart"/>
      <w:r w:rsidRPr="00CB022C">
        <w:rPr>
          <w:b/>
          <w:bCs/>
        </w:rPr>
        <w:t>category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categoryName</w:t>
      </w:r>
      <w:proofErr w:type="spellEnd"/>
      <w:r w:rsidRPr="00CB022C">
        <w:rPr>
          <w:b/>
          <w:bCs/>
        </w:rPr>
        <w:t>)</w:t>
      </w:r>
    </w:p>
    <w:p w14:paraId="4DB0886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VALUES(</w:t>
      </w:r>
      <w:proofErr w:type="spellStart"/>
      <w:r w:rsidRPr="00CB022C">
        <w:rPr>
          <w:b/>
          <w:bCs/>
        </w:rPr>
        <w:t>p_category_id</w:t>
      </w:r>
      <w:proofErr w:type="spellEnd"/>
      <w:r w:rsidRPr="00CB022C">
        <w:rPr>
          <w:b/>
          <w:bCs/>
        </w:rPr>
        <w:t xml:space="preserve">, </w:t>
      </w:r>
      <w:proofErr w:type="spellStart"/>
      <w:r w:rsidRPr="00CB022C">
        <w:rPr>
          <w:b/>
          <w:bCs/>
        </w:rPr>
        <w:t>p_category_name</w:t>
      </w:r>
      <w:proofErr w:type="spellEnd"/>
      <w:r w:rsidRPr="00CB022C">
        <w:rPr>
          <w:b/>
          <w:bCs/>
        </w:rPr>
        <w:t>);</w:t>
      </w:r>
    </w:p>
    <w:p w14:paraId="086CDDD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COMMIT;</w:t>
      </w:r>
    </w:p>
    <w:p w14:paraId="53862F9B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EXCEPTION</w:t>
      </w:r>
    </w:p>
    <w:p w14:paraId="5DDD2C3E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WHEN OTHERS THEN</w:t>
      </w:r>
    </w:p>
    <w:p w14:paraId="08F725B0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ab/>
      </w:r>
      <w:r w:rsidRPr="00CB022C">
        <w:rPr>
          <w:b/>
          <w:bCs/>
        </w:rPr>
        <w:tab/>
        <w:t>DBMS_OUTPUT.PUT_LINE(SQLERRM);</w:t>
      </w:r>
    </w:p>
    <w:p w14:paraId="0C6D7847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 xml:space="preserve">END </w:t>
      </w:r>
      <w:proofErr w:type="spellStart"/>
      <w:r w:rsidRPr="00CB022C">
        <w:rPr>
          <w:b/>
          <w:bCs/>
        </w:rPr>
        <w:t>add_new_category</w:t>
      </w:r>
      <w:proofErr w:type="spellEnd"/>
      <w:r w:rsidRPr="00CB022C">
        <w:rPr>
          <w:b/>
          <w:bCs/>
        </w:rPr>
        <w:t>;</w:t>
      </w:r>
    </w:p>
    <w:p w14:paraId="5EABFD21" w14:textId="77777777" w:rsidR="00CB022C" w:rsidRPr="00CB022C" w:rsidRDefault="00CB022C" w:rsidP="00CB022C">
      <w:pPr>
        <w:rPr>
          <w:b/>
          <w:bCs/>
        </w:rPr>
      </w:pPr>
      <w:r w:rsidRPr="00CB022C">
        <w:rPr>
          <w:b/>
          <w:bCs/>
        </w:rPr>
        <w:t>EXECUTE ADD_NEW_CATEGORY('CA0013','ART');</w:t>
      </w:r>
    </w:p>
    <w:p w14:paraId="071AC3D1" w14:textId="23366AF6" w:rsidR="00CB022C" w:rsidRPr="00CB022C" w:rsidRDefault="00310B8D" w:rsidP="00CB022C">
      <w:pPr>
        <w:rPr>
          <w:b/>
          <w:bCs/>
        </w:rPr>
      </w:pPr>
      <w:r>
        <w:rPr>
          <w:b/>
          <w:bCs/>
        </w:rPr>
        <w:t>--------------------------------------------------------------------------------------------------------------------------------------</w:t>
      </w:r>
    </w:p>
    <w:p w14:paraId="28D6E0D3" w14:textId="120D76DF" w:rsidR="00CB022C" w:rsidRDefault="00CB022C" w:rsidP="00CB022C">
      <w:pPr>
        <w:rPr>
          <w:b/>
          <w:bCs/>
        </w:rPr>
      </w:pPr>
    </w:p>
    <w:p w14:paraId="2995FA04" w14:textId="77777777" w:rsidR="00D923BF" w:rsidRPr="00CB022C" w:rsidRDefault="00D923BF" w:rsidP="00CB022C">
      <w:pPr>
        <w:rPr>
          <w:b/>
          <w:bCs/>
        </w:rPr>
      </w:pPr>
    </w:p>
    <w:p w14:paraId="567BC575" w14:textId="77777777" w:rsidR="00CB022C" w:rsidRPr="00CB022C" w:rsidRDefault="00CB022C" w:rsidP="00CB022C">
      <w:pPr>
        <w:rPr>
          <w:b/>
          <w:bCs/>
        </w:rPr>
      </w:pPr>
    </w:p>
    <w:p w14:paraId="2C43C506" w14:textId="6FF951D3" w:rsidR="00053A4D" w:rsidRPr="009D32E0" w:rsidRDefault="008B6960" w:rsidP="009D32E0">
      <w:pPr>
        <w:pStyle w:val="ListParagraph"/>
        <w:numPr>
          <w:ilvl w:val="0"/>
          <w:numId w:val="3"/>
        </w:numPr>
        <w:shd w:val="clear" w:color="auto" w:fill="FFFFFE"/>
        <w:spacing w:line="285" w:lineRule="atLeast"/>
        <w:rPr>
          <w:b/>
          <w:bCs/>
          <w:sz w:val="24"/>
          <w:szCs w:val="24"/>
        </w:rPr>
      </w:pPr>
      <w:r w:rsidRPr="009D32E0">
        <w:rPr>
          <w:b/>
          <w:bCs/>
          <w:sz w:val="24"/>
          <w:szCs w:val="24"/>
        </w:rPr>
        <w:t>APPLICATION CODE:</w:t>
      </w:r>
    </w:p>
    <w:p w14:paraId="0569E045" w14:textId="77777777" w:rsidR="00053A4D" w:rsidRDefault="00053A4D" w:rsidP="00B83B84">
      <w:pPr>
        <w:shd w:val="clear" w:color="auto" w:fill="FFFFFE"/>
        <w:spacing w:line="285" w:lineRule="atLeast"/>
        <w:rPr>
          <w:b/>
          <w:bCs/>
        </w:rPr>
      </w:pPr>
    </w:p>
    <w:p w14:paraId="3EB078A3" w14:textId="230F0D74" w:rsidR="00B83B84" w:rsidRPr="00B83B84" w:rsidRDefault="00215261" w:rsidP="00B83B84">
      <w:pPr>
        <w:shd w:val="clear" w:color="auto" w:fill="FFFFFE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>
        <w:rPr>
          <w:b/>
          <w:bCs/>
        </w:rPr>
        <w:t>a)</w:t>
      </w:r>
      <w:r w:rsidR="00B83B84">
        <w:rPr>
          <w:b/>
          <w:bCs/>
        </w:rPr>
        <w:tab/>
      </w:r>
      <w:r w:rsidR="00B83B84" w:rsidRPr="00B83B84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 run a SELECT and print results</w:t>
      </w:r>
    </w:p>
    <w:p w14:paraId="1310D611" w14:textId="77777777" w:rsidR="00B83B84" w:rsidRPr="00B83B84" w:rsidRDefault="00B83B84" w:rsidP="00B83B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B83B84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result </w:t>
      </w:r>
      <w:r w:rsidRPr="00B83B84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ursor.execute</w:t>
      </w:r>
      <w:proofErr w:type="spellEnd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B83B84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select * from </w:t>
      </w:r>
      <w:proofErr w:type="spellStart"/>
      <w:r w:rsidRPr="00B83B84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myad</w:t>
      </w:r>
      <w:proofErr w:type="spellEnd"/>
      <w:r w:rsidRPr="00B83B84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07F0FD48" w14:textId="619D1259" w:rsidR="00B83B84" w:rsidRDefault="00B83B84" w:rsidP="00B83B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B83B84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result)</w:t>
      </w:r>
    </w:p>
    <w:p w14:paraId="61D5DC69" w14:textId="6475A08D" w:rsidR="00B83B84" w:rsidRDefault="00B83B84" w:rsidP="00B83B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0F9D3D75" w14:textId="77777777" w:rsidR="00B83B84" w:rsidRPr="00B83B84" w:rsidRDefault="00B83B84" w:rsidP="00B83B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2A56D443" w14:textId="74FB8463" w:rsidR="00B83B84" w:rsidRPr="00B83B84" w:rsidRDefault="00215261" w:rsidP="00B83B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215261">
        <w:rPr>
          <w:b/>
          <w:bCs/>
        </w:rPr>
        <w:t>b)</w:t>
      </w:r>
      <w:r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 xml:space="preserve"> </w:t>
      </w:r>
      <w:r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ab/>
      </w:r>
      <w:r w:rsidR="00B83B84" w:rsidRPr="00B83B84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 calling a stored procedure</w:t>
      </w:r>
    </w:p>
    <w:p w14:paraId="1B17D85C" w14:textId="77777777" w:rsidR="00B83B84" w:rsidRPr="00B83B84" w:rsidRDefault="00B83B84" w:rsidP="00B83B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result = </w:t>
      </w:r>
      <w:proofErr w:type="spellStart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ursor.var</w:t>
      </w:r>
      <w:proofErr w:type="spellEnd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x_Oracle.CURSOR</w:t>
      </w:r>
      <w:proofErr w:type="spellEnd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7CD40574" w14:textId="5E8E57A2" w:rsidR="00B83B84" w:rsidRPr="00B83B84" w:rsidRDefault="00B83B84" w:rsidP="00B83B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B83B84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 </w:t>
      </w:r>
      <w:r w:rsidR="000B0AF6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executing</w:t>
      </w:r>
      <w:r w:rsidRPr="00B83B84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the procedure</w:t>
      </w:r>
    </w:p>
    <w:p w14:paraId="6CE230A5" w14:textId="77777777" w:rsidR="00B83B84" w:rsidRPr="00B83B84" w:rsidRDefault="00B83B84" w:rsidP="00B83B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ursor.callproc</w:t>
      </w:r>
      <w:proofErr w:type="spellEnd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B83B84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proofErr w:type="spellStart"/>
      <w:r w:rsidRPr="00B83B84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show_active_ads_with_category</w:t>
      </w:r>
      <w:proofErr w:type="spellEnd"/>
      <w:r w:rsidRPr="00B83B84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[result])</w:t>
      </w:r>
    </w:p>
    <w:p w14:paraId="3C710D5F" w14:textId="77777777" w:rsidR="00B83B84" w:rsidRPr="00B83B84" w:rsidRDefault="00B83B84" w:rsidP="00B83B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B83B84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mplicitCursor</w:t>
      </w:r>
      <w:proofErr w:type="spellEnd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B83B84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ursor.getimplicitresults</w:t>
      </w:r>
      <w:proofErr w:type="spellEnd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):</w:t>
      </w:r>
    </w:p>
    <w:p w14:paraId="581AD0D9" w14:textId="77777777" w:rsidR="00B83B84" w:rsidRPr="00B83B84" w:rsidRDefault="00B83B84" w:rsidP="00B83B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B83B84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row </w:t>
      </w:r>
      <w:r w:rsidRPr="00B83B84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mplicitCursor</w:t>
      </w:r>
      <w:proofErr w:type="spellEnd"/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</w:t>
      </w:r>
    </w:p>
    <w:p w14:paraId="17CAFEC9" w14:textId="77777777" w:rsidR="00B83B84" w:rsidRPr="00B83B84" w:rsidRDefault="00B83B84" w:rsidP="00B83B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    </w:t>
      </w:r>
      <w:r w:rsidRPr="00B83B84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B83B84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row)</w:t>
      </w:r>
    </w:p>
    <w:p w14:paraId="1417E273" w14:textId="75E7B8DF" w:rsidR="00ED151B" w:rsidRDefault="00ED151B" w:rsidP="00B83B84">
      <w:pPr>
        <w:tabs>
          <w:tab w:val="left" w:pos="2302"/>
        </w:tabs>
        <w:rPr>
          <w:b/>
          <w:bCs/>
        </w:rPr>
      </w:pPr>
    </w:p>
    <w:p w14:paraId="55AC33B4" w14:textId="4A48616C" w:rsidR="006661DC" w:rsidRDefault="006661DC" w:rsidP="00B83B84">
      <w:pPr>
        <w:tabs>
          <w:tab w:val="left" w:pos="2302"/>
        </w:tabs>
        <w:rPr>
          <w:b/>
          <w:bCs/>
        </w:rPr>
      </w:pPr>
    </w:p>
    <w:p w14:paraId="2CFDB241" w14:textId="7045F6D4" w:rsidR="006661DC" w:rsidRPr="006661DC" w:rsidRDefault="00A613CC" w:rsidP="006661D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A613CC">
        <w:rPr>
          <w:b/>
          <w:bCs/>
        </w:rPr>
        <w:t>c)</w:t>
      </w:r>
      <w:r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 xml:space="preserve"> </w:t>
      </w:r>
      <w:r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ab/>
      </w:r>
      <w:r w:rsidR="006661DC" w:rsidRPr="006661DC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 insert some records</w:t>
      </w:r>
    </w:p>
    <w:p w14:paraId="378EF0E3" w14:textId="77777777" w:rsidR="006661DC" w:rsidRPr="006661DC" w:rsidRDefault="006661DC" w:rsidP="006661D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ursor.execute(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insert into myuser (userID, userFN, userLN, userPH, aptNO, locationName) values (:1, :2, :3, :4, :5, :6)"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(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UR0015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Rusty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Iron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4567892233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E189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StoneGateAtDevon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)</w:t>
      </w:r>
    </w:p>
    <w:p w14:paraId="01BC0012" w14:textId="77777777" w:rsidR="006661DC" w:rsidRPr="006661DC" w:rsidRDefault="006661DC" w:rsidP="006661D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ursor.execute(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insert into myuser (userID, userFN, userLN, userPH, aptNO, locationName) values (:1, :2, :3, :4, :5, :6)"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(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UR0016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Summer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Smith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4848903344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E190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r w:rsidRPr="006661D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StoneGateAtDevon'</w:t>
      </w:r>
      <w:r w:rsidRPr="006661D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)</w:t>
      </w:r>
    </w:p>
    <w:p w14:paraId="245B7095" w14:textId="77777777" w:rsidR="006661DC" w:rsidRPr="006661DC" w:rsidRDefault="006661DC" w:rsidP="006661DC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2A57EB79" w14:textId="77777777" w:rsidR="003A0E95" w:rsidRPr="003A0E95" w:rsidRDefault="003A0E95" w:rsidP="003A0E9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3A0E95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3A0E95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result </w:t>
      </w:r>
      <w:r w:rsidRPr="003A0E95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3A0E95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proofErr w:type="spellStart"/>
      <w:r w:rsidRPr="003A0E95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ursor.execute</w:t>
      </w:r>
      <w:proofErr w:type="spellEnd"/>
      <w:r w:rsidRPr="003A0E95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3A0E95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select * from </w:t>
      </w:r>
      <w:proofErr w:type="spellStart"/>
      <w:r w:rsidRPr="003A0E95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myuser</w:t>
      </w:r>
      <w:proofErr w:type="spellEnd"/>
      <w:r w:rsidRPr="003A0E95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3A0E95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09F141C6" w14:textId="122ACCC6" w:rsidR="003A0E95" w:rsidRDefault="003A0E95" w:rsidP="003A0E9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3A0E95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3A0E95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3A0E95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result)</w:t>
      </w:r>
    </w:p>
    <w:p w14:paraId="0EFE8E97" w14:textId="56B0F558" w:rsidR="008F5F57" w:rsidRDefault="008F5F57" w:rsidP="003A0E9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5DC11D8A" w14:textId="16AFD5EE" w:rsidR="008F5F57" w:rsidRPr="003A0E95" w:rsidRDefault="008F5F57" w:rsidP="003A0E9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55CE4EB0" w14:textId="77777777" w:rsidR="006661DC" w:rsidRPr="00254F58" w:rsidRDefault="006661DC" w:rsidP="00B83B84">
      <w:pPr>
        <w:tabs>
          <w:tab w:val="left" w:pos="2302"/>
        </w:tabs>
        <w:rPr>
          <w:b/>
          <w:bCs/>
        </w:rPr>
      </w:pPr>
    </w:p>
    <w:p w14:paraId="175B75E6" w14:textId="59549AEB" w:rsidR="00913C8C" w:rsidRDefault="00913C8C">
      <w:bookmarkStart w:id="0" w:name="_GoBack"/>
      <w:bookmarkEnd w:id="0"/>
    </w:p>
    <w:p w14:paraId="355BF5A7" w14:textId="77777777" w:rsidR="009D1AFD" w:rsidRDefault="009D1AFD"/>
    <w:sectPr w:rsidR="009D1AFD" w:rsidSect="00FE322C">
      <w:footerReference w:type="default" r:id="rId1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76BDDC" w14:textId="77777777" w:rsidR="00483EDD" w:rsidRDefault="00483EDD" w:rsidP="00053A4D">
      <w:pPr>
        <w:spacing w:after="0" w:line="240" w:lineRule="auto"/>
      </w:pPr>
      <w:r>
        <w:separator/>
      </w:r>
    </w:p>
  </w:endnote>
  <w:endnote w:type="continuationSeparator" w:id="0">
    <w:p w14:paraId="7DFD237E" w14:textId="77777777" w:rsidR="00483EDD" w:rsidRDefault="00483EDD" w:rsidP="00053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51676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39271B" w14:textId="3A21B1BD" w:rsidR="00711BAD" w:rsidRDefault="00711B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14233F" w14:textId="77777777" w:rsidR="00711BAD" w:rsidRDefault="00711B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9D0BA8" w14:textId="77777777" w:rsidR="00483EDD" w:rsidRDefault="00483EDD" w:rsidP="00053A4D">
      <w:pPr>
        <w:spacing w:after="0" w:line="240" w:lineRule="auto"/>
      </w:pPr>
      <w:r>
        <w:separator/>
      </w:r>
    </w:p>
  </w:footnote>
  <w:footnote w:type="continuationSeparator" w:id="0">
    <w:p w14:paraId="45B046C2" w14:textId="77777777" w:rsidR="00483EDD" w:rsidRDefault="00483EDD" w:rsidP="00053A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DA517F"/>
    <w:multiLevelType w:val="hybridMultilevel"/>
    <w:tmpl w:val="B38ED6A0"/>
    <w:lvl w:ilvl="0" w:tplc="E58CDE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E42DF1"/>
    <w:multiLevelType w:val="hybridMultilevel"/>
    <w:tmpl w:val="5240B6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B9266B"/>
    <w:multiLevelType w:val="hybridMultilevel"/>
    <w:tmpl w:val="10ECB3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jS2MLM0M7E0MDZS0lEKTi0uzszPAykwNKsFANfubK4tAAAA"/>
  </w:docVars>
  <w:rsids>
    <w:rsidRoot w:val="000960D0"/>
    <w:rsid w:val="00003DED"/>
    <w:rsid w:val="000177FD"/>
    <w:rsid w:val="0002000C"/>
    <w:rsid w:val="00025E52"/>
    <w:rsid w:val="00027C5E"/>
    <w:rsid w:val="00030A31"/>
    <w:rsid w:val="0003565A"/>
    <w:rsid w:val="0003690C"/>
    <w:rsid w:val="0004509C"/>
    <w:rsid w:val="00053A4D"/>
    <w:rsid w:val="00062605"/>
    <w:rsid w:val="00063F52"/>
    <w:rsid w:val="0007299D"/>
    <w:rsid w:val="000820B7"/>
    <w:rsid w:val="00083124"/>
    <w:rsid w:val="00084601"/>
    <w:rsid w:val="00087DEA"/>
    <w:rsid w:val="00087F71"/>
    <w:rsid w:val="000960D0"/>
    <w:rsid w:val="000A6668"/>
    <w:rsid w:val="000B0AF6"/>
    <w:rsid w:val="000B3AE4"/>
    <w:rsid w:val="000B5399"/>
    <w:rsid w:val="000B5E3F"/>
    <w:rsid w:val="000C1849"/>
    <w:rsid w:val="000C6831"/>
    <w:rsid w:val="000D2030"/>
    <w:rsid w:val="000D6AA4"/>
    <w:rsid w:val="000D7BD6"/>
    <w:rsid w:val="000E10D0"/>
    <w:rsid w:val="000F54C8"/>
    <w:rsid w:val="00100939"/>
    <w:rsid w:val="00104459"/>
    <w:rsid w:val="00105E32"/>
    <w:rsid w:val="00106BA7"/>
    <w:rsid w:val="00110CB2"/>
    <w:rsid w:val="00112424"/>
    <w:rsid w:val="00121F45"/>
    <w:rsid w:val="00124ED5"/>
    <w:rsid w:val="00132F96"/>
    <w:rsid w:val="00145647"/>
    <w:rsid w:val="00153C0C"/>
    <w:rsid w:val="00173195"/>
    <w:rsid w:val="00176BD8"/>
    <w:rsid w:val="0018161D"/>
    <w:rsid w:val="00182322"/>
    <w:rsid w:val="00185BC1"/>
    <w:rsid w:val="0019583E"/>
    <w:rsid w:val="001A0DF4"/>
    <w:rsid w:val="001A2737"/>
    <w:rsid w:val="001B283C"/>
    <w:rsid w:val="001B28E7"/>
    <w:rsid w:val="001C03EA"/>
    <w:rsid w:val="001C6B16"/>
    <w:rsid w:val="001C7DB8"/>
    <w:rsid w:val="001E4188"/>
    <w:rsid w:val="001E54E5"/>
    <w:rsid w:val="001E5873"/>
    <w:rsid w:val="001E6AF4"/>
    <w:rsid w:val="001F0F81"/>
    <w:rsid w:val="001F3E6C"/>
    <w:rsid w:val="001F6393"/>
    <w:rsid w:val="00213472"/>
    <w:rsid w:val="00215261"/>
    <w:rsid w:val="00217098"/>
    <w:rsid w:val="0021771B"/>
    <w:rsid w:val="002206DE"/>
    <w:rsid w:val="00221EAB"/>
    <w:rsid w:val="00227983"/>
    <w:rsid w:val="002335DA"/>
    <w:rsid w:val="00234360"/>
    <w:rsid w:val="0023687E"/>
    <w:rsid w:val="00241500"/>
    <w:rsid w:val="00254F58"/>
    <w:rsid w:val="00257729"/>
    <w:rsid w:val="00260E17"/>
    <w:rsid w:val="00264D47"/>
    <w:rsid w:val="00264FA8"/>
    <w:rsid w:val="00273D33"/>
    <w:rsid w:val="0027674F"/>
    <w:rsid w:val="0028353A"/>
    <w:rsid w:val="00287DDB"/>
    <w:rsid w:val="0029332C"/>
    <w:rsid w:val="00293926"/>
    <w:rsid w:val="002974AC"/>
    <w:rsid w:val="00297B35"/>
    <w:rsid w:val="002A41C3"/>
    <w:rsid w:val="002A5391"/>
    <w:rsid w:val="002B2C26"/>
    <w:rsid w:val="002B46CD"/>
    <w:rsid w:val="002B74AB"/>
    <w:rsid w:val="002C0BB0"/>
    <w:rsid w:val="002C0CEA"/>
    <w:rsid w:val="002C1FCB"/>
    <w:rsid w:val="002C2A41"/>
    <w:rsid w:val="002D00B0"/>
    <w:rsid w:val="002D148A"/>
    <w:rsid w:val="002D2606"/>
    <w:rsid w:val="002D2AF2"/>
    <w:rsid w:val="002D4107"/>
    <w:rsid w:val="002D45D0"/>
    <w:rsid w:val="002E3AB9"/>
    <w:rsid w:val="002F4CA5"/>
    <w:rsid w:val="00300786"/>
    <w:rsid w:val="0030106A"/>
    <w:rsid w:val="00310A15"/>
    <w:rsid w:val="00310B8D"/>
    <w:rsid w:val="00316C7F"/>
    <w:rsid w:val="00317A3C"/>
    <w:rsid w:val="003234A7"/>
    <w:rsid w:val="00334126"/>
    <w:rsid w:val="0033680E"/>
    <w:rsid w:val="003405F6"/>
    <w:rsid w:val="00341288"/>
    <w:rsid w:val="003524D6"/>
    <w:rsid w:val="00362989"/>
    <w:rsid w:val="00372CDB"/>
    <w:rsid w:val="00373C5D"/>
    <w:rsid w:val="003771AC"/>
    <w:rsid w:val="00380629"/>
    <w:rsid w:val="00386F01"/>
    <w:rsid w:val="0038754D"/>
    <w:rsid w:val="003968B7"/>
    <w:rsid w:val="00397C8C"/>
    <w:rsid w:val="003A0E95"/>
    <w:rsid w:val="003A389F"/>
    <w:rsid w:val="003A42E0"/>
    <w:rsid w:val="003A6672"/>
    <w:rsid w:val="003B3839"/>
    <w:rsid w:val="003C4A34"/>
    <w:rsid w:val="003C4DE5"/>
    <w:rsid w:val="003E054D"/>
    <w:rsid w:val="003E6402"/>
    <w:rsid w:val="003E7198"/>
    <w:rsid w:val="003F3020"/>
    <w:rsid w:val="003F472F"/>
    <w:rsid w:val="003F733A"/>
    <w:rsid w:val="004037B4"/>
    <w:rsid w:val="00405994"/>
    <w:rsid w:val="00412CD5"/>
    <w:rsid w:val="00422DEB"/>
    <w:rsid w:val="004234A8"/>
    <w:rsid w:val="00427B99"/>
    <w:rsid w:val="004368E1"/>
    <w:rsid w:val="004410A1"/>
    <w:rsid w:val="004451EC"/>
    <w:rsid w:val="00451C6A"/>
    <w:rsid w:val="00451CC9"/>
    <w:rsid w:val="00454826"/>
    <w:rsid w:val="004722F1"/>
    <w:rsid w:val="0047525D"/>
    <w:rsid w:val="00475C72"/>
    <w:rsid w:val="00475ED7"/>
    <w:rsid w:val="00483EDD"/>
    <w:rsid w:val="00484180"/>
    <w:rsid w:val="00492976"/>
    <w:rsid w:val="004A081A"/>
    <w:rsid w:val="004C3678"/>
    <w:rsid w:val="004C7BDB"/>
    <w:rsid w:val="004E55E7"/>
    <w:rsid w:val="004F1051"/>
    <w:rsid w:val="004F1BFD"/>
    <w:rsid w:val="004F2389"/>
    <w:rsid w:val="004F3FBB"/>
    <w:rsid w:val="004F77A8"/>
    <w:rsid w:val="00502EAC"/>
    <w:rsid w:val="00507A25"/>
    <w:rsid w:val="005110DD"/>
    <w:rsid w:val="005111B4"/>
    <w:rsid w:val="005128DB"/>
    <w:rsid w:val="00513E1F"/>
    <w:rsid w:val="00536DE6"/>
    <w:rsid w:val="005442A0"/>
    <w:rsid w:val="00544C70"/>
    <w:rsid w:val="005458A4"/>
    <w:rsid w:val="005622A6"/>
    <w:rsid w:val="005629AD"/>
    <w:rsid w:val="00581874"/>
    <w:rsid w:val="005910E7"/>
    <w:rsid w:val="00591E53"/>
    <w:rsid w:val="005A4A1D"/>
    <w:rsid w:val="005A5D70"/>
    <w:rsid w:val="005A6211"/>
    <w:rsid w:val="005A7AAC"/>
    <w:rsid w:val="005B5ED7"/>
    <w:rsid w:val="005B7C6D"/>
    <w:rsid w:val="005C5251"/>
    <w:rsid w:val="005C5680"/>
    <w:rsid w:val="005C7A45"/>
    <w:rsid w:val="005D697E"/>
    <w:rsid w:val="005E0A26"/>
    <w:rsid w:val="005E3B36"/>
    <w:rsid w:val="005E7EDE"/>
    <w:rsid w:val="005F0148"/>
    <w:rsid w:val="005F5B8D"/>
    <w:rsid w:val="00603D64"/>
    <w:rsid w:val="00612114"/>
    <w:rsid w:val="00622BE8"/>
    <w:rsid w:val="00624F76"/>
    <w:rsid w:val="0063422C"/>
    <w:rsid w:val="00641266"/>
    <w:rsid w:val="0064186D"/>
    <w:rsid w:val="006441CE"/>
    <w:rsid w:val="00644492"/>
    <w:rsid w:val="00652A82"/>
    <w:rsid w:val="0066060B"/>
    <w:rsid w:val="00661754"/>
    <w:rsid w:val="00665518"/>
    <w:rsid w:val="006661DC"/>
    <w:rsid w:val="0067668E"/>
    <w:rsid w:val="00676B71"/>
    <w:rsid w:val="00683105"/>
    <w:rsid w:val="006843E0"/>
    <w:rsid w:val="0069356A"/>
    <w:rsid w:val="00697950"/>
    <w:rsid w:val="006A274C"/>
    <w:rsid w:val="006A4393"/>
    <w:rsid w:val="006A7E35"/>
    <w:rsid w:val="006B485C"/>
    <w:rsid w:val="006B6BE1"/>
    <w:rsid w:val="006C25E3"/>
    <w:rsid w:val="006D2548"/>
    <w:rsid w:val="006D3A3E"/>
    <w:rsid w:val="006D615D"/>
    <w:rsid w:val="006E296C"/>
    <w:rsid w:val="006E5FB0"/>
    <w:rsid w:val="006E76D7"/>
    <w:rsid w:val="006F14FC"/>
    <w:rsid w:val="006F3553"/>
    <w:rsid w:val="006F6236"/>
    <w:rsid w:val="006F7334"/>
    <w:rsid w:val="007036D4"/>
    <w:rsid w:val="00710358"/>
    <w:rsid w:val="007108DB"/>
    <w:rsid w:val="00711BAD"/>
    <w:rsid w:val="0072163E"/>
    <w:rsid w:val="00722AE3"/>
    <w:rsid w:val="0074464D"/>
    <w:rsid w:val="00744EF2"/>
    <w:rsid w:val="00746DFD"/>
    <w:rsid w:val="0075467A"/>
    <w:rsid w:val="00755A28"/>
    <w:rsid w:val="00761076"/>
    <w:rsid w:val="00773F53"/>
    <w:rsid w:val="007749FF"/>
    <w:rsid w:val="007763B8"/>
    <w:rsid w:val="00776592"/>
    <w:rsid w:val="007776A8"/>
    <w:rsid w:val="00777B7C"/>
    <w:rsid w:val="0078184D"/>
    <w:rsid w:val="0078615D"/>
    <w:rsid w:val="0078723B"/>
    <w:rsid w:val="007908B3"/>
    <w:rsid w:val="0079239C"/>
    <w:rsid w:val="007926D4"/>
    <w:rsid w:val="007A1C87"/>
    <w:rsid w:val="007A2590"/>
    <w:rsid w:val="007A3FE8"/>
    <w:rsid w:val="007A466A"/>
    <w:rsid w:val="007A4F12"/>
    <w:rsid w:val="007A5F38"/>
    <w:rsid w:val="007A7059"/>
    <w:rsid w:val="007C1CBA"/>
    <w:rsid w:val="007C49F7"/>
    <w:rsid w:val="007D2F7E"/>
    <w:rsid w:val="007E5377"/>
    <w:rsid w:val="007F7AD1"/>
    <w:rsid w:val="00800EA3"/>
    <w:rsid w:val="00804430"/>
    <w:rsid w:val="00804445"/>
    <w:rsid w:val="0081232B"/>
    <w:rsid w:val="008250B4"/>
    <w:rsid w:val="00826424"/>
    <w:rsid w:val="00831416"/>
    <w:rsid w:val="008339F8"/>
    <w:rsid w:val="008341CD"/>
    <w:rsid w:val="00847744"/>
    <w:rsid w:val="008477C0"/>
    <w:rsid w:val="008551FB"/>
    <w:rsid w:val="008568B3"/>
    <w:rsid w:val="008615DC"/>
    <w:rsid w:val="00876C26"/>
    <w:rsid w:val="008A3046"/>
    <w:rsid w:val="008A5BFF"/>
    <w:rsid w:val="008B6960"/>
    <w:rsid w:val="008C1415"/>
    <w:rsid w:val="008C5066"/>
    <w:rsid w:val="008C5EE9"/>
    <w:rsid w:val="008C620A"/>
    <w:rsid w:val="008F5F57"/>
    <w:rsid w:val="00902831"/>
    <w:rsid w:val="00913C8C"/>
    <w:rsid w:val="0091544B"/>
    <w:rsid w:val="009263A6"/>
    <w:rsid w:val="00932025"/>
    <w:rsid w:val="00934CE2"/>
    <w:rsid w:val="00953E7A"/>
    <w:rsid w:val="00955A91"/>
    <w:rsid w:val="009574A9"/>
    <w:rsid w:val="009577D5"/>
    <w:rsid w:val="00972614"/>
    <w:rsid w:val="009835A1"/>
    <w:rsid w:val="00985FF9"/>
    <w:rsid w:val="009976BD"/>
    <w:rsid w:val="00997E2A"/>
    <w:rsid w:val="009B46FA"/>
    <w:rsid w:val="009C0A73"/>
    <w:rsid w:val="009C21B6"/>
    <w:rsid w:val="009C5C68"/>
    <w:rsid w:val="009C7B03"/>
    <w:rsid w:val="009D08A4"/>
    <w:rsid w:val="009D1AFD"/>
    <w:rsid w:val="009D32E0"/>
    <w:rsid w:val="009D5395"/>
    <w:rsid w:val="009E0389"/>
    <w:rsid w:val="009E1C29"/>
    <w:rsid w:val="009E2742"/>
    <w:rsid w:val="009E4CCB"/>
    <w:rsid w:val="009F562D"/>
    <w:rsid w:val="00A12FED"/>
    <w:rsid w:val="00A314B1"/>
    <w:rsid w:val="00A41E5D"/>
    <w:rsid w:val="00A42C80"/>
    <w:rsid w:val="00A43908"/>
    <w:rsid w:val="00A50DE2"/>
    <w:rsid w:val="00A55D29"/>
    <w:rsid w:val="00A613CC"/>
    <w:rsid w:val="00A63480"/>
    <w:rsid w:val="00A6521F"/>
    <w:rsid w:val="00A67AA1"/>
    <w:rsid w:val="00A67CA5"/>
    <w:rsid w:val="00A776E3"/>
    <w:rsid w:val="00A8247C"/>
    <w:rsid w:val="00A842CD"/>
    <w:rsid w:val="00A9026F"/>
    <w:rsid w:val="00A9799F"/>
    <w:rsid w:val="00AB2D29"/>
    <w:rsid w:val="00AB415D"/>
    <w:rsid w:val="00AB56CB"/>
    <w:rsid w:val="00AC0298"/>
    <w:rsid w:val="00AC1B5B"/>
    <w:rsid w:val="00AC7398"/>
    <w:rsid w:val="00AD0EF4"/>
    <w:rsid w:val="00AD311C"/>
    <w:rsid w:val="00AE5F6B"/>
    <w:rsid w:val="00AF1481"/>
    <w:rsid w:val="00AF49BF"/>
    <w:rsid w:val="00B066D8"/>
    <w:rsid w:val="00B06800"/>
    <w:rsid w:val="00B22E7D"/>
    <w:rsid w:val="00B23204"/>
    <w:rsid w:val="00B23F55"/>
    <w:rsid w:val="00B27FE5"/>
    <w:rsid w:val="00B31DDA"/>
    <w:rsid w:val="00B34931"/>
    <w:rsid w:val="00B3655A"/>
    <w:rsid w:val="00B46521"/>
    <w:rsid w:val="00B4794D"/>
    <w:rsid w:val="00B50F56"/>
    <w:rsid w:val="00B553D9"/>
    <w:rsid w:val="00B57F85"/>
    <w:rsid w:val="00B61B7D"/>
    <w:rsid w:val="00B62B38"/>
    <w:rsid w:val="00B659A5"/>
    <w:rsid w:val="00B7081C"/>
    <w:rsid w:val="00B73B5B"/>
    <w:rsid w:val="00B82551"/>
    <w:rsid w:val="00B8265E"/>
    <w:rsid w:val="00B83898"/>
    <w:rsid w:val="00B83B84"/>
    <w:rsid w:val="00B90673"/>
    <w:rsid w:val="00B95672"/>
    <w:rsid w:val="00BA00B6"/>
    <w:rsid w:val="00BA5046"/>
    <w:rsid w:val="00BA7CC3"/>
    <w:rsid w:val="00BB47BC"/>
    <w:rsid w:val="00BB5616"/>
    <w:rsid w:val="00BB5CC0"/>
    <w:rsid w:val="00BB6FBA"/>
    <w:rsid w:val="00BC38FE"/>
    <w:rsid w:val="00BC6DAB"/>
    <w:rsid w:val="00BD0AB7"/>
    <w:rsid w:val="00BE145E"/>
    <w:rsid w:val="00BE3314"/>
    <w:rsid w:val="00BE4FE7"/>
    <w:rsid w:val="00BF040A"/>
    <w:rsid w:val="00C0675C"/>
    <w:rsid w:val="00C07CF4"/>
    <w:rsid w:val="00C109D5"/>
    <w:rsid w:val="00C12AE2"/>
    <w:rsid w:val="00C24AEB"/>
    <w:rsid w:val="00C24FE2"/>
    <w:rsid w:val="00C2727D"/>
    <w:rsid w:val="00C30260"/>
    <w:rsid w:val="00C31CB6"/>
    <w:rsid w:val="00C3289C"/>
    <w:rsid w:val="00C338CE"/>
    <w:rsid w:val="00C367A4"/>
    <w:rsid w:val="00C37958"/>
    <w:rsid w:val="00C37AD4"/>
    <w:rsid w:val="00C4367B"/>
    <w:rsid w:val="00C45C67"/>
    <w:rsid w:val="00C513C1"/>
    <w:rsid w:val="00C51947"/>
    <w:rsid w:val="00C52EFD"/>
    <w:rsid w:val="00C55EAC"/>
    <w:rsid w:val="00C62561"/>
    <w:rsid w:val="00C70F1D"/>
    <w:rsid w:val="00C72B20"/>
    <w:rsid w:val="00C73BD9"/>
    <w:rsid w:val="00C75A4D"/>
    <w:rsid w:val="00C82292"/>
    <w:rsid w:val="00C826AE"/>
    <w:rsid w:val="00C9221D"/>
    <w:rsid w:val="00CA100A"/>
    <w:rsid w:val="00CA2E99"/>
    <w:rsid w:val="00CB022C"/>
    <w:rsid w:val="00CC55A6"/>
    <w:rsid w:val="00CD7005"/>
    <w:rsid w:val="00CE30CE"/>
    <w:rsid w:val="00CE5A5A"/>
    <w:rsid w:val="00CE5ED2"/>
    <w:rsid w:val="00CF07E9"/>
    <w:rsid w:val="00CF5763"/>
    <w:rsid w:val="00D036E5"/>
    <w:rsid w:val="00D149DC"/>
    <w:rsid w:val="00D15907"/>
    <w:rsid w:val="00D211CD"/>
    <w:rsid w:val="00D23E0E"/>
    <w:rsid w:val="00D272B5"/>
    <w:rsid w:val="00D413F7"/>
    <w:rsid w:val="00D442AA"/>
    <w:rsid w:val="00D556C3"/>
    <w:rsid w:val="00D717B4"/>
    <w:rsid w:val="00D76DA7"/>
    <w:rsid w:val="00D80E92"/>
    <w:rsid w:val="00D81884"/>
    <w:rsid w:val="00D856AC"/>
    <w:rsid w:val="00D923BF"/>
    <w:rsid w:val="00D93AB8"/>
    <w:rsid w:val="00D95E85"/>
    <w:rsid w:val="00D964D6"/>
    <w:rsid w:val="00D96B52"/>
    <w:rsid w:val="00DA3410"/>
    <w:rsid w:val="00DA7317"/>
    <w:rsid w:val="00DB0160"/>
    <w:rsid w:val="00DB28B7"/>
    <w:rsid w:val="00DB33D9"/>
    <w:rsid w:val="00DB57DC"/>
    <w:rsid w:val="00DB7036"/>
    <w:rsid w:val="00DC11EB"/>
    <w:rsid w:val="00DD62E3"/>
    <w:rsid w:val="00DE180D"/>
    <w:rsid w:val="00DE6267"/>
    <w:rsid w:val="00DF025A"/>
    <w:rsid w:val="00DF1D0E"/>
    <w:rsid w:val="00DF42B4"/>
    <w:rsid w:val="00E00FDA"/>
    <w:rsid w:val="00E0235C"/>
    <w:rsid w:val="00E23D83"/>
    <w:rsid w:val="00E260F5"/>
    <w:rsid w:val="00E326E1"/>
    <w:rsid w:val="00E34BC3"/>
    <w:rsid w:val="00E431A9"/>
    <w:rsid w:val="00E43A76"/>
    <w:rsid w:val="00E44AE3"/>
    <w:rsid w:val="00E46782"/>
    <w:rsid w:val="00E5408B"/>
    <w:rsid w:val="00E54E2D"/>
    <w:rsid w:val="00E553AA"/>
    <w:rsid w:val="00E60623"/>
    <w:rsid w:val="00E70629"/>
    <w:rsid w:val="00E75A70"/>
    <w:rsid w:val="00E75CEF"/>
    <w:rsid w:val="00EA4F28"/>
    <w:rsid w:val="00EC01CC"/>
    <w:rsid w:val="00ED151B"/>
    <w:rsid w:val="00EE1C09"/>
    <w:rsid w:val="00EE4BDC"/>
    <w:rsid w:val="00EF0F7A"/>
    <w:rsid w:val="00EF5391"/>
    <w:rsid w:val="00EF6AA5"/>
    <w:rsid w:val="00F154C8"/>
    <w:rsid w:val="00F1608A"/>
    <w:rsid w:val="00F2085C"/>
    <w:rsid w:val="00F22453"/>
    <w:rsid w:val="00F24F4E"/>
    <w:rsid w:val="00F5258F"/>
    <w:rsid w:val="00F562FE"/>
    <w:rsid w:val="00F600C0"/>
    <w:rsid w:val="00F634EB"/>
    <w:rsid w:val="00F70704"/>
    <w:rsid w:val="00F71B23"/>
    <w:rsid w:val="00F86E42"/>
    <w:rsid w:val="00FA009C"/>
    <w:rsid w:val="00FA1A41"/>
    <w:rsid w:val="00FA30DA"/>
    <w:rsid w:val="00FC7EB2"/>
    <w:rsid w:val="00FE322C"/>
    <w:rsid w:val="00FF48CB"/>
    <w:rsid w:val="00FF6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D59AA"/>
  <w15:chartTrackingRefBased/>
  <w15:docId w15:val="{30F99FED-E760-4894-8DD8-7A1AE662C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3A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A4D"/>
  </w:style>
  <w:style w:type="paragraph" w:styleId="Footer">
    <w:name w:val="footer"/>
    <w:basedOn w:val="Normal"/>
    <w:link w:val="FooterChar"/>
    <w:uiPriority w:val="99"/>
    <w:unhideWhenUsed/>
    <w:rsid w:val="00053A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A4D"/>
  </w:style>
  <w:style w:type="paragraph" w:styleId="ListParagraph">
    <w:name w:val="List Paragraph"/>
    <w:basedOn w:val="Normal"/>
    <w:uiPriority w:val="34"/>
    <w:qFormat/>
    <w:rsid w:val="00310A1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E322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E322C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D27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5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7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7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54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5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8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0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6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A1BF3DE93D04C17B383840DBB8BAA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9727C-3B1D-465E-84DE-32630D3197FA}"/>
      </w:docPartPr>
      <w:docPartBody>
        <w:p w:rsidR="004B2EFB" w:rsidRDefault="0028346F" w:rsidP="0028346F">
          <w:pPr>
            <w:pStyle w:val="1A1BF3DE93D04C17B383840DBB8BAAC5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BC441A70A0A54B4CA694490AB651F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70F968-AD9A-4C24-8018-19F02BF7437C}"/>
      </w:docPartPr>
      <w:docPartBody>
        <w:p w:rsidR="004B2EFB" w:rsidRDefault="0028346F" w:rsidP="0028346F">
          <w:pPr>
            <w:pStyle w:val="BC441A70A0A54B4CA694490AB651F5D0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346F"/>
    <w:rsid w:val="0028346F"/>
    <w:rsid w:val="004B2EFB"/>
    <w:rsid w:val="008D3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1BF3DE93D04C17B383840DBB8BAAC5">
    <w:name w:val="1A1BF3DE93D04C17B383840DBB8BAAC5"/>
    <w:rsid w:val="0028346F"/>
  </w:style>
  <w:style w:type="paragraph" w:customStyle="1" w:styleId="BC441A70A0A54B4CA694490AB651F5D0">
    <w:name w:val="BC441A70A0A54B4CA694490AB651F5D0"/>
    <w:rsid w:val="002834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0-11-28T00:00:00</PublishDate>
  <Abstract/>
  <CompanyAddress>CSC8490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8</TotalTime>
  <Pages>24</Pages>
  <Words>3931</Words>
  <Characters>22413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ha thakur</Company>
  <LinksUpToDate>false</LinksUpToDate>
  <CharactersWithSpaces>26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ar ME</dc:title>
  <dc:subject>Database Design Project</dc:subject>
  <dc:creator>usha singh</dc:creator>
  <cp:keywords/>
  <dc:description/>
  <cp:lastModifiedBy>usha singh</cp:lastModifiedBy>
  <cp:revision>569</cp:revision>
  <dcterms:created xsi:type="dcterms:W3CDTF">2020-10-27T22:16:00Z</dcterms:created>
  <dcterms:modified xsi:type="dcterms:W3CDTF">2021-01-10T21:32:00Z</dcterms:modified>
</cp:coreProperties>
</file>